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F4D" w:rsidRDefault="00E44F4D" w:rsidP="0099501B">
      <w:pPr>
        <w:spacing w:after="0" w:line="240" w:lineRule="auto"/>
        <w:jc w:val="right"/>
        <w:rPr>
          <w:rFonts w:ascii="Times New Roman" w:hAnsi="Times New Roman" w:cs="Times New Roman"/>
          <w:b/>
          <w:u w:val="single"/>
          <w:lang w:eastAsia="zh-TW"/>
        </w:rPr>
      </w:pPr>
    </w:p>
    <w:p w:rsidR="00F94FB3" w:rsidRPr="0082250C" w:rsidRDefault="0098563D" w:rsidP="0036169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A) 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E44F4D" w:rsidRDefault="0099501B" w:rsidP="0036169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2A4DE8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327F8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11</w:t>
      </w:r>
      <w:r w:rsidR="00206187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09.2023</w:t>
      </w:r>
    </w:p>
    <w:p w:rsidR="00361692" w:rsidRPr="00573430" w:rsidRDefault="00361692" w:rsidP="0036169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2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1"/>
        <w:gridCol w:w="1570"/>
        <w:gridCol w:w="1559"/>
        <w:gridCol w:w="1218"/>
        <w:gridCol w:w="1700"/>
        <w:gridCol w:w="1335"/>
        <w:gridCol w:w="1559"/>
        <w:gridCol w:w="1276"/>
        <w:gridCol w:w="1326"/>
      </w:tblGrid>
      <w:tr w:rsidR="00C02643" w:rsidRPr="006D4722" w:rsidTr="006D1234">
        <w:trPr>
          <w:trHeight w:val="397"/>
          <w:jc w:val="center"/>
        </w:trPr>
        <w:tc>
          <w:tcPr>
            <w:tcW w:w="1681" w:type="dxa"/>
            <w:vAlign w:val="center"/>
          </w:tcPr>
          <w:p w:rsidR="00C02643" w:rsidRPr="006D4722" w:rsidRDefault="00C02643" w:rsidP="00C0264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IME</w:t>
            </w:r>
          </w:p>
          <w:p w:rsidR="00C02643" w:rsidRPr="006D4722" w:rsidRDefault="00C02643" w:rsidP="00C0264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70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18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00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35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26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12C0" w:rsidRPr="006D4722" w:rsidTr="00E22B4B">
        <w:trPr>
          <w:trHeight w:val="293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-EE-A1 (LAB-1)</w:t>
            </w:r>
          </w:p>
        </w:tc>
        <w:tc>
          <w:tcPr>
            <w:tcW w:w="1700" w:type="dxa"/>
            <w:vMerge w:val="restart"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2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E22B4B">
        <w:trPr>
          <w:trHeight w:val="292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E-A2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2045DB">
        <w:trPr>
          <w:trHeight w:val="293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70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18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 LAB EE-A1 (LAB-1)</w:t>
            </w:r>
          </w:p>
        </w:tc>
      </w:tr>
      <w:tr w:rsidR="009212C0" w:rsidRPr="006D4722" w:rsidTr="009232BE">
        <w:trPr>
          <w:trHeight w:val="292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70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8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E-A2 (CCL-2)</w:t>
            </w:r>
          </w:p>
        </w:tc>
      </w:tr>
      <w:tr w:rsidR="009212C0" w:rsidRPr="006D4722" w:rsidTr="00957AC3">
        <w:trPr>
          <w:trHeight w:val="195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E-A1 (CCL-2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26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9232BE">
        <w:trPr>
          <w:trHeight w:val="195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E-A2 (LAB-1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5D26" w:rsidRPr="006D4722" w:rsidTr="00E2380C">
        <w:trPr>
          <w:trHeight w:val="595"/>
          <w:jc w:val="center"/>
        </w:trPr>
        <w:tc>
          <w:tcPr>
            <w:tcW w:w="1681" w:type="dxa"/>
            <w:vAlign w:val="center"/>
          </w:tcPr>
          <w:p w:rsidR="004E5D26" w:rsidRPr="006D4722" w:rsidRDefault="004E5D26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70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59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218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PHY LAB EE-A1 </w:t>
            </w:r>
          </w:p>
        </w:tc>
      </w:tr>
      <w:tr w:rsidR="009212C0" w:rsidRPr="006D4722" w:rsidTr="005F28F7">
        <w:trPr>
          <w:trHeight w:val="595"/>
          <w:jc w:val="center"/>
        </w:trPr>
        <w:tc>
          <w:tcPr>
            <w:tcW w:w="1681" w:type="dxa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E A2 (LAB-1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559" w:type="dxa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26" w:type="dxa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9916A1" w:rsidTr="00361692">
        <w:trPr>
          <w:trHeight w:val="586"/>
          <w:jc w:val="center"/>
        </w:trPr>
        <w:tc>
          <w:tcPr>
            <w:tcW w:w="1681" w:type="dxa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370DC5">
          <w:headerReference w:type="default" r:id="rId7"/>
          <w:pgSz w:w="15840" w:h="12240" w:orient="landscape"/>
          <w:pgMar w:top="156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33"/>
        <w:tblW w:w="13291" w:type="dxa"/>
        <w:tblLook w:val="04A0" w:firstRow="1" w:lastRow="0" w:firstColumn="1" w:lastColumn="0" w:noHBand="0" w:noVBand="1"/>
      </w:tblPr>
      <w:tblGrid>
        <w:gridCol w:w="3823"/>
        <w:gridCol w:w="2409"/>
        <w:gridCol w:w="3686"/>
        <w:gridCol w:w="3373"/>
      </w:tblGrid>
      <w:tr w:rsidR="007E48E0" w:rsidRPr="009C69AD" w:rsidTr="005E0DAF">
        <w:tc>
          <w:tcPr>
            <w:tcW w:w="382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409" w:type="dxa"/>
          </w:tcPr>
          <w:p w:rsidR="007E48E0" w:rsidRPr="009C69AD" w:rsidRDefault="00057077" w:rsidP="0079780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 w:rsidR="00797805">
              <w:rPr>
                <w:rFonts w:ascii="Times New Roman" w:hAnsi="Times New Roman" w:cs="Times New Roman"/>
                <w:sz w:val="20"/>
              </w:rPr>
              <w:t>Pattnaik</w:t>
            </w:r>
            <w:proofErr w:type="spellEnd"/>
          </w:p>
        </w:tc>
        <w:tc>
          <w:tcPr>
            <w:tcW w:w="3686" w:type="dxa"/>
          </w:tcPr>
          <w:p w:rsidR="007E48E0" w:rsidRPr="009C69AD" w:rsidRDefault="007E48E0" w:rsidP="007E48E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HY LAB: A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37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KPS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embr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</w:p>
        </w:tc>
      </w:tr>
      <w:tr w:rsidR="007E48E0" w:rsidRPr="009C69AD" w:rsidTr="005E0DAF">
        <w:tc>
          <w:tcPr>
            <w:tcW w:w="382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2409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D Dash</w:t>
            </w:r>
          </w:p>
        </w:tc>
        <w:tc>
          <w:tcPr>
            <w:tcW w:w="3686" w:type="dxa"/>
          </w:tcPr>
          <w:p w:rsidR="007E48E0" w:rsidRPr="009C69AD" w:rsidRDefault="007E48E0" w:rsidP="007E48E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HY LAB: A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37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Dr A Sharma</w:t>
            </w:r>
          </w:p>
        </w:tc>
      </w:tr>
      <w:tr w:rsidR="005E0DAF" w:rsidRPr="009C69AD" w:rsidTr="005E0DAF">
        <w:tc>
          <w:tcPr>
            <w:tcW w:w="3823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2409" w:type="dxa"/>
          </w:tcPr>
          <w:p w:rsidR="005E0DAF" w:rsidRPr="009C69AD" w:rsidRDefault="005E0DAF" w:rsidP="005E0DA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. K. Jena</w:t>
            </w:r>
          </w:p>
        </w:tc>
        <w:tc>
          <w:tcPr>
            <w:tcW w:w="3686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A1- </w:t>
            </w:r>
          </w:p>
        </w:tc>
        <w:tc>
          <w:tcPr>
            <w:tcW w:w="3373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Prabhash</w:t>
            </w:r>
            <w:proofErr w:type="spellEnd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 xml:space="preserve"> Nanda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Sabita</w:t>
            </w:r>
            <w:proofErr w:type="spellEnd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Chaine</w:t>
            </w:r>
            <w:proofErr w:type="spellEnd"/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2409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Guest Faculty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A2- </w:t>
            </w:r>
          </w:p>
        </w:tc>
        <w:tc>
          <w:tcPr>
            <w:tcW w:w="3373" w:type="dxa"/>
          </w:tcPr>
          <w:p w:rsidR="009A6CDB" w:rsidRPr="009C69AD" w:rsidRDefault="005E0DAF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P. K. Ray, </w:t>
            </w: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Prabhash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Nanda</w:t>
            </w:r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2409" w:type="dxa"/>
          </w:tcPr>
          <w:p w:rsidR="009A6CDB" w:rsidRPr="009C69AD" w:rsidRDefault="00FB7FAD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bi Prasad Panda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Lab: A1</w:t>
            </w:r>
          </w:p>
        </w:tc>
        <w:tc>
          <w:tcPr>
            <w:tcW w:w="337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Guest Faculty, Santos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09" w:type="dxa"/>
          </w:tcPr>
          <w:p w:rsidR="009A6CDB" w:rsidRPr="009C69AD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Lab: A2</w:t>
            </w:r>
          </w:p>
        </w:tc>
        <w:tc>
          <w:tcPr>
            <w:tcW w:w="337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Guest Faculty</w:t>
            </w:r>
          </w:p>
        </w:tc>
      </w:tr>
      <w:tr w:rsidR="00FB7FAD" w:rsidRPr="009C69AD" w:rsidTr="005E0DA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68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Graphics &amp; Design (EGD) Lab: A1:</w:t>
            </w:r>
          </w:p>
        </w:tc>
        <w:tc>
          <w:tcPr>
            <w:tcW w:w="337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F3, 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</w:t>
            </w:r>
          </w:p>
        </w:tc>
      </w:tr>
      <w:tr w:rsidR="00FB7FAD" w:rsidRPr="009C69AD" w:rsidTr="005E0DA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68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Graphics &amp; Design (EGD) Lab: A2:</w:t>
            </w:r>
          </w:p>
        </w:tc>
        <w:tc>
          <w:tcPr>
            <w:tcW w:w="337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ebashi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</w:tr>
    </w:tbl>
    <w:p w:rsidR="0098563D" w:rsidRPr="009916A1" w:rsidRDefault="0098563D" w:rsidP="0078736C">
      <w:pPr>
        <w:spacing w:before="240" w:line="240" w:lineRule="auto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2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495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44F4D" w:rsidRPr="009916A1" w:rsidRDefault="00E44F4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F94FB3" w:rsidRPr="0082250C" w:rsidRDefault="0098563D" w:rsidP="00F94F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B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206187" w:rsidRDefault="00206187" w:rsidP="0020618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4.09.2023</w:t>
      </w:r>
    </w:p>
    <w:p w:rsidR="00206187" w:rsidRDefault="00206187" w:rsidP="0020618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3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22"/>
        <w:gridCol w:w="1417"/>
        <w:gridCol w:w="1360"/>
        <w:gridCol w:w="1350"/>
        <w:gridCol w:w="1259"/>
        <w:gridCol w:w="1559"/>
        <w:gridCol w:w="1276"/>
        <w:gridCol w:w="1186"/>
      </w:tblGrid>
      <w:tr w:rsidR="00D07F3B" w:rsidRPr="00357AEB" w:rsidTr="00E908FC">
        <w:trPr>
          <w:trHeight w:val="397"/>
          <w:jc w:val="center"/>
        </w:trPr>
        <w:tc>
          <w:tcPr>
            <w:tcW w:w="1647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357AEB" w:rsidRDefault="00D07F3B" w:rsidP="002045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2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7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60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0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59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86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56C1B" w:rsidRPr="00357AEB" w:rsidTr="00E908FC">
        <w:trPr>
          <w:trHeight w:val="415"/>
          <w:jc w:val="center"/>
        </w:trPr>
        <w:tc>
          <w:tcPr>
            <w:tcW w:w="1647" w:type="dxa"/>
            <w:vMerge w:val="restart"/>
            <w:vAlign w:val="center"/>
          </w:tcPr>
          <w:p w:rsidR="00656C1B" w:rsidRPr="00357AEB" w:rsidRDefault="00656C1B" w:rsidP="00B6315E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22" w:type="dxa"/>
            <w:vMerge w:val="restart"/>
            <w:vAlign w:val="center"/>
          </w:tcPr>
          <w:p w:rsidR="00656C1B" w:rsidRPr="00357AEB" w:rsidRDefault="00076D33" w:rsidP="00B63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17" w:type="dxa"/>
            <w:vMerge w:val="restart"/>
            <w:vAlign w:val="center"/>
          </w:tcPr>
          <w:p w:rsidR="00656C1B" w:rsidRPr="00357AEB" w:rsidRDefault="00C7515C" w:rsidP="00B63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60" w:type="dxa"/>
            <w:vMerge w:val="restart"/>
            <w:vAlign w:val="center"/>
          </w:tcPr>
          <w:p w:rsidR="00656C1B" w:rsidRPr="00357AEB" w:rsidRDefault="00594B16" w:rsidP="00594B1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50" w:type="dxa"/>
            <w:vMerge w:val="restart"/>
            <w:shd w:val="clear" w:color="auto" w:fill="FFC000"/>
            <w:vAlign w:val="center"/>
          </w:tcPr>
          <w:p w:rsidR="00656C1B" w:rsidRPr="00357AEB" w:rsidRDefault="00656C1B" w:rsidP="00B6315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656C1B" w:rsidRPr="00357AEB" w:rsidRDefault="00656C1B" w:rsidP="00B631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656C1B" w:rsidRPr="00357AEB" w:rsidRDefault="005B4EF8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E-B1(CCL-2</w:t>
            </w:r>
            <w:r w:rsidR="00656C1B" w:rsidRPr="00357AEB">
              <w:rPr>
                <w:rFonts w:ascii="Times New Roman" w:hAnsi="Times New Roman" w:cs="Times New Roman"/>
              </w:rPr>
              <w:t>)</w:t>
            </w:r>
          </w:p>
        </w:tc>
      </w:tr>
      <w:tr w:rsidR="00243954" w:rsidRPr="00357AEB" w:rsidTr="00E908FC">
        <w:trPr>
          <w:trHeight w:val="137"/>
          <w:jc w:val="center"/>
        </w:trPr>
        <w:tc>
          <w:tcPr>
            <w:tcW w:w="1647" w:type="dxa"/>
            <w:vMerge/>
            <w:vAlign w:val="center"/>
          </w:tcPr>
          <w:p w:rsidR="00243954" w:rsidRPr="00357AEB" w:rsidRDefault="00243954" w:rsidP="00E22B4B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2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243954" w:rsidRPr="00357AEB" w:rsidRDefault="00243954" w:rsidP="00E22B4B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/>
            <w:vAlign w:val="center"/>
          </w:tcPr>
          <w:p w:rsidR="00243954" w:rsidRPr="00357AEB" w:rsidRDefault="00243954" w:rsidP="00E22B4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243954" w:rsidRPr="00357AEB" w:rsidRDefault="006E1053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E-B2 (LAB-1)</w:t>
            </w: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E-B1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186" w:type="dxa"/>
            <w:vMerge w:val="restart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E-B2 (LAB-1)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6E1053">
        <w:trPr>
          <w:trHeight w:val="516"/>
          <w:jc w:val="center"/>
        </w:trPr>
        <w:tc>
          <w:tcPr>
            <w:tcW w:w="1647" w:type="dxa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22" w:type="dxa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60" w:type="dxa"/>
            <w:vAlign w:val="center"/>
          </w:tcPr>
          <w:p w:rsidR="009212C0" w:rsidRPr="00357AEB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9212C0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350" w:type="dxa"/>
            <w:vMerge/>
            <w:shd w:val="clear" w:color="auto" w:fill="auto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E-B1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594B1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186" w:type="dxa"/>
            <w:vMerge w:val="restart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E-B2 (IMSC. LAB)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Merge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22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60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E-B1(LAB-1)</w:t>
            </w: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2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E-B2(CCL-2)</w:t>
            </w:r>
          </w:p>
        </w:tc>
      </w:tr>
      <w:tr w:rsidR="009212C0" w:rsidRPr="00B008F6" w:rsidTr="00361692">
        <w:trPr>
          <w:trHeight w:val="540"/>
          <w:jc w:val="center"/>
        </w:trPr>
        <w:tc>
          <w:tcPr>
            <w:tcW w:w="1647" w:type="dxa"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72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67379E" w:rsidRDefault="0098563D" w:rsidP="0098563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98563D" w:rsidRPr="0067379E" w:rsidSect="00370DC5">
          <w:headerReference w:type="default" r:id="rId9"/>
          <w:type w:val="continuous"/>
          <w:pgSz w:w="15840" w:h="12240" w:orient="landscape"/>
          <w:pgMar w:top="1340" w:right="1440" w:bottom="964" w:left="1440" w:header="720" w:footer="720" w:gutter="0"/>
          <w:cols w:space="720"/>
          <w:docGrid w:linePitch="360"/>
        </w:sectPr>
      </w:pPr>
    </w:p>
    <w:p w:rsidR="003A0090" w:rsidRDefault="003A0090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823"/>
        <w:gridCol w:w="2409"/>
        <w:gridCol w:w="3828"/>
        <w:gridCol w:w="3231"/>
      </w:tblGrid>
      <w:tr w:rsidR="002975AE" w:rsidRPr="009C69AD" w:rsidTr="00FB7FAD">
        <w:tc>
          <w:tcPr>
            <w:tcW w:w="3823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409" w:type="dxa"/>
          </w:tcPr>
          <w:p w:rsidR="002975AE" w:rsidRPr="009C69AD" w:rsidRDefault="0062740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Mishra</w:t>
            </w:r>
          </w:p>
        </w:tc>
        <w:tc>
          <w:tcPr>
            <w:tcW w:w="3828" w:type="dxa"/>
          </w:tcPr>
          <w:p w:rsidR="002975AE" w:rsidRPr="009C69AD" w:rsidRDefault="002975AE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 K Panda</w:t>
            </w:r>
          </w:p>
        </w:tc>
      </w:tr>
      <w:tr w:rsidR="002975AE" w:rsidRPr="009C69AD" w:rsidTr="00FB7FAD">
        <w:tc>
          <w:tcPr>
            <w:tcW w:w="3823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2409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K Panda</w:t>
            </w:r>
          </w:p>
        </w:tc>
        <w:tc>
          <w:tcPr>
            <w:tcW w:w="3828" w:type="dxa"/>
          </w:tcPr>
          <w:p w:rsidR="002975AE" w:rsidRPr="009C69AD" w:rsidRDefault="002975AE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B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SS Nanda</w:t>
            </w:r>
          </w:p>
        </w:tc>
      </w:tr>
      <w:tr w:rsidR="00537602" w:rsidRPr="009C69AD" w:rsidTr="00FB7FAD">
        <w:tc>
          <w:tcPr>
            <w:tcW w:w="3823" w:type="dxa"/>
          </w:tcPr>
          <w:p w:rsidR="00537602" w:rsidRPr="009C69AD" w:rsidRDefault="00537602" w:rsidP="009232B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2409" w:type="dxa"/>
          </w:tcPr>
          <w:p w:rsidR="00537602" w:rsidRPr="009C69AD" w:rsidRDefault="000362CC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U.K. Rout</w:t>
            </w:r>
          </w:p>
        </w:tc>
        <w:tc>
          <w:tcPr>
            <w:tcW w:w="3828" w:type="dxa"/>
          </w:tcPr>
          <w:p w:rsidR="00537602" w:rsidRPr="009C69AD" w:rsidRDefault="00EB20F9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B</w:t>
            </w:r>
            <w:r w:rsidR="00537602"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537602" w:rsidRPr="009C69AD" w:rsidRDefault="000362CC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Mrs.J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. </w:t>
            </w: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Hansda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 S. K. Mishra</w:t>
            </w:r>
          </w:p>
        </w:tc>
      </w:tr>
      <w:tr w:rsidR="00537602" w:rsidRPr="009C69AD" w:rsidTr="00FB7FAD">
        <w:tc>
          <w:tcPr>
            <w:tcW w:w="3823" w:type="dxa"/>
          </w:tcPr>
          <w:p w:rsidR="00537602" w:rsidRPr="009C69AD" w:rsidRDefault="00537602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2409" w:type="dxa"/>
          </w:tcPr>
          <w:p w:rsidR="00537602" w:rsidRPr="009C69AD" w:rsidRDefault="009A6CDB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 Pant</w:t>
            </w:r>
          </w:p>
        </w:tc>
        <w:tc>
          <w:tcPr>
            <w:tcW w:w="3828" w:type="dxa"/>
          </w:tcPr>
          <w:p w:rsidR="00537602" w:rsidRPr="009C69AD" w:rsidRDefault="00EB20F9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B</w:t>
            </w:r>
            <w:r w:rsidR="00537602"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537602" w:rsidRPr="009C69AD" w:rsidRDefault="004E5D26" w:rsidP="004E5D2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. </w:t>
            </w:r>
            <w:r w:rsidR="000362CC" w:rsidRPr="009E5943">
              <w:rPr>
                <w:rFonts w:ascii="Times New Roman" w:hAnsi="Times New Roman" w:cs="Times New Roman"/>
                <w:sz w:val="20"/>
              </w:rPr>
              <w:t xml:space="preserve">Mishra, </w:t>
            </w:r>
            <w:proofErr w:type="spellStart"/>
            <w:r w:rsidR="000362CC" w:rsidRPr="009E5943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="000362CC" w:rsidRPr="009E5943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 xml:space="preserve">S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ital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</w:t>
            </w: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B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 Pant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juk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EB20F9" w:rsidRPr="009C69AD" w:rsidTr="00FB7FAD">
        <w:tc>
          <w:tcPr>
            <w:tcW w:w="3823" w:type="dxa"/>
          </w:tcPr>
          <w:p w:rsidR="00EB20F9" w:rsidRPr="009C69AD" w:rsidRDefault="00EB20F9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09" w:type="dxa"/>
          </w:tcPr>
          <w:p w:rsidR="00EB20F9" w:rsidRPr="009C69AD" w:rsidRDefault="00FB7FAD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3828" w:type="dxa"/>
          </w:tcPr>
          <w:p w:rsidR="00EB20F9" w:rsidRPr="009C69AD" w:rsidRDefault="00EB20F9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rogramming Lab: 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EB20F9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 Pant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Joy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outrary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Graphics &amp; Design (EGD) Lab: B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, Manisha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huntia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Graphics &amp; Design (EGD) Lab: B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na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</w:tbl>
    <w:p w:rsidR="00656C1B" w:rsidRPr="009916A1" w:rsidRDefault="00656C1B" w:rsidP="00656C1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656C1B" w:rsidRPr="009916A1" w:rsidRDefault="00656C1B" w:rsidP="00656C1B">
      <w:pPr>
        <w:spacing w:before="240" w:line="240" w:lineRule="auto"/>
        <w:ind w:firstLine="426"/>
        <w:jc w:val="both"/>
        <w:rPr>
          <w:rFonts w:ascii="Times New Roman" w:hAnsi="Times New Roman" w:cs="Times New Roman"/>
        </w:rPr>
        <w:sectPr w:rsidR="00656C1B" w:rsidRPr="009916A1" w:rsidSect="00537602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0D4B72" w:rsidRDefault="00656C1B" w:rsidP="00656C1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2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5D687B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t>ELECTRONICS AND INSTRUMENTATION</w:t>
      </w:r>
      <w:r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ENGINEERING </w:t>
      </w:r>
      <w:r w:rsidRPr="005D687B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>FOR THE SESSION 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Y="181"/>
        <w:tblW w:w="13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2"/>
        <w:gridCol w:w="1683"/>
        <w:gridCol w:w="1684"/>
        <w:gridCol w:w="1235"/>
        <w:gridCol w:w="1482"/>
        <w:gridCol w:w="1282"/>
        <w:gridCol w:w="1425"/>
        <w:gridCol w:w="1425"/>
        <w:gridCol w:w="1418"/>
      </w:tblGrid>
      <w:tr w:rsidR="00CB76B7" w:rsidRPr="006D4722" w:rsidTr="00836B77">
        <w:trPr>
          <w:trHeight w:val="715"/>
        </w:trPr>
        <w:tc>
          <w:tcPr>
            <w:tcW w:w="1662" w:type="dxa"/>
            <w:vAlign w:val="center"/>
          </w:tcPr>
          <w:p w:rsidR="00CB76B7" w:rsidRPr="006D4722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D4722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83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84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35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82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82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5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12C0" w:rsidRPr="006D4722" w:rsidTr="005F28F7">
        <w:trPr>
          <w:trHeight w:val="254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&amp;I-GR.1(CCL-3)</w:t>
            </w:r>
          </w:p>
        </w:tc>
        <w:tc>
          <w:tcPr>
            <w:tcW w:w="1482" w:type="dxa"/>
            <w:vMerge w:val="restart"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676000" w:rsidP="0067600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76000">
              <w:rPr>
                <w:rFonts w:ascii="Times New Roman" w:hAnsi="Times New Roman" w:cs="Times New Roman"/>
                <w:highlight w:val="yellow"/>
              </w:rPr>
              <w:t>BCE</w:t>
            </w:r>
            <w:r w:rsidRPr="006D472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254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&amp;I-GR.2 (LAB-1)</w:t>
            </w:r>
          </w:p>
        </w:tc>
        <w:tc>
          <w:tcPr>
            <w:tcW w:w="1482" w:type="dxa"/>
            <w:vMerge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330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83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684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35" w:type="dxa"/>
            <w:vMerge w:val="restart"/>
            <w:vAlign w:val="center"/>
          </w:tcPr>
          <w:p w:rsidR="009212C0" w:rsidRPr="006D4722" w:rsidRDefault="0067600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76000">
              <w:rPr>
                <w:rFonts w:ascii="Times New Roman" w:hAnsi="Times New Roman" w:cs="Times New Roman"/>
                <w:highlight w:val="yellow"/>
              </w:rPr>
              <w:t>BEE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&amp;I –GR.1(IMSC. LAB)</w:t>
            </w:r>
          </w:p>
        </w:tc>
      </w:tr>
      <w:tr w:rsidR="009212C0" w:rsidRPr="006D4722" w:rsidTr="00836B77">
        <w:trPr>
          <w:trHeight w:val="330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83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&amp;I-GR.2 (LAB-2)</w:t>
            </w:r>
          </w:p>
        </w:tc>
      </w:tr>
      <w:tr w:rsidR="009212C0" w:rsidRPr="006D4722" w:rsidTr="00836B77">
        <w:trPr>
          <w:trHeight w:val="233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&amp;I-GR.1 (LAB-2)</w:t>
            </w:r>
          </w:p>
        </w:tc>
        <w:tc>
          <w:tcPr>
            <w:tcW w:w="1482" w:type="dxa"/>
            <w:vMerge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B67D02" w:rsidP="00B67D0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UHV 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B67D02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233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DM LAB E&amp;I GR.2 (LAB – 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4E3DAF">
        <w:trPr>
          <w:trHeight w:val="268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83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84" w:type="dxa"/>
            <w:vMerge w:val="restart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&amp;I-GR.1 (LAB-1)</w:t>
            </w:r>
          </w:p>
        </w:tc>
      </w:tr>
      <w:tr w:rsidR="009212C0" w:rsidRPr="006D4722" w:rsidTr="00836B77">
        <w:trPr>
          <w:trHeight w:val="267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83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&amp;I –GR.2 (IMSC. LAB)</w:t>
            </w:r>
          </w:p>
        </w:tc>
      </w:tr>
      <w:tr w:rsidR="009212C0" w:rsidRPr="006D4722" w:rsidTr="00836B77">
        <w:trPr>
          <w:trHeight w:val="381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DM LAB E&amp;I GR.1 (LAB – 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18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294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&amp;I-GR.2 (CCL-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9916A1" w:rsidTr="00836B77">
        <w:trPr>
          <w:trHeight w:val="542"/>
        </w:trPr>
        <w:tc>
          <w:tcPr>
            <w:tcW w:w="1662" w:type="dxa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823"/>
        <w:gridCol w:w="1955"/>
        <w:gridCol w:w="4282"/>
        <w:gridCol w:w="3231"/>
      </w:tblGrid>
      <w:tr w:rsidR="00D03ABF" w:rsidRPr="009C69AD" w:rsidTr="00FB7FAD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955" w:type="dxa"/>
          </w:tcPr>
          <w:p w:rsidR="00D03ABF" w:rsidRPr="009C69AD" w:rsidRDefault="009975DB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Nanda /Dr 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D03ABF" w:rsidRPr="009C69AD" w:rsidTr="00FB7FAD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955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676000" w:rsidRPr="009C69AD" w:rsidTr="00FB7FAD">
        <w:tc>
          <w:tcPr>
            <w:tcW w:w="3823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955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282" w:type="dxa"/>
          </w:tcPr>
          <w:p w:rsidR="00676000" w:rsidRPr="009C69AD" w:rsidRDefault="00676000" w:rsidP="00676000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M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676000" w:rsidRPr="009C69AD" w:rsidTr="00FB7FAD">
        <w:tc>
          <w:tcPr>
            <w:tcW w:w="3823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955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</w:p>
        </w:tc>
        <w:tc>
          <w:tcPr>
            <w:tcW w:w="4282" w:type="dxa"/>
          </w:tcPr>
          <w:p w:rsidR="00676000" w:rsidRPr="009C69AD" w:rsidRDefault="00676000" w:rsidP="00676000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U.K. Rout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ou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valaxm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s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M Pant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a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t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nj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lai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lo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</w:tr>
    </w:tbl>
    <w:p w:rsidR="00FB7FAD" w:rsidRPr="009916A1" w:rsidRDefault="00FB7FAD" w:rsidP="00FB7FAD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3</w:t>
      </w:r>
    </w:p>
    <w:p w:rsidR="00CB76B7" w:rsidRPr="00FB7FAD" w:rsidRDefault="00CB76B7" w:rsidP="00FB7FAD">
      <w:pPr>
        <w:tabs>
          <w:tab w:val="left" w:pos="1200"/>
        </w:tabs>
        <w:spacing w:after="0" w:line="240" w:lineRule="auto"/>
        <w:jc w:val="both"/>
        <w:rPr>
          <w:rFonts w:ascii="Times New Roman" w:hAnsi="Times New Roman" w:cs="Times New Roman"/>
        </w:rPr>
        <w:sectPr w:rsidR="00CB76B7" w:rsidRPr="00FB7FAD" w:rsidSect="00370DC5">
          <w:type w:val="continuous"/>
          <w:pgSz w:w="15840" w:h="12240" w:orient="landscape"/>
          <w:pgMar w:top="1560" w:right="1440" w:bottom="964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spacing w:after="0" w:line="240" w:lineRule="auto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E06526" wp14:editId="4C9530E1">
            <wp:extent cx="1571625" cy="533400"/>
            <wp:effectExtent l="0" t="0" r="9525" b="0"/>
            <wp:docPr id="2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8640" w:firstLine="720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9916A1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CB76B7" w:rsidRPr="00AF4224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0"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u w:val="single"/>
        </w:rPr>
        <w:t xml:space="preserve">ELECTRONICS AND </w:t>
      </w:r>
      <w:r>
        <w:rPr>
          <w:rFonts w:ascii="Times New Roman" w:hAnsi="Times New Roman" w:cs="Times New Roman"/>
          <w:b/>
          <w:sz w:val="20"/>
          <w:u w:val="single"/>
        </w:rPr>
        <w:t xml:space="preserve">COMMUNICATION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AF4224">
        <w:rPr>
          <w:rFonts w:ascii="Times New Roman" w:hAnsi="Times New Roman" w:cs="Times New Roman"/>
          <w:b/>
          <w:sz w:val="20"/>
          <w:u w:val="single"/>
          <w:lang w:eastAsia="zh-TW"/>
        </w:rPr>
        <w:t>FOR THE SESSION 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XSpec="center" w:tblpY="79"/>
        <w:tblW w:w="12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606"/>
        <w:gridCol w:w="1336"/>
        <w:gridCol w:w="1332"/>
        <w:gridCol w:w="1330"/>
        <w:gridCol w:w="1200"/>
        <w:gridCol w:w="1490"/>
        <w:gridCol w:w="34"/>
        <w:gridCol w:w="35"/>
        <w:gridCol w:w="1276"/>
        <w:gridCol w:w="1413"/>
      </w:tblGrid>
      <w:tr w:rsidR="00CB76B7" w:rsidRPr="00357AEB" w:rsidTr="00303447">
        <w:trPr>
          <w:trHeight w:val="454"/>
        </w:trPr>
        <w:tc>
          <w:tcPr>
            <w:tcW w:w="1701" w:type="dxa"/>
            <w:vAlign w:val="center"/>
          </w:tcPr>
          <w:p w:rsidR="00CB76B7" w:rsidRPr="00357AEB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0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3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3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0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00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gridSpan w:val="3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3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E3DAF" w:rsidRPr="00357AEB" w:rsidTr="00512CFC">
        <w:trPr>
          <w:trHeight w:val="293"/>
        </w:trPr>
        <w:tc>
          <w:tcPr>
            <w:tcW w:w="1701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06" w:type="dxa"/>
            <w:vMerge w:val="restart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36" w:type="dxa"/>
            <w:vMerge w:val="restart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32" w:type="dxa"/>
            <w:vMerge w:val="restart"/>
            <w:vAlign w:val="center"/>
          </w:tcPr>
          <w:p w:rsidR="004E3DAF" w:rsidRPr="00357AEB" w:rsidRDefault="007C05E8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014E57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330" w:type="dxa"/>
            <w:vMerge w:val="restart"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200" w:type="dxa"/>
            <w:vMerge w:val="restart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&amp;C-GR.1 (LAB-1)</w:t>
            </w:r>
          </w:p>
        </w:tc>
      </w:tr>
      <w:tr w:rsidR="004E3DAF" w:rsidRPr="00357AEB" w:rsidTr="00512CFC">
        <w:trPr>
          <w:trHeight w:val="292"/>
        </w:trPr>
        <w:tc>
          <w:tcPr>
            <w:tcW w:w="1701" w:type="dxa"/>
            <w:vMerge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00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&amp;C-GR.2(CCL-3)</w:t>
            </w:r>
          </w:p>
        </w:tc>
      </w:tr>
      <w:tr w:rsidR="00303447" w:rsidRPr="00357AEB" w:rsidTr="00303447">
        <w:trPr>
          <w:trHeight w:val="297"/>
        </w:trPr>
        <w:tc>
          <w:tcPr>
            <w:tcW w:w="1701" w:type="dxa"/>
            <w:vMerge w:val="restart"/>
            <w:vAlign w:val="center"/>
          </w:tcPr>
          <w:p w:rsidR="00303447" w:rsidRPr="00357AEB" w:rsidRDefault="00303447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274" w:type="dxa"/>
            <w:gridSpan w:val="3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&amp;C-GR.1 (IMSC. LAB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524" w:type="dxa"/>
            <w:gridSpan w:val="2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11" w:type="dxa"/>
            <w:gridSpan w:val="2"/>
            <w:vMerge w:val="restart"/>
            <w:shd w:val="clear" w:color="auto" w:fill="auto"/>
            <w:vAlign w:val="center"/>
          </w:tcPr>
          <w:p w:rsidR="00303447" w:rsidRPr="00357AEB" w:rsidRDefault="000362CC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13" w:type="dxa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3447" w:rsidRPr="00357AEB" w:rsidTr="00303447">
        <w:trPr>
          <w:trHeight w:val="274"/>
        </w:trPr>
        <w:tc>
          <w:tcPr>
            <w:tcW w:w="1701" w:type="dxa"/>
            <w:vMerge/>
            <w:vAlign w:val="center"/>
          </w:tcPr>
          <w:p w:rsidR="00303447" w:rsidRPr="00357AEB" w:rsidRDefault="00303447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74" w:type="dxa"/>
            <w:gridSpan w:val="3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&amp;C-GR.2 (LAB-2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24" w:type="dxa"/>
            <w:gridSpan w:val="2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11" w:type="dxa"/>
            <w:gridSpan w:val="2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3" w:type="dxa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4E3DAF" w:rsidRPr="00357AEB" w:rsidTr="00836B77">
        <w:trPr>
          <w:trHeight w:val="293"/>
        </w:trPr>
        <w:tc>
          <w:tcPr>
            <w:tcW w:w="1701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06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36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32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&amp;C-GR.1(CCL-3)</w:t>
            </w:r>
          </w:p>
        </w:tc>
      </w:tr>
      <w:tr w:rsidR="004E3DAF" w:rsidRPr="00357AEB" w:rsidTr="00512CFC">
        <w:trPr>
          <w:trHeight w:val="292"/>
        </w:trPr>
        <w:tc>
          <w:tcPr>
            <w:tcW w:w="1701" w:type="dxa"/>
            <w:vMerge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&amp;C-GR.2</w:t>
            </w:r>
          </w:p>
        </w:tc>
      </w:tr>
      <w:tr w:rsidR="00014E57" w:rsidRPr="00357AEB" w:rsidTr="005F28F7">
        <w:trPr>
          <w:trHeight w:val="293"/>
        </w:trPr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274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 E&amp;C-GR.1 (LAB-1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90" w:type="dxa"/>
            <w:vMerge w:val="restart"/>
            <w:vAlign w:val="center"/>
          </w:tcPr>
          <w:p w:rsidR="00014E57" w:rsidRPr="00357AEB" w:rsidRDefault="000362CC" w:rsidP="000362C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45" w:type="dxa"/>
            <w:gridSpan w:val="3"/>
            <w:vMerge w:val="restart"/>
            <w:vAlign w:val="center"/>
          </w:tcPr>
          <w:p w:rsidR="00014E57" w:rsidRPr="00357AEB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014E57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413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303447">
        <w:trPr>
          <w:trHeight w:val="292"/>
        </w:trPr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74" w:type="dxa"/>
            <w:gridSpan w:val="3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&amp;C-GR.2 (LAB-1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gridSpan w:val="3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vMerge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512CFC">
        <w:trPr>
          <w:trHeight w:val="225"/>
        </w:trPr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06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336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32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&amp;C-GR.1 (LAB-1)</w:t>
            </w:r>
          </w:p>
        </w:tc>
      </w:tr>
      <w:tr w:rsidR="00014E57" w:rsidRPr="00357AEB" w:rsidTr="00512CFC">
        <w:trPr>
          <w:trHeight w:val="225"/>
        </w:trPr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 E&amp;C-GR.2 (LAB-1)</w:t>
            </w:r>
          </w:p>
        </w:tc>
      </w:tr>
      <w:tr w:rsidR="00014E57" w:rsidRPr="00B008F6" w:rsidTr="00512CFC">
        <w:trPr>
          <w:trHeight w:val="592"/>
        </w:trPr>
        <w:tc>
          <w:tcPr>
            <w:tcW w:w="1701" w:type="dxa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05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 w:line="240" w:lineRule="auto"/>
        <w:ind w:left="284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964"/>
        <w:gridCol w:w="1814"/>
        <w:gridCol w:w="4395"/>
        <w:gridCol w:w="3118"/>
      </w:tblGrid>
      <w:tr w:rsidR="00D03ABF" w:rsidRPr="009C69AD" w:rsidTr="000362CC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814" w:type="dxa"/>
          </w:tcPr>
          <w:p w:rsidR="00D03ABF" w:rsidRPr="009C69AD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. A. Das</w:t>
            </w:r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KPS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embr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</w:tr>
      <w:tr w:rsidR="00D03ABF" w:rsidRPr="009C69AD" w:rsidTr="000362CC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81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S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Nanda</w:t>
            </w:r>
          </w:p>
        </w:tc>
      </w:tr>
      <w:tr w:rsidR="00CB76B7" w:rsidRPr="009C69AD" w:rsidTr="000362CC">
        <w:tc>
          <w:tcPr>
            <w:tcW w:w="3964" w:type="dxa"/>
          </w:tcPr>
          <w:p w:rsidR="00CB76B7" w:rsidRPr="009C69AD" w:rsidRDefault="00CB76B7" w:rsidP="00836B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814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amiksh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ishra</w:t>
            </w:r>
          </w:p>
        </w:tc>
        <w:tc>
          <w:tcPr>
            <w:tcW w:w="4395" w:type="dxa"/>
          </w:tcPr>
          <w:p w:rsidR="00CB76B7" w:rsidRPr="009C69AD" w:rsidRDefault="00CB76B7" w:rsidP="002D72EA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 w:rsidR="002D72EA"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CB76B7" w:rsidRPr="009C69AD" w:rsidTr="000362CC">
        <w:tc>
          <w:tcPr>
            <w:tcW w:w="3964" w:type="dxa"/>
          </w:tcPr>
          <w:p w:rsidR="00CB76B7" w:rsidRPr="009C69AD" w:rsidRDefault="00CB76B7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814" w:type="dxa"/>
          </w:tcPr>
          <w:p w:rsidR="00CB76B7" w:rsidRPr="009C69AD" w:rsidRDefault="007F3262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i</w:t>
            </w:r>
            <w:proofErr w:type="spellEnd"/>
          </w:p>
        </w:tc>
        <w:tc>
          <w:tcPr>
            <w:tcW w:w="4395" w:type="dxa"/>
          </w:tcPr>
          <w:p w:rsidR="00CB76B7" w:rsidRPr="009C69AD" w:rsidRDefault="002D72EA" w:rsidP="00836B77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="00CB76B7"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it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aine</w:t>
            </w:r>
            <w:proofErr w:type="spellEnd"/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ou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S.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2D72EA" w:rsidRPr="009C69AD" w:rsidTr="000362CC">
        <w:tc>
          <w:tcPr>
            <w:tcW w:w="3964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5A5CB7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814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2D72EA" w:rsidRPr="009C69AD" w:rsidRDefault="007F3262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.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si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 Mishra</w:t>
            </w:r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2</w:t>
            </w:r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FB7FAD" w:rsidRPr="004A0FC3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irtimay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Debi Prasad Panda</w:t>
            </w:r>
          </w:p>
        </w:tc>
      </w:tr>
    </w:tbl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3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810BEC" wp14:editId="7BB30A96">
            <wp:extent cx="1571625" cy="533400"/>
            <wp:effectExtent l="0" t="0" r="9525" b="0"/>
            <wp:docPr id="2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>
        <w:rPr>
          <w:rFonts w:ascii="Times New Roman" w:hAnsi="Times New Roman" w:cs="Times New Roman"/>
          <w:b/>
          <w:u w:val="single"/>
        </w:rPr>
        <w:t>ARTIFICIAL INTELLIGENCE &amp; MACHINE LEARNING</w:t>
      </w:r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8"/>
        <w:gridCol w:w="1324"/>
        <w:gridCol w:w="1559"/>
        <w:gridCol w:w="1632"/>
        <w:gridCol w:w="1062"/>
        <w:gridCol w:w="1134"/>
        <w:gridCol w:w="1275"/>
        <w:gridCol w:w="145"/>
        <w:gridCol w:w="1353"/>
        <w:gridCol w:w="62"/>
        <w:gridCol w:w="1701"/>
      </w:tblGrid>
      <w:tr w:rsidR="00CB76B7" w:rsidRPr="00357AEB" w:rsidTr="00ED18B3">
        <w:trPr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4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3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06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34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5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0" w:type="dxa"/>
            <w:gridSpan w:val="3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701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014E57" w:rsidRPr="00357AEB" w:rsidTr="005F28F7">
        <w:trPr>
          <w:trHeight w:val="188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AI&amp;ML-GR.1(CCL-2)</w:t>
            </w:r>
          </w:p>
        </w:tc>
        <w:tc>
          <w:tcPr>
            <w:tcW w:w="1062" w:type="dxa"/>
            <w:vMerge w:val="restart"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014E57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3"/>
            <w:vMerge w:val="restart"/>
            <w:shd w:val="clear" w:color="auto" w:fill="auto"/>
            <w:vAlign w:val="center"/>
          </w:tcPr>
          <w:p w:rsidR="00014E57" w:rsidRPr="00357AEB" w:rsidRDefault="000362CC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187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, AI&amp;ML-GR.2 (LAB-1)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3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293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2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632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color w:val="70AD47" w:themeColor="accent6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AI&amp;ML-GR.1</w:t>
            </w:r>
          </w:p>
        </w:tc>
      </w:tr>
      <w:tr w:rsidR="00014E57" w:rsidRPr="00357AEB" w:rsidTr="00ED18B3">
        <w:trPr>
          <w:trHeight w:val="292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2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color w:val="70AD47" w:themeColor="accent6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AI&amp;ML- GR.2 (LAB-2)</w:t>
            </w: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AI&amp;ML-GR.1</w:t>
            </w:r>
          </w:p>
        </w:tc>
        <w:tc>
          <w:tcPr>
            <w:tcW w:w="1062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3"/>
            <w:vMerge w:val="restart"/>
            <w:shd w:val="clear" w:color="auto" w:fill="auto"/>
            <w:vAlign w:val="center"/>
          </w:tcPr>
          <w:p w:rsidR="00014E57" w:rsidRPr="00357AEB" w:rsidRDefault="000362CC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AI&amp;ML-GR.2</w:t>
            </w:r>
          </w:p>
        </w:tc>
        <w:tc>
          <w:tcPr>
            <w:tcW w:w="1062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3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35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24" w:type="dxa"/>
            <w:vMerge w:val="restart"/>
            <w:shd w:val="clear" w:color="auto" w:fill="auto"/>
            <w:vAlign w:val="center"/>
          </w:tcPr>
          <w:p w:rsidR="00014E57" w:rsidRPr="00357AEB" w:rsidRDefault="00014E57" w:rsidP="007C05E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</w:t>
            </w:r>
            <w:r w:rsidR="007C05E8" w:rsidRPr="00357AEB">
              <w:rPr>
                <w:rFonts w:ascii="Times New Roman" w:hAnsi="Times New Roman" w:cs="Times New Roman"/>
              </w:rPr>
              <w:t>C</w:t>
            </w:r>
            <w:r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357AEB" w:rsidRDefault="00716572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632" w:type="dxa"/>
            <w:vMerge w:val="restart"/>
            <w:shd w:val="clear" w:color="auto" w:fill="auto"/>
            <w:vAlign w:val="center"/>
          </w:tcPr>
          <w:p w:rsidR="00014E57" w:rsidRPr="00357AEB" w:rsidRDefault="00716572" w:rsidP="0071657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, AI&amp;ML-GR.1(LAB-2)</w:t>
            </w:r>
          </w:p>
        </w:tc>
      </w:tr>
      <w:tr w:rsidR="00014E57" w:rsidRPr="00357AEB" w:rsidTr="00ED18B3">
        <w:trPr>
          <w:trHeight w:val="328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2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AI&amp;ML-GR.2(CCL-2)</w:t>
            </w:r>
          </w:p>
        </w:tc>
      </w:tr>
      <w:tr w:rsidR="00014E57" w:rsidRPr="00357AEB" w:rsidTr="00CB5D0B">
        <w:trPr>
          <w:trHeight w:val="300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AI&amp;ML- GR.1 (LAB-1)</w:t>
            </w:r>
          </w:p>
        </w:tc>
        <w:tc>
          <w:tcPr>
            <w:tcW w:w="1062" w:type="dxa"/>
            <w:vMerge/>
            <w:shd w:val="clear" w:color="auto" w:fill="FFFF00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20" w:type="dxa"/>
            <w:gridSpan w:val="2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53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763" w:type="dxa"/>
            <w:gridSpan w:val="2"/>
            <w:vMerge w:val="restart"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AI&amp;ML-GR.2</w:t>
            </w:r>
          </w:p>
        </w:tc>
        <w:tc>
          <w:tcPr>
            <w:tcW w:w="1062" w:type="dxa"/>
            <w:vMerge/>
            <w:shd w:val="clear" w:color="auto" w:fill="FFFF00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gridSpan w:val="2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gridSpan w:val="2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9916A1" w:rsidTr="00ED18B3">
        <w:trPr>
          <w:trHeight w:val="587"/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272"/>
        <w:tblW w:w="13291" w:type="dxa"/>
        <w:tblLook w:val="04A0" w:firstRow="1" w:lastRow="0" w:firstColumn="1" w:lastColumn="0" w:noHBand="0" w:noVBand="1"/>
      </w:tblPr>
      <w:tblGrid>
        <w:gridCol w:w="3823"/>
        <w:gridCol w:w="1955"/>
        <w:gridCol w:w="4395"/>
        <w:gridCol w:w="3118"/>
      </w:tblGrid>
      <w:tr w:rsidR="00D03ABF" w:rsidRPr="009C69AD" w:rsidTr="00A36EBF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955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 P Swain /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D03ABF" w:rsidRPr="009C69AD" w:rsidTr="00A36EBF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955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s. S P Swain</w:t>
            </w:r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 P Swain /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955" w:type="dxa"/>
          </w:tcPr>
          <w:p w:rsidR="002D72EA" w:rsidRPr="009C69AD" w:rsidRDefault="000362C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. R. N. Pradhan</w:t>
            </w:r>
          </w:p>
        </w:tc>
        <w:tc>
          <w:tcPr>
            <w:tcW w:w="4395" w:type="dxa"/>
          </w:tcPr>
          <w:p w:rsidR="002D72EA" w:rsidRPr="009C69AD" w:rsidRDefault="002D72EA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2D72EA" w:rsidRPr="009C69AD" w:rsidRDefault="00676000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M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K. Mishra</w:t>
            </w:r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955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.</w:t>
            </w:r>
            <w:r w:rsidR="00676000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 xml:space="preserve">M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2D72EA" w:rsidRPr="009C69AD" w:rsidRDefault="002D72EA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2D72EA" w:rsidRPr="009C69AD" w:rsidRDefault="000362C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J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ans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955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F1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r.M.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ountia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5A5CB7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955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r.M.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J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outray</w:t>
            </w:r>
            <w:proofErr w:type="spellEnd"/>
          </w:p>
        </w:tc>
      </w:tr>
      <w:tr w:rsidR="00FB7FAD" w:rsidRPr="009C69AD" w:rsidTr="00A36EB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irtimay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</w:p>
        </w:tc>
      </w:tr>
      <w:tr w:rsidR="00FB7FAD" w:rsidRPr="009C69AD" w:rsidTr="00A36EB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t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nj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lai</w:t>
            </w:r>
          </w:p>
        </w:tc>
      </w:tr>
    </w:tbl>
    <w:p w:rsidR="00CB76B7" w:rsidRPr="009916A1" w:rsidRDefault="00CB76B7" w:rsidP="00CB76B7">
      <w:pPr>
        <w:jc w:val="center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</w:t>
      </w:r>
      <w:r w:rsidRPr="009916A1">
        <w:rPr>
          <w:rFonts w:ascii="Times New Roman" w:hAnsi="Times New Roman" w:cs="Times New Roman"/>
          <w:b/>
          <w:color w:val="FF0000"/>
        </w:rPr>
        <w:t xml:space="preserve"> 406</w:t>
      </w:r>
    </w:p>
    <w:p w:rsidR="00CB76B7" w:rsidRPr="009916A1" w:rsidRDefault="00CB76B7" w:rsidP="00CB76B7">
      <w:pPr>
        <w:spacing w:before="240" w:line="240" w:lineRule="auto"/>
        <w:ind w:left="9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C42CB6" wp14:editId="25F42D6B">
            <wp:extent cx="1571625" cy="533400"/>
            <wp:effectExtent l="0" t="0" r="9525" b="0"/>
            <wp:docPr id="2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COMPUTER SCIENCE &amp; ENGINEERING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pPr w:leftFromText="180" w:rightFromText="180" w:vertAnchor="text" w:horzAnchor="margin" w:tblpY="65"/>
        <w:tblW w:w="12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00"/>
        <w:gridCol w:w="54"/>
        <w:gridCol w:w="1247"/>
        <w:gridCol w:w="1701"/>
        <w:gridCol w:w="1417"/>
        <w:gridCol w:w="1055"/>
        <w:gridCol w:w="1355"/>
        <w:gridCol w:w="1559"/>
        <w:gridCol w:w="1418"/>
      </w:tblGrid>
      <w:tr w:rsidR="00CB76B7" w:rsidRPr="006432E4" w:rsidTr="00836B77">
        <w:tc>
          <w:tcPr>
            <w:tcW w:w="1647" w:type="dxa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54" w:type="dxa"/>
            <w:gridSpan w:val="2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4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01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055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55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59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76B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54" w:type="dxa"/>
            <w:gridSpan w:val="2"/>
            <w:vMerge w:val="restart"/>
            <w:shd w:val="clear" w:color="auto" w:fill="auto"/>
            <w:vAlign w:val="center"/>
          </w:tcPr>
          <w:p w:rsidR="00CB76B7" w:rsidRPr="006432E4" w:rsidRDefault="00203AB7" w:rsidP="00203AB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 xml:space="preserve">UHV </w:t>
            </w:r>
          </w:p>
        </w:tc>
        <w:tc>
          <w:tcPr>
            <w:tcW w:w="1247" w:type="dxa"/>
            <w:vMerge w:val="restart"/>
            <w:shd w:val="clear" w:color="auto" w:fill="auto"/>
            <w:vAlign w:val="center"/>
          </w:tcPr>
          <w:p w:rsidR="00CB76B7" w:rsidRPr="006432E4" w:rsidRDefault="00CB5D0B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CB76B7" w:rsidRPr="006432E4" w:rsidRDefault="00CB5D0B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CSE- GR.1</w:t>
            </w:r>
          </w:p>
        </w:tc>
      </w:tr>
      <w:tr w:rsidR="00CB76B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4" w:type="dxa"/>
            <w:gridSpan w:val="2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CB76B7" w:rsidRPr="006432E4" w:rsidRDefault="00CC0C2C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CSE-GR.2</w:t>
            </w:r>
          </w:p>
        </w:tc>
      </w:tr>
      <w:tr w:rsidR="00014E5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CSE-GR.1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Merge w:val="restart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DM LAB CSE-GR.2 (LAB-1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293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0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014E57" w:rsidRPr="006432E4" w:rsidRDefault="00203AB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 CSE-GR.1 (CCL-2)</w:t>
            </w:r>
          </w:p>
        </w:tc>
      </w:tr>
      <w:tr w:rsidR="00014E57" w:rsidRPr="006432E4" w:rsidTr="00836B77">
        <w:trPr>
          <w:trHeight w:val="292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00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1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, CSE-GR.2 (LAB-1)</w:t>
            </w:r>
          </w:p>
        </w:tc>
      </w:tr>
      <w:tr w:rsidR="00014E5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, CSE-GR.1 (LAB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014E57" w:rsidRPr="006432E4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18" w:type="dxa"/>
            <w:vMerge w:val="restart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 CSE-GR.2 (CCL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300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0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 xml:space="preserve">DM LAB CSE-GR.1(LAB-2) </w:t>
            </w:r>
          </w:p>
        </w:tc>
      </w:tr>
      <w:tr w:rsidR="00014E57" w:rsidRPr="006432E4" w:rsidTr="00836B77">
        <w:trPr>
          <w:trHeight w:val="300"/>
        </w:trPr>
        <w:tc>
          <w:tcPr>
            <w:tcW w:w="164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0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1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CSE- GR.2</w:t>
            </w:r>
          </w:p>
        </w:tc>
      </w:tr>
      <w:tr w:rsidR="00014E57" w:rsidRPr="009916A1" w:rsidTr="00836B77">
        <w:trPr>
          <w:trHeight w:val="560"/>
        </w:trPr>
        <w:tc>
          <w:tcPr>
            <w:tcW w:w="1647" w:type="dxa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4106"/>
        <w:gridCol w:w="1672"/>
        <w:gridCol w:w="4395"/>
        <w:gridCol w:w="3118"/>
      </w:tblGrid>
      <w:tr w:rsidR="00D03ABF" w:rsidRPr="009C69AD" w:rsidTr="00A36EBF">
        <w:tc>
          <w:tcPr>
            <w:tcW w:w="4106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672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. P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itharu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D03ABF" w:rsidRPr="009C69AD" w:rsidTr="00A36EBF">
        <w:tc>
          <w:tcPr>
            <w:tcW w:w="4106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672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S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 K Panda</w:t>
            </w:r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672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en</w:t>
            </w:r>
          </w:p>
        </w:tc>
        <w:tc>
          <w:tcPr>
            <w:tcW w:w="4395" w:type="dxa"/>
          </w:tcPr>
          <w:p w:rsidR="005A5CB7" w:rsidRPr="009C69AD" w:rsidRDefault="005A5CB7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Mishra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S. Pradhan</w:t>
            </w:r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672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</w:p>
        </w:tc>
        <w:tc>
          <w:tcPr>
            <w:tcW w:w="4395" w:type="dxa"/>
          </w:tcPr>
          <w:p w:rsidR="005A5CB7" w:rsidRPr="009C69AD" w:rsidRDefault="005A5CB7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R. N. Pradhan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672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F2</w:t>
            </w:r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5A5CB7" w:rsidRPr="009C69AD" w:rsidRDefault="00AC7F5C" w:rsidP="00AC7F5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K. Das</w:t>
            </w:r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672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S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FB7FAD" w:rsidRPr="009C69AD" w:rsidTr="00A36EBF">
        <w:tc>
          <w:tcPr>
            <w:tcW w:w="410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7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1</w:t>
            </w:r>
          </w:p>
        </w:tc>
      </w:tr>
      <w:tr w:rsidR="00FB7FAD" w:rsidRPr="009C69AD" w:rsidTr="00A36EBF">
        <w:tc>
          <w:tcPr>
            <w:tcW w:w="410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7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3</w:t>
            </w:r>
          </w:p>
        </w:tc>
      </w:tr>
    </w:tbl>
    <w:p w:rsidR="00CB76B7" w:rsidRPr="009916A1" w:rsidRDefault="00CB76B7" w:rsidP="00CB76B7">
      <w:pPr>
        <w:spacing w:before="24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B</w:t>
      </w:r>
      <w:r w:rsidRPr="009916A1">
        <w:rPr>
          <w:rFonts w:ascii="Times New Roman" w:hAnsi="Times New Roman" w:cs="Times New Roman"/>
          <w:b/>
          <w:color w:val="FF0000"/>
        </w:rPr>
        <w:t xml:space="preserve"> 406</w:t>
      </w:r>
    </w:p>
    <w:p w:rsidR="00CB76B7" w:rsidRPr="009916A1" w:rsidRDefault="00CB76B7" w:rsidP="00CB76B7">
      <w:pPr>
        <w:spacing w:before="240"/>
        <w:ind w:firstLine="426"/>
        <w:jc w:val="both"/>
        <w:rPr>
          <w:rFonts w:ascii="Times New Roman" w:hAnsi="Times New Roman" w:cs="Times New Roman"/>
        </w:rPr>
        <w:sectPr w:rsidR="00CB76B7" w:rsidRPr="009916A1" w:rsidSect="00327F84">
          <w:type w:val="continuous"/>
          <w:pgSz w:w="15840" w:h="12240" w:orient="landscape"/>
          <w:pgMar w:top="992" w:right="1440" w:bottom="1135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7F198B" wp14:editId="5E03C1C3">
            <wp:extent cx="1571625" cy="533400"/>
            <wp:effectExtent l="0" t="0" r="9525" b="0"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9916A1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INFORMATION TECHNOLOGY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pPr w:leftFromText="180" w:rightFromText="180" w:vertAnchor="text" w:horzAnchor="margin" w:tblpY="72"/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8"/>
        <w:gridCol w:w="1526"/>
        <w:gridCol w:w="1400"/>
        <w:gridCol w:w="1217"/>
        <w:gridCol w:w="1217"/>
        <w:gridCol w:w="1396"/>
        <w:gridCol w:w="1567"/>
        <w:gridCol w:w="1567"/>
        <w:gridCol w:w="124"/>
        <w:gridCol w:w="1444"/>
      </w:tblGrid>
      <w:tr w:rsidR="00CB76B7" w:rsidRPr="006432E4" w:rsidTr="00CB5D0B">
        <w:tc>
          <w:tcPr>
            <w:tcW w:w="1718" w:type="dxa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26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00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96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6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691" w:type="dxa"/>
            <w:gridSpan w:val="2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44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5D0B" w:rsidRPr="006432E4" w:rsidTr="00CB5D0B">
        <w:trPr>
          <w:trHeight w:val="242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CB5D0B" w:rsidRPr="006432E4" w:rsidRDefault="00CB5D0B" w:rsidP="007539B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CB5D0B" w:rsidRPr="006432E4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, IT-GR.1 (CCL-5)</w:t>
            </w:r>
          </w:p>
        </w:tc>
        <w:tc>
          <w:tcPr>
            <w:tcW w:w="1217" w:type="dxa"/>
            <w:vMerge w:val="restart"/>
            <w:shd w:val="clear" w:color="auto" w:fill="FFC000"/>
            <w:vAlign w:val="center"/>
          </w:tcPr>
          <w:p w:rsidR="00CB5D0B" w:rsidRPr="006432E4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CB5D0B" w:rsidRPr="006432E4" w:rsidRDefault="00D95CED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CB5D0B" w:rsidRPr="006432E4" w:rsidRDefault="007C05E8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691" w:type="dxa"/>
            <w:gridSpan w:val="2"/>
            <w:vMerge w:val="restart"/>
            <w:shd w:val="clear" w:color="auto" w:fill="auto"/>
            <w:vAlign w:val="center"/>
          </w:tcPr>
          <w:p w:rsidR="00CB5D0B" w:rsidRPr="006432E4" w:rsidRDefault="00D95CED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44" w:type="dxa"/>
            <w:vMerge w:val="restart"/>
          </w:tcPr>
          <w:p w:rsidR="00CB5D0B" w:rsidRPr="006432E4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5D0B" w:rsidRPr="006432E4" w:rsidTr="00CB5D0B">
        <w:trPr>
          <w:trHeight w:val="176"/>
        </w:trPr>
        <w:tc>
          <w:tcPr>
            <w:tcW w:w="1718" w:type="dxa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IT-GR.2 (LAB-2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1" w:type="dxa"/>
            <w:gridSpan w:val="2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4" w:type="dxa"/>
            <w:vMerge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40E33" w:rsidRPr="006432E4" w:rsidTr="00836B77">
        <w:trPr>
          <w:trHeight w:val="20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740E33" w:rsidRPr="006432E4" w:rsidRDefault="00D95CED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00" w:type="dxa"/>
            <w:vMerge w:val="restart"/>
            <w:shd w:val="clear" w:color="auto" w:fill="auto"/>
            <w:vAlign w:val="center"/>
          </w:tcPr>
          <w:p w:rsidR="00740E33" w:rsidRPr="006432E4" w:rsidRDefault="00D95CED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17" w:type="dxa"/>
            <w:vMerge w:val="restart"/>
            <w:shd w:val="clear" w:color="auto" w:fill="auto"/>
            <w:vAlign w:val="center"/>
          </w:tcPr>
          <w:p w:rsidR="00740E33" w:rsidRPr="006432E4" w:rsidRDefault="007C05E8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IT- GR.1</w:t>
            </w:r>
          </w:p>
        </w:tc>
      </w:tr>
      <w:tr w:rsidR="00740E33" w:rsidRPr="006432E4" w:rsidTr="00836B77">
        <w:trPr>
          <w:trHeight w:val="202"/>
        </w:trPr>
        <w:tc>
          <w:tcPr>
            <w:tcW w:w="1718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6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740E33" w:rsidRPr="006432E4" w:rsidRDefault="000D0054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DM LAB IT-GR.2</w:t>
            </w:r>
            <w:r w:rsidR="00F81DC9" w:rsidRPr="006432E4">
              <w:rPr>
                <w:rFonts w:ascii="Times New Roman" w:hAnsi="Times New Roman" w:cs="Times New Roman"/>
              </w:rPr>
              <w:t xml:space="preserve"> (LAB- 1)</w:t>
            </w:r>
          </w:p>
        </w:tc>
      </w:tr>
      <w:tr w:rsidR="00014E57" w:rsidRPr="006432E4" w:rsidTr="00CB5D0B">
        <w:trPr>
          <w:trHeight w:val="32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DM LAB IT-GR.1 (LAB- 1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9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44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CB5D0B">
        <w:trPr>
          <w:trHeight w:val="322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IT- GR.2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1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4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29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21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IT-GR.1(LAB-2)</w:t>
            </w:r>
          </w:p>
        </w:tc>
      </w:tr>
      <w:tr w:rsidR="00014E57" w:rsidRPr="006432E4" w:rsidTr="00836B77">
        <w:trPr>
          <w:trHeight w:val="292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 IT-GR.2 (LAB-2)</w:t>
            </w:r>
          </w:p>
        </w:tc>
      </w:tr>
      <w:tr w:rsidR="00014E57" w:rsidRPr="006432E4" w:rsidTr="00836B77">
        <w:trPr>
          <w:trHeight w:val="300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 IT-GR.1 (LAB-2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8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300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, IT-GR.2 (CCL-5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8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9916A1" w:rsidTr="00836B77">
        <w:trPr>
          <w:trHeight w:val="543"/>
        </w:trPr>
        <w:tc>
          <w:tcPr>
            <w:tcW w:w="1718" w:type="dxa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Pr="008A05B4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964"/>
        <w:gridCol w:w="1814"/>
        <w:gridCol w:w="4282"/>
        <w:gridCol w:w="3231"/>
      </w:tblGrid>
      <w:tr w:rsidR="00D03ABF" w:rsidRPr="009C69AD" w:rsidTr="00676000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814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. Patnaik</w:t>
            </w:r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</w:tr>
      <w:tr w:rsidR="00D03ABF" w:rsidRPr="009C69AD" w:rsidTr="00676000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81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B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5A5CB7" w:rsidRPr="009C69AD" w:rsidTr="00676000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814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Ray</w:t>
            </w:r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A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5A5CB7" w:rsidRPr="009C69AD" w:rsidTr="00676000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814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T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tapath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S. Pradhan</w:t>
            </w:r>
          </w:p>
        </w:tc>
      </w:tr>
      <w:tr w:rsidR="00FB7FAD" w:rsidRPr="009C69AD" w:rsidTr="00676000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A. Pradhan</w:t>
            </w:r>
          </w:p>
        </w:tc>
      </w:tr>
      <w:tr w:rsidR="005A5CB7" w:rsidRPr="009C69AD" w:rsidTr="00676000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814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.Pati</w:t>
            </w:r>
            <w:proofErr w:type="spellEnd"/>
          </w:p>
        </w:tc>
      </w:tr>
      <w:tr w:rsidR="00FB7FAD" w:rsidRPr="009C69AD" w:rsidTr="00676000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2</w:t>
            </w:r>
          </w:p>
        </w:tc>
      </w:tr>
      <w:tr w:rsidR="00FB7FAD" w:rsidRPr="009C69AD" w:rsidTr="00676000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bi Prasad Panda, CF1</w:t>
            </w:r>
          </w:p>
        </w:tc>
      </w:tr>
    </w:tbl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 408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2D2EA1" wp14:editId="4D62B9B1">
            <wp:extent cx="1571625" cy="533400"/>
            <wp:effectExtent l="0" t="0" r="9525" b="0"/>
            <wp:docPr id="3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>
        <w:rPr>
          <w:rFonts w:ascii="Times New Roman" w:hAnsi="Times New Roman" w:cs="Times New Roman"/>
          <w:b/>
          <w:u w:val="single"/>
        </w:rPr>
        <w:t>ARTIFICIAL INTELLIGENCE AND ROBOTICS</w:t>
      </w:r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Y="122"/>
        <w:tblW w:w="124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08"/>
        <w:gridCol w:w="16"/>
        <w:gridCol w:w="48"/>
        <w:gridCol w:w="1244"/>
        <w:gridCol w:w="33"/>
        <w:gridCol w:w="1276"/>
        <w:gridCol w:w="1398"/>
        <w:gridCol w:w="1437"/>
        <w:gridCol w:w="1417"/>
        <w:gridCol w:w="1370"/>
        <w:gridCol w:w="1275"/>
      </w:tblGrid>
      <w:tr w:rsidR="00CB76B7" w:rsidRPr="0042081E" w:rsidTr="00C613D4">
        <w:tc>
          <w:tcPr>
            <w:tcW w:w="1647" w:type="dxa"/>
            <w:vAlign w:val="center"/>
          </w:tcPr>
          <w:p w:rsidR="00CB76B7" w:rsidRPr="0042081E" w:rsidRDefault="006432E4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/</w:t>
            </w:r>
          </w:p>
          <w:p w:rsidR="00CB76B7" w:rsidRPr="0042081E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gridSpan w:val="3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7" w:type="dxa"/>
            <w:gridSpan w:val="2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76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98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37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7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0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75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57AC3" w:rsidRPr="0042081E" w:rsidTr="00C613D4">
        <w:trPr>
          <w:trHeight w:val="353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gridSpan w:val="3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7" w:type="dxa"/>
            <w:gridSpan w:val="2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</w:t>
            </w:r>
            <w:r w:rsidR="007C05E8" w:rsidRPr="0042081E">
              <w:rPr>
                <w:rFonts w:ascii="Times New Roman" w:hAnsi="Times New Roman" w:cs="Times New Roman"/>
              </w:rPr>
              <w:t>M</w:t>
            </w:r>
            <w:r w:rsidRPr="0042081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98" w:type="dxa"/>
            <w:vMerge w:val="restart"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AI&amp;R-GR.1 (LAB-1)</w:t>
            </w:r>
          </w:p>
        </w:tc>
      </w:tr>
      <w:tr w:rsidR="00957AC3" w:rsidRPr="0042081E" w:rsidTr="00C613D4">
        <w:trPr>
          <w:trHeight w:val="352"/>
        </w:trPr>
        <w:tc>
          <w:tcPr>
            <w:tcW w:w="1647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C613D4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957AC3" w:rsidRPr="0042081E">
              <w:rPr>
                <w:rFonts w:ascii="Times New Roman" w:hAnsi="Times New Roman" w:cs="Times New Roman"/>
              </w:rPr>
              <w:t>GR.2 (LAB-1)</w:t>
            </w:r>
          </w:p>
        </w:tc>
      </w:tr>
      <w:tr w:rsidR="00957AC3" w:rsidRPr="0042081E" w:rsidTr="00C613D4">
        <w:trPr>
          <w:trHeight w:val="288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3925" w:type="dxa"/>
            <w:gridSpan w:val="6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AI&amp;R-GR.1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7" w:type="dxa"/>
            <w:vMerge w:val="restart"/>
            <w:vAlign w:val="center"/>
          </w:tcPr>
          <w:p w:rsidR="00957AC3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70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75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C613D4">
        <w:trPr>
          <w:trHeight w:val="252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25" w:type="dxa"/>
            <w:gridSpan w:val="6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AI&amp;R-GR.2 (LAB-1)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C613D4">
        <w:trPr>
          <w:trHeight w:val="270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24" w:type="dxa"/>
            <w:gridSpan w:val="2"/>
            <w:vMerge w:val="restart"/>
            <w:vAlign w:val="center"/>
          </w:tcPr>
          <w:p w:rsidR="00957AC3" w:rsidRPr="0042081E" w:rsidRDefault="00E908FC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25" w:type="dxa"/>
            <w:gridSpan w:val="3"/>
            <w:vMerge w:val="restart"/>
            <w:vAlign w:val="center"/>
          </w:tcPr>
          <w:p w:rsidR="00957AC3" w:rsidRPr="0042081E" w:rsidRDefault="00E908FC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76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AI&amp;R-GR.1</w:t>
            </w:r>
          </w:p>
        </w:tc>
      </w:tr>
      <w:tr w:rsidR="00957AC3" w:rsidRPr="0042081E" w:rsidTr="00C613D4">
        <w:trPr>
          <w:trHeight w:val="270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gridSpan w:val="2"/>
            <w:vMerge/>
            <w:vAlign w:val="center"/>
          </w:tcPr>
          <w:p w:rsidR="00957AC3" w:rsidRPr="0042081E" w:rsidRDefault="00957AC3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5" w:type="dxa"/>
            <w:gridSpan w:val="3"/>
            <w:vMerge/>
            <w:vAlign w:val="center"/>
          </w:tcPr>
          <w:p w:rsidR="00957AC3" w:rsidRPr="0042081E" w:rsidRDefault="00957AC3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AI&amp;R-GR.2</w:t>
            </w:r>
          </w:p>
        </w:tc>
      </w:tr>
      <w:tr w:rsidR="00014E57" w:rsidRPr="0042081E" w:rsidTr="005F28F7">
        <w:trPr>
          <w:trHeight w:val="293"/>
        </w:trPr>
        <w:tc>
          <w:tcPr>
            <w:tcW w:w="1647" w:type="dxa"/>
            <w:vMerge w:val="restart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3925" w:type="dxa"/>
            <w:gridSpan w:val="6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GR.1 (LAB-1)</w:t>
            </w:r>
          </w:p>
        </w:tc>
        <w:tc>
          <w:tcPr>
            <w:tcW w:w="1398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 w:val="restart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014E57" w:rsidRPr="0042081E" w:rsidRDefault="00911EB0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70" w:type="dxa"/>
            <w:vMerge w:val="restart"/>
            <w:shd w:val="clear" w:color="auto" w:fill="FFFFFF" w:themeFill="background1"/>
            <w:vAlign w:val="center"/>
          </w:tcPr>
          <w:p w:rsidR="00014E57" w:rsidRPr="0042081E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</w:t>
            </w:r>
            <w:r w:rsidR="00014E57" w:rsidRPr="0042081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vMerge w:val="restart"/>
            <w:shd w:val="clear" w:color="auto" w:fill="FFFFFF" w:themeFill="background1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292"/>
        </w:trPr>
        <w:tc>
          <w:tcPr>
            <w:tcW w:w="1647" w:type="dxa"/>
            <w:vMerge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25" w:type="dxa"/>
            <w:gridSpan w:val="6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AI&amp;R-GR.2</w:t>
            </w:r>
          </w:p>
        </w:tc>
        <w:tc>
          <w:tcPr>
            <w:tcW w:w="1398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shd w:val="clear" w:color="auto" w:fill="FFFFFF" w:themeFill="background1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FFFFFF" w:themeFill="background1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610"/>
        </w:trPr>
        <w:tc>
          <w:tcPr>
            <w:tcW w:w="1647" w:type="dxa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08" w:type="dxa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08" w:type="dxa"/>
            <w:gridSpan w:val="3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09" w:type="dxa"/>
            <w:gridSpan w:val="2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440"/>
        </w:trPr>
        <w:tc>
          <w:tcPr>
            <w:tcW w:w="1647" w:type="dxa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8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Pr="0042081E" w:rsidRDefault="00014E57" w:rsidP="00014E5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103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5A5CB7" w:rsidRPr="009C69AD" w:rsidTr="006A7221">
        <w:tc>
          <w:tcPr>
            <w:tcW w:w="3681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097" w:type="dxa"/>
          </w:tcPr>
          <w:p w:rsidR="005A5CB7" w:rsidRPr="009C69AD" w:rsidRDefault="0062740E" w:rsidP="006274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5A5CB7" w:rsidRPr="009C69AD" w:rsidRDefault="0090427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904277" w:rsidRPr="0014466A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14466A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  <w:r w:rsidRPr="0014466A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14466A">
              <w:rPr>
                <w:rFonts w:ascii="Times New Roman" w:hAnsi="Times New Roman" w:cs="Times New Roman"/>
                <w:sz w:val="20"/>
              </w:rPr>
              <w:t>D.Sahu</w:t>
            </w:r>
            <w:proofErr w:type="spellEnd"/>
          </w:p>
        </w:tc>
      </w:tr>
      <w:tr w:rsidR="00904277" w:rsidRPr="009C69AD" w:rsidTr="00087367">
        <w:trPr>
          <w:trHeight w:val="179"/>
        </w:trPr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097" w:type="dxa"/>
          </w:tcPr>
          <w:p w:rsidR="00904277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rwee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904277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s.Aishwariy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h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Gr.2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P. Mishra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118" w:type="dxa"/>
          </w:tcPr>
          <w:p w:rsidR="00904277" w:rsidRDefault="00904277" w:rsidP="009042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Kashinath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118" w:type="dxa"/>
          </w:tcPr>
          <w:p w:rsidR="00904277" w:rsidRDefault="00904277" w:rsidP="009042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</w:p>
        </w:tc>
      </w:tr>
    </w:tbl>
    <w:p w:rsidR="00CB76B7" w:rsidRPr="009916A1" w:rsidRDefault="00CB76B7" w:rsidP="00CB76B7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CB76B7" w:rsidRDefault="00CB76B7" w:rsidP="00CB76B7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CB76B7" w:rsidRDefault="00CB76B7" w:rsidP="00CB76B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 xml:space="preserve">Room No </w:t>
      </w:r>
      <w:r>
        <w:rPr>
          <w:rFonts w:ascii="Times New Roman" w:hAnsi="Times New Roman" w:cs="Times New Roman"/>
          <w:b/>
          <w:color w:val="FF0000"/>
        </w:rPr>
        <w:t>A-406</w:t>
      </w:r>
      <w:r w:rsidRPr="009916A1">
        <w:rPr>
          <w:rFonts w:ascii="Times New Roman" w:hAnsi="Times New Roman" w:cs="Times New Roman"/>
          <w:b/>
          <w:color w:val="FF0000"/>
        </w:rPr>
        <w:t xml:space="preserve"> 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</w:p>
    <w:p w:rsidR="00CB76B7" w:rsidRPr="009916A1" w:rsidRDefault="00CB76B7" w:rsidP="00CB76B7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5AE990" wp14:editId="74BEF9E6">
            <wp:extent cx="1571625" cy="533400"/>
            <wp:effectExtent l="0" t="0" r="9525" b="0"/>
            <wp:docPr id="3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4FB3" w:rsidRPr="0082250C" w:rsidRDefault="0098563D" w:rsidP="00E5654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A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8801BA" w:rsidRDefault="008801BA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701"/>
        <w:gridCol w:w="58"/>
        <w:gridCol w:w="1644"/>
        <w:gridCol w:w="1437"/>
        <w:gridCol w:w="1337"/>
        <w:gridCol w:w="1195"/>
        <w:gridCol w:w="1559"/>
        <w:gridCol w:w="1466"/>
        <w:gridCol w:w="94"/>
        <w:gridCol w:w="1566"/>
      </w:tblGrid>
      <w:tr w:rsidR="00D07F3B" w:rsidRPr="0042081E" w:rsidTr="00656C1B">
        <w:trPr>
          <w:trHeight w:val="482"/>
          <w:jc w:val="center"/>
        </w:trPr>
        <w:tc>
          <w:tcPr>
            <w:tcW w:w="1647" w:type="dxa"/>
            <w:vAlign w:val="center"/>
          </w:tcPr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759" w:type="dxa"/>
            <w:gridSpan w:val="2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44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3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95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0" w:type="dxa"/>
            <w:gridSpan w:val="2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66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56C1B" w:rsidRPr="0042081E" w:rsidTr="00656C1B">
        <w:trPr>
          <w:trHeight w:val="261"/>
          <w:jc w:val="center"/>
        </w:trPr>
        <w:tc>
          <w:tcPr>
            <w:tcW w:w="1647" w:type="dxa"/>
            <w:vMerge w:val="restart"/>
            <w:vAlign w:val="center"/>
          </w:tcPr>
          <w:p w:rsidR="00656C1B" w:rsidRPr="0042081E" w:rsidRDefault="00656C1B" w:rsidP="005F53F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840" w:type="dxa"/>
            <w:gridSpan w:val="4"/>
            <w:vAlign w:val="center"/>
          </w:tcPr>
          <w:p w:rsidR="00656C1B" w:rsidRPr="0042081E" w:rsidRDefault="00472EA5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 W0RKSHOP &amp; DM</w:t>
            </w:r>
            <w:r w:rsidR="00957AC3" w:rsidRPr="0042081E">
              <w:rPr>
                <w:rFonts w:ascii="Times New Roman" w:hAnsi="Times New Roman" w:cs="Times New Roman"/>
              </w:rPr>
              <w:t xml:space="preserve"> LAB, CE-A1 (LAB-1)</w:t>
            </w:r>
          </w:p>
        </w:tc>
        <w:tc>
          <w:tcPr>
            <w:tcW w:w="1337" w:type="dxa"/>
            <w:vMerge w:val="restart"/>
            <w:shd w:val="clear" w:color="auto" w:fill="FFC000"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656C1B" w:rsidRPr="0042081E" w:rsidRDefault="007C05E8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59" w:type="dxa"/>
            <w:vMerge w:val="restart"/>
            <w:vAlign w:val="center"/>
          </w:tcPr>
          <w:p w:rsidR="00656C1B" w:rsidRPr="0042081E" w:rsidRDefault="007C05E8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2"/>
            <w:vMerge w:val="restart"/>
            <w:vAlign w:val="center"/>
          </w:tcPr>
          <w:p w:rsidR="00656C1B" w:rsidRPr="0042081E" w:rsidRDefault="00911EB0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66" w:type="dxa"/>
            <w:vMerge w:val="restart"/>
            <w:vAlign w:val="center"/>
          </w:tcPr>
          <w:p w:rsidR="00656C1B" w:rsidRPr="0042081E" w:rsidRDefault="00656C1B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56C1B" w:rsidRPr="0042081E" w:rsidTr="00656C1B">
        <w:trPr>
          <w:trHeight w:val="239"/>
          <w:jc w:val="center"/>
        </w:trPr>
        <w:tc>
          <w:tcPr>
            <w:tcW w:w="1647" w:type="dxa"/>
            <w:vMerge/>
            <w:vAlign w:val="center"/>
          </w:tcPr>
          <w:p w:rsidR="00656C1B" w:rsidRPr="0042081E" w:rsidRDefault="00656C1B" w:rsidP="005F53F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656C1B" w:rsidRPr="0042081E" w:rsidRDefault="00957AC3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, CE-A2 (LAB-1)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5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6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7C05E8">
        <w:trPr>
          <w:trHeight w:val="218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759" w:type="dxa"/>
            <w:gridSpan w:val="2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644" w:type="dxa"/>
            <w:vMerge w:val="restart"/>
            <w:vAlign w:val="center"/>
          </w:tcPr>
          <w:p w:rsidR="007C05E8" w:rsidRPr="0042081E" w:rsidRDefault="005A1321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37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, CE-A1 (LAB-1)</w:t>
            </w:r>
          </w:p>
        </w:tc>
      </w:tr>
      <w:tr w:rsidR="007C05E8" w:rsidRPr="0042081E" w:rsidTr="007C05E8">
        <w:trPr>
          <w:trHeight w:val="217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59" w:type="dxa"/>
            <w:gridSpan w:val="2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, CE-A2 (LAB-1)</w:t>
            </w:r>
          </w:p>
        </w:tc>
      </w:tr>
      <w:tr w:rsidR="00957AC3" w:rsidRPr="0042081E" w:rsidTr="00656C1B">
        <w:trPr>
          <w:trHeight w:val="211"/>
          <w:jc w:val="center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840" w:type="dxa"/>
            <w:gridSpan w:val="4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A1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shd w:val="clear" w:color="auto" w:fill="auto"/>
            <w:vAlign w:val="center"/>
          </w:tcPr>
          <w:p w:rsidR="00957AC3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957AC3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60" w:type="dxa"/>
            <w:gridSpan w:val="2"/>
            <w:vMerge w:val="restart"/>
            <w:shd w:val="clear" w:color="auto" w:fill="auto"/>
            <w:vAlign w:val="center"/>
          </w:tcPr>
          <w:p w:rsidR="00957AC3" w:rsidRPr="0042081E" w:rsidRDefault="00F119F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566" w:type="dxa"/>
            <w:vMerge w:val="restart"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957AC3">
        <w:trPr>
          <w:trHeight w:val="211"/>
          <w:jc w:val="center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957AC3" w:rsidRPr="0042081E" w:rsidRDefault="00EE3105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A2 (LAB-1)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6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582ED2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701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702" w:type="dxa"/>
            <w:gridSpan w:val="2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43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A1 (LAB-1)</w:t>
            </w:r>
          </w:p>
        </w:tc>
      </w:tr>
      <w:tr w:rsidR="007C05E8" w:rsidRPr="0042081E" w:rsidTr="00582ED2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01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2" w:type="dxa"/>
            <w:gridSpan w:val="2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A2</w:t>
            </w:r>
          </w:p>
        </w:tc>
      </w:tr>
      <w:tr w:rsidR="007C05E8" w:rsidRPr="0042081E" w:rsidTr="007C05E8">
        <w:trPr>
          <w:trHeight w:val="300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840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shd w:val="clear" w:color="auto" w:fill="auto"/>
            <w:vAlign w:val="center"/>
          </w:tcPr>
          <w:p w:rsidR="007C05E8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7C05E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466" w:type="dxa"/>
            <w:vMerge w:val="restart"/>
            <w:shd w:val="clear" w:color="auto" w:fill="auto"/>
            <w:vAlign w:val="center"/>
          </w:tcPr>
          <w:p w:rsidR="007C05E8" w:rsidRPr="0042081E" w:rsidRDefault="00F119F3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60" w:type="dxa"/>
            <w:gridSpan w:val="2"/>
            <w:vMerge w:val="restart"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7C05E8">
        <w:trPr>
          <w:trHeight w:val="300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F63CAA">
        <w:trPr>
          <w:trHeight w:val="592"/>
          <w:jc w:val="center"/>
        </w:trPr>
        <w:tc>
          <w:tcPr>
            <w:tcW w:w="1647" w:type="dxa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2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EE3105" w:rsidRPr="0042081E" w:rsidRDefault="00EE3105" w:rsidP="00EE3105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370DC5">
          <w:type w:val="continuous"/>
          <w:pgSz w:w="15840" w:h="12240" w:orient="landscape"/>
          <w:pgMar w:top="1560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8801BA" w:rsidRPr="0042081E" w:rsidTr="00057077">
        <w:tc>
          <w:tcPr>
            <w:tcW w:w="3681" w:type="dxa"/>
          </w:tcPr>
          <w:p w:rsidR="008801BA" w:rsidRPr="0042081E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2097" w:type="dxa"/>
          </w:tcPr>
          <w:p w:rsidR="008801BA" w:rsidRPr="0042081E" w:rsidRDefault="007B42DE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2081E">
              <w:rPr>
                <w:rFonts w:ascii="Times New Roman" w:hAnsi="Times New Roman" w:cs="Times New Roman"/>
                <w:sz w:val="20"/>
              </w:rPr>
              <w:t>A. A. Das</w:t>
            </w:r>
          </w:p>
        </w:tc>
        <w:tc>
          <w:tcPr>
            <w:tcW w:w="4395" w:type="dxa"/>
          </w:tcPr>
          <w:p w:rsidR="008801BA" w:rsidRPr="0042081E" w:rsidRDefault="008801BA" w:rsidP="00911EB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 LAB: </w:t>
            </w:r>
            <w:r w:rsidR="00911EB0" w:rsidRPr="0042081E">
              <w:rPr>
                <w:rFonts w:ascii="Times New Roman" w:hAnsi="Times New Roman" w:cs="Times New Roman"/>
                <w:sz w:val="20"/>
              </w:rPr>
              <w:t>A</w:t>
            </w:r>
            <w:r w:rsidRPr="0042081E">
              <w:rPr>
                <w:rFonts w:ascii="Times New Roman" w:hAnsi="Times New Roman" w:cs="Times New Roman"/>
                <w:sz w:val="20"/>
              </w:rPr>
              <w:t>1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8801BA" w:rsidRPr="0042081E" w:rsidRDefault="00904277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</w:tr>
      <w:tr w:rsidR="00904277" w:rsidRPr="0042081E" w:rsidTr="00057077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A2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</w:tr>
      <w:tr w:rsidR="0014466A" w:rsidRPr="0042081E" w:rsidTr="00057077">
        <w:tc>
          <w:tcPr>
            <w:tcW w:w="3681" w:type="dxa"/>
          </w:tcPr>
          <w:p w:rsidR="0014466A" w:rsidRPr="0042081E" w:rsidRDefault="0014466A" w:rsidP="0014466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097" w:type="dxa"/>
          </w:tcPr>
          <w:p w:rsidR="0014466A" w:rsidRPr="0042081E" w:rsidRDefault="0014466A" w:rsidP="001446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D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14466A" w:rsidRPr="0042081E" w:rsidRDefault="0014466A" w:rsidP="0014466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A1- </w:t>
            </w:r>
          </w:p>
        </w:tc>
        <w:tc>
          <w:tcPr>
            <w:tcW w:w="3118" w:type="dxa"/>
          </w:tcPr>
          <w:p w:rsidR="0014466A" w:rsidRPr="0042081E" w:rsidRDefault="0014466A" w:rsidP="001446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S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.Pattnaik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FB7FAD" w:rsidRPr="0042081E" w:rsidTr="00057077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097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A2- 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N. K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926107" w:rsidRPr="0042081E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Ms</w:t>
            </w:r>
            <w:proofErr w:type="spell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Anita </w:t>
            </w: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Pritam</w:t>
            </w:r>
            <w:proofErr w:type="spellEnd"/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A1</w:t>
            </w:r>
          </w:p>
        </w:tc>
        <w:tc>
          <w:tcPr>
            <w:tcW w:w="3118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A2</w:t>
            </w:r>
          </w:p>
        </w:tc>
        <w:tc>
          <w:tcPr>
            <w:tcW w:w="3118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A1 -</w:t>
            </w:r>
          </w:p>
        </w:tc>
        <w:tc>
          <w:tcPr>
            <w:tcW w:w="3118" w:type="dxa"/>
          </w:tcPr>
          <w:p w:rsidR="00926107" w:rsidRPr="0042081E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Kashinath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26107" w:rsidRPr="009C69AD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107" w:rsidRPr="009C69AD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A2 -</w:t>
            </w:r>
          </w:p>
        </w:tc>
        <w:tc>
          <w:tcPr>
            <w:tcW w:w="3118" w:type="dxa"/>
          </w:tcPr>
          <w:p w:rsidR="00926107" w:rsidRPr="009C69AD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Visw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ohan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Behera</w:t>
            </w:r>
            <w:proofErr w:type="spellEnd"/>
          </w:p>
        </w:tc>
      </w:tr>
    </w:tbl>
    <w:p w:rsidR="0098563D" w:rsidRPr="009916A1" w:rsidRDefault="0098563D" w:rsidP="00D8737F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5</w:t>
      </w:r>
    </w:p>
    <w:p w:rsidR="002C051B" w:rsidRDefault="002C051B" w:rsidP="003275A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4"/>
        </w:rPr>
      </w:pP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4FB3" w:rsidRPr="0082250C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B) </w:t>
      </w:r>
      <w:r w:rsidR="000A2F38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96611A" w:rsidRPr="008A05B4" w:rsidRDefault="0096611A" w:rsidP="00370DC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18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613"/>
        <w:gridCol w:w="1616"/>
        <w:gridCol w:w="1361"/>
        <w:gridCol w:w="1418"/>
        <w:gridCol w:w="1417"/>
        <w:gridCol w:w="1559"/>
        <w:gridCol w:w="1261"/>
        <w:gridCol w:w="1291"/>
      </w:tblGrid>
      <w:tr w:rsidR="00D07F3B" w:rsidRPr="0042081E" w:rsidTr="009232BE">
        <w:trPr>
          <w:trHeight w:val="475"/>
        </w:trPr>
        <w:tc>
          <w:tcPr>
            <w:tcW w:w="1647" w:type="dxa"/>
            <w:vAlign w:val="center"/>
          </w:tcPr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13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6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61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8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1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61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91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32BE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9232BE" w:rsidRPr="0042081E" w:rsidRDefault="009232BE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13" w:type="dxa"/>
            <w:vMerge w:val="restart"/>
            <w:vAlign w:val="center"/>
          </w:tcPr>
          <w:p w:rsidR="009232BE" w:rsidRPr="0042081E" w:rsidRDefault="00B638E1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616" w:type="dxa"/>
            <w:vMerge w:val="restart"/>
            <w:vAlign w:val="center"/>
          </w:tcPr>
          <w:p w:rsidR="009232BE" w:rsidRPr="0042081E" w:rsidRDefault="005E33FA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61" w:type="dxa"/>
            <w:vMerge w:val="restart"/>
            <w:vAlign w:val="center"/>
          </w:tcPr>
          <w:p w:rsidR="009232BE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418" w:type="dxa"/>
            <w:vMerge w:val="restart"/>
            <w:shd w:val="clear" w:color="auto" w:fill="FFC000"/>
            <w:vAlign w:val="center"/>
          </w:tcPr>
          <w:p w:rsidR="009232BE" w:rsidRPr="0042081E" w:rsidRDefault="009232BE" w:rsidP="00B0150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9232BE" w:rsidRPr="0042081E" w:rsidRDefault="009232BE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9232BE" w:rsidRPr="0042081E" w:rsidRDefault="00C800B0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B1</w:t>
            </w: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CE-B2 (LAB-2)</w:t>
            </w:r>
          </w:p>
        </w:tc>
      </w:tr>
      <w:tr w:rsidR="009232BE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9232BE" w:rsidRPr="0042081E" w:rsidRDefault="009232BE" w:rsidP="00C27B31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590" w:type="dxa"/>
            <w:gridSpan w:val="3"/>
            <w:vAlign w:val="center"/>
          </w:tcPr>
          <w:p w:rsidR="009232BE" w:rsidRPr="0042081E" w:rsidRDefault="00EE3105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CE-B1 (LAB-2)</w:t>
            </w:r>
          </w:p>
        </w:tc>
        <w:tc>
          <w:tcPr>
            <w:tcW w:w="1418" w:type="dxa"/>
            <w:vMerge/>
            <w:vAlign w:val="center"/>
          </w:tcPr>
          <w:p w:rsidR="009232BE" w:rsidRPr="0042081E" w:rsidRDefault="009232BE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:rsidR="009232BE" w:rsidRPr="0042081E" w:rsidRDefault="00B638E1" w:rsidP="00B638E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559" w:type="dxa"/>
            <w:vMerge w:val="restart"/>
            <w:vAlign w:val="center"/>
          </w:tcPr>
          <w:p w:rsidR="009232BE" w:rsidRPr="0042081E" w:rsidRDefault="005E33FA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61" w:type="dxa"/>
            <w:vMerge w:val="restart"/>
            <w:vAlign w:val="center"/>
          </w:tcPr>
          <w:p w:rsidR="009232BE" w:rsidRPr="0042081E" w:rsidRDefault="00911EB0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91" w:type="dxa"/>
            <w:vMerge w:val="restart"/>
            <w:vAlign w:val="center"/>
          </w:tcPr>
          <w:p w:rsidR="009232BE" w:rsidRPr="0042081E" w:rsidRDefault="009232BE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90" w:type="dxa"/>
            <w:gridSpan w:val="3"/>
            <w:vAlign w:val="center"/>
          </w:tcPr>
          <w:p w:rsidR="00EE3105" w:rsidRPr="0042081E" w:rsidRDefault="00C613D4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</w:t>
            </w:r>
            <w:r w:rsidR="00EE3105" w:rsidRPr="0042081E">
              <w:rPr>
                <w:rFonts w:ascii="Times New Roman" w:hAnsi="Times New Roman" w:cs="Times New Roman"/>
              </w:rPr>
              <w:t>, CE-B2 (LAB-1)</w:t>
            </w:r>
          </w:p>
        </w:tc>
        <w:tc>
          <w:tcPr>
            <w:tcW w:w="1418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9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13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616" w:type="dxa"/>
            <w:vMerge w:val="restart"/>
            <w:vAlign w:val="center"/>
          </w:tcPr>
          <w:p w:rsidR="00EE3105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361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418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C613D4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</w:t>
            </w:r>
            <w:r w:rsidR="00EE3105" w:rsidRPr="0042081E">
              <w:rPr>
                <w:rFonts w:ascii="Times New Roman" w:hAnsi="Times New Roman" w:cs="Times New Roman"/>
              </w:rPr>
              <w:t>, CE-B1 (LAB-1)</w:t>
            </w: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8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B2 (LAB-2)</w:t>
            </w:r>
          </w:p>
        </w:tc>
      </w:tr>
      <w:tr w:rsidR="00EE3105" w:rsidRPr="0042081E" w:rsidTr="009232BE">
        <w:trPr>
          <w:trHeight w:val="209"/>
        </w:trPr>
        <w:tc>
          <w:tcPr>
            <w:tcW w:w="164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590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CE-B1 (LAB-1)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559" w:type="dxa"/>
            <w:vMerge w:val="restart"/>
            <w:vAlign w:val="center"/>
          </w:tcPr>
          <w:p w:rsidR="00EE3105" w:rsidRPr="0042081E" w:rsidRDefault="005A1321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61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91" w:type="dxa"/>
            <w:vMerge w:val="restart"/>
            <w:vAlign w:val="center"/>
          </w:tcPr>
          <w:p w:rsidR="00EE3105" w:rsidRPr="0042081E" w:rsidRDefault="00BF5493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</w:tr>
      <w:tr w:rsidR="00EE3105" w:rsidRPr="0042081E" w:rsidTr="009232BE">
        <w:trPr>
          <w:trHeight w:val="209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90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B2 (IMSC. LAB)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1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3105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13" w:type="dxa"/>
            <w:vMerge w:val="restart"/>
            <w:shd w:val="clear" w:color="auto" w:fill="auto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16" w:type="dxa"/>
            <w:vMerge w:val="restart"/>
            <w:shd w:val="clear" w:color="auto" w:fill="auto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61" w:type="dxa"/>
            <w:vMerge w:val="restart"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16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61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565"/>
        </w:trPr>
        <w:tc>
          <w:tcPr>
            <w:tcW w:w="1647" w:type="dxa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EE3105" w:rsidRPr="0042081E" w:rsidRDefault="00EE3105" w:rsidP="00EE3105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198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904277" w:rsidRPr="0042081E" w:rsidTr="006716D1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B1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</w:tr>
      <w:tr w:rsidR="00904277" w:rsidRPr="0042081E" w:rsidTr="006716D1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B2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</w:tr>
      <w:tr w:rsidR="00B50FD1" w:rsidRPr="0042081E" w:rsidTr="006716D1">
        <w:tc>
          <w:tcPr>
            <w:tcW w:w="3681" w:type="dxa"/>
          </w:tcPr>
          <w:p w:rsidR="00B50FD1" w:rsidRPr="0042081E" w:rsidRDefault="00B50FD1" w:rsidP="00B50FD1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097" w:type="dxa"/>
          </w:tcPr>
          <w:p w:rsidR="00B50FD1" w:rsidRPr="0042081E" w:rsidRDefault="00B50FD1" w:rsidP="00B50F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L12</w:t>
            </w:r>
          </w:p>
        </w:tc>
        <w:tc>
          <w:tcPr>
            <w:tcW w:w="4395" w:type="dxa"/>
          </w:tcPr>
          <w:p w:rsidR="00B50FD1" w:rsidRPr="0042081E" w:rsidRDefault="00B50FD1" w:rsidP="00B50FD1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B1- </w:t>
            </w:r>
          </w:p>
        </w:tc>
        <w:tc>
          <w:tcPr>
            <w:tcW w:w="3118" w:type="dxa"/>
          </w:tcPr>
          <w:p w:rsidR="00B50FD1" w:rsidRPr="0042081E" w:rsidRDefault="00B50FD1" w:rsidP="00B50F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H. Das, D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097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B2- 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L12, R. R. Mishra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mrutirekh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en</w:t>
            </w: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B1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B2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B1 -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Pusp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Ranjan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wain</w:t>
            </w:r>
          </w:p>
        </w:tc>
      </w:tr>
      <w:tr w:rsidR="00FB7FAD" w:rsidRPr="009C69AD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B2 -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udhans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Sekhar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</w:tr>
    </w:tbl>
    <w:p w:rsidR="0098563D" w:rsidRPr="009916A1" w:rsidRDefault="0098563D" w:rsidP="001604E2">
      <w:pPr>
        <w:tabs>
          <w:tab w:val="left" w:pos="2775"/>
        </w:tabs>
        <w:rPr>
          <w:rFonts w:ascii="Times New Roman" w:hAnsi="Times New Roman" w:cs="Times New Roman"/>
        </w:rPr>
        <w:sectPr w:rsidR="0098563D" w:rsidRPr="009916A1" w:rsidSect="00370DC5">
          <w:type w:val="continuous"/>
          <w:pgSz w:w="15840" w:h="12240" w:orient="landscape"/>
          <w:pgMar w:top="1702" w:right="1440" w:bottom="964" w:left="1440" w:header="720" w:footer="720" w:gutter="0"/>
          <w:cols w:space="720"/>
          <w:docGrid w:linePitch="360"/>
        </w:sectPr>
      </w:pPr>
    </w:p>
    <w:p w:rsidR="0098563D" w:rsidRPr="009916A1" w:rsidRDefault="0098563D" w:rsidP="001604E2">
      <w:pPr>
        <w:spacing w:after="0"/>
        <w:ind w:firstLine="284"/>
        <w:jc w:val="both"/>
        <w:rPr>
          <w:rFonts w:ascii="Times New Roman" w:hAnsi="Times New Roman" w:cs="Times New Roman"/>
        </w:rPr>
      </w:pPr>
    </w:p>
    <w:p w:rsidR="0098563D" w:rsidRPr="009916A1" w:rsidRDefault="0098563D" w:rsidP="001604E2">
      <w:pPr>
        <w:spacing w:after="0"/>
        <w:jc w:val="both"/>
        <w:rPr>
          <w:rFonts w:ascii="Times New Roman" w:hAnsi="Times New Roman" w:cs="Times New Roman"/>
        </w:rPr>
        <w:sectPr w:rsidR="0098563D" w:rsidRPr="009916A1" w:rsidSect="00EC47A4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98563D" w:rsidRPr="009916A1" w:rsidRDefault="0098563D" w:rsidP="001604E2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5 </w:t>
      </w:r>
    </w:p>
    <w:p w:rsidR="0098563D" w:rsidRPr="009916A1" w:rsidRDefault="00B8700F" w:rsidP="00D07F3B">
      <w:pPr>
        <w:ind w:left="10080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7F3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98563D"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370DC5" w:rsidRDefault="00370DC5" w:rsidP="00F94FB3">
      <w:pPr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E5654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A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E5654B" w:rsidRPr="008A05B4" w:rsidRDefault="00E5654B" w:rsidP="00E5654B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72"/>
        <w:gridCol w:w="14"/>
        <w:gridCol w:w="1263"/>
        <w:gridCol w:w="124"/>
        <w:gridCol w:w="1387"/>
        <w:gridCol w:w="1163"/>
        <w:gridCol w:w="1247"/>
        <w:gridCol w:w="1417"/>
        <w:gridCol w:w="1316"/>
        <w:gridCol w:w="1378"/>
      </w:tblGrid>
      <w:tr w:rsidR="00434BC0" w:rsidRPr="0042081E" w:rsidTr="00D13F58">
        <w:trPr>
          <w:jc w:val="center"/>
        </w:trPr>
        <w:tc>
          <w:tcPr>
            <w:tcW w:w="1647" w:type="dxa"/>
            <w:vAlign w:val="center"/>
          </w:tcPr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7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1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163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47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7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16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8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63443" w:rsidRPr="0042081E" w:rsidTr="00C613D4">
        <w:trPr>
          <w:trHeight w:val="250"/>
          <w:jc w:val="center"/>
        </w:trPr>
        <w:tc>
          <w:tcPr>
            <w:tcW w:w="1647" w:type="dxa"/>
            <w:vMerge w:val="restart"/>
            <w:vAlign w:val="center"/>
          </w:tcPr>
          <w:p w:rsidR="00D63443" w:rsidRPr="0042081E" w:rsidRDefault="00D63443" w:rsidP="003A7C1D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vMerge w:val="restart"/>
            <w:vAlign w:val="center"/>
          </w:tcPr>
          <w:p w:rsidR="00D63443" w:rsidRPr="0042081E" w:rsidRDefault="00D13F58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77" w:type="dxa"/>
            <w:gridSpan w:val="2"/>
            <w:vMerge w:val="restart"/>
            <w:vAlign w:val="center"/>
          </w:tcPr>
          <w:p w:rsidR="00D63443" w:rsidRPr="0042081E" w:rsidRDefault="00D13F58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11" w:type="dxa"/>
            <w:gridSpan w:val="2"/>
            <w:vMerge w:val="restart"/>
            <w:vAlign w:val="center"/>
          </w:tcPr>
          <w:p w:rsidR="00D63443" w:rsidRPr="0042081E" w:rsidRDefault="00D13F58" w:rsidP="00D13F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163" w:type="dxa"/>
            <w:vMerge w:val="restart"/>
            <w:shd w:val="clear" w:color="auto" w:fill="FFC000"/>
            <w:vAlign w:val="center"/>
          </w:tcPr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63443" w:rsidRPr="0042081E" w:rsidRDefault="00C613D4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D11A18" w:rsidRPr="0042081E">
              <w:rPr>
                <w:rFonts w:ascii="Times New Roman" w:hAnsi="Times New Roman" w:cs="Times New Roman"/>
              </w:rPr>
              <w:t>ME-A1 (LAB-2)</w:t>
            </w:r>
          </w:p>
        </w:tc>
      </w:tr>
      <w:tr w:rsidR="00D11A18" w:rsidRPr="0042081E" w:rsidTr="00C613D4">
        <w:trPr>
          <w:trHeight w:val="228"/>
          <w:jc w:val="center"/>
        </w:trPr>
        <w:tc>
          <w:tcPr>
            <w:tcW w:w="1647" w:type="dxa"/>
            <w:vMerge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gridSpan w:val="2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A2 (LAB-2)</w:t>
            </w:r>
          </w:p>
        </w:tc>
      </w:tr>
      <w:tr w:rsidR="00D13F58" w:rsidRPr="0042081E" w:rsidTr="00D13F58">
        <w:trPr>
          <w:trHeight w:val="195"/>
          <w:jc w:val="center"/>
        </w:trPr>
        <w:tc>
          <w:tcPr>
            <w:tcW w:w="1647" w:type="dxa"/>
            <w:vMerge w:val="restart"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160" w:type="dxa"/>
            <w:gridSpan w:val="5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A1(LAB-2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13F58" w:rsidRPr="0042081E" w:rsidRDefault="005A1321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16" w:type="dxa"/>
            <w:vMerge w:val="restart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78" w:type="dxa"/>
            <w:vMerge w:val="restart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3F58" w:rsidRPr="0042081E" w:rsidTr="00D13F58">
        <w:trPr>
          <w:trHeight w:val="195"/>
          <w:jc w:val="center"/>
        </w:trPr>
        <w:tc>
          <w:tcPr>
            <w:tcW w:w="1647" w:type="dxa"/>
            <w:vMerge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0" w:type="dxa"/>
            <w:gridSpan w:val="5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A2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6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dxa"/>
            <w:vMerge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3F58" w:rsidRPr="0042081E" w:rsidTr="00582ED2">
        <w:trPr>
          <w:trHeight w:val="592"/>
          <w:jc w:val="center"/>
        </w:trPr>
        <w:tc>
          <w:tcPr>
            <w:tcW w:w="1647" w:type="dxa"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86" w:type="dxa"/>
            <w:gridSpan w:val="2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87" w:type="dxa"/>
            <w:gridSpan w:val="2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87" w:type="dxa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A18" w:rsidRPr="0042081E" w:rsidTr="00D13F58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160" w:type="dxa"/>
            <w:gridSpan w:val="5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A1 (LAB-1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11A1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 w:val="restart"/>
            <w:vAlign w:val="center"/>
          </w:tcPr>
          <w:p w:rsidR="00D11A1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16" w:type="dxa"/>
            <w:vMerge w:val="restart"/>
            <w:shd w:val="clear" w:color="auto" w:fill="FFFFFF" w:themeFill="background1"/>
            <w:vAlign w:val="center"/>
          </w:tcPr>
          <w:p w:rsidR="00D11A1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78" w:type="dxa"/>
            <w:vMerge w:val="restart"/>
            <w:shd w:val="clear" w:color="auto" w:fill="FFFFFF" w:themeFill="background1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A18" w:rsidRPr="0042081E" w:rsidTr="00D13F58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0" w:type="dxa"/>
            <w:gridSpan w:val="5"/>
            <w:vAlign w:val="center"/>
          </w:tcPr>
          <w:p w:rsidR="00D11A18" w:rsidRPr="0042081E" w:rsidRDefault="00C613D4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D11A18" w:rsidRPr="0042081E">
              <w:rPr>
                <w:rFonts w:ascii="Times New Roman" w:hAnsi="Times New Roman" w:cs="Times New Roman"/>
              </w:rPr>
              <w:t>ME-A2 (LAB-2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6" w:type="dxa"/>
            <w:vMerge/>
            <w:shd w:val="clear" w:color="auto" w:fill="FFFFFF" w:themeFill="background1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dxa"/>
            <w:vMerge/>
            <w:shd w:val="clear" w:color="auto" w:fill="FFFFFF" w:themeFill="background1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3F58" w:rsidRPr="0042081E" w:rsidTr="00582ED2">
        <w:trPr>
          <w:trHeight w:val="300"/>
          <w:jc w:val="center"/>
        </w:trPr>
        <w:tc>
          <w:tcPr>
            <w:tcW w:w="1647" w:type="dxa"/>
            <w:vMerge w:val="restart"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86" w:type="dxa"/>
            <w:gridSpan w:val="2"/>
            <w:vMerge w:val="restart"/>
            <w:shd w:val="clear" w:color="auto" w:fill="auto"/>
            <w:vAlign w:val="center"/>
          </w:tcPr>
          <w:p w:rsidR="00D13F58" w:rsidRPr="0042081E" w:rsidRDefault="00D13F58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  <w:r w:rsidR="005A1321" w:rsidRPr="0042081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387" w:type="dxa"/>
            <w:gridSpan w:val="2"/>
            <w:vMerge w:val="restart"/>
            <w:shd w:val="clear" w:color="auto" w:fill="auto"/>
            <w:vAlign w:val="center"/>
          </w:tcPr>
          <w:p w:rsidR="00D13F5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FTW </w:t>
            </w:r>
          </w:p>
        </w:tc>
        <w:tc>
          <w:tcPr>
            <w:tcW w:w="1387" w:type="dxa"/>
            <w:vMerge w:val="restart"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A1</w:t>
            </w:r>
          </w:p>
        </w:tc>
      </w:tr>
      <w:tr w:rsidR="00D13F58" w:rsidRPr="0042081E" w:rsidTr="00582ED2">
        <w:trPr>
          <w:trHeight w:val="300"/>
          <w:jc w:val="center"/>
        </w:trPr>
        <w:tc>
          <w:tcPr>
            <w:tcW w:w="1647" w:type="dxa"/>
            <w:vMerge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86" w:type="dxa"/>
            <w:gridSpan w:val="2"/>
            <w:vMerge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gridSpan w:val="2"/>
            <w:vMerge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Merge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A2 (LAB-1)</w:t>
            </w:r>
          </w:p>
        </w:tc>
      </w:tr>
      <w:tr w:rsidR="00D11A18" w:rsidRPr="0042081E" w:rsidTr="00C613D4">
        <w:trPr>
          <w:trHeight w:val="629"/>
          <w:jc w:val="center"/>
        </w:trPr>
        <w:tc>
          <w:tcPr>
            <w:tcW w:w="1647" w:type="dxa"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68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D11A18" w:rsidRPr="0042081E" w:rsidRDefault="00D11A18" w:rsidP="00D11A18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9"/>
        <w:tblW w:w="13291" w:type="dxa"/>
        <w:tblLook w:val="04A0" w:firstRow="1" w:lastRow="0" w:firstColumn="1" w:lastColumn="0" w:noHBand="0" w:noVBand="1"/>
      </w:tblPr>
      <w:tblGrid>
        <w:gridCol w:w="3397"/>
        <w:gridCol w:w="2381"/>
        <w:gridCol w:w="4395"/>
        <w:gridCol w:w="3118"/>
      </w:tblGrid>
      <w:tr w:rsidR="008801BA" w:rsidRPr="009C69AD" w:rsidTr="006A7221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381" w:type="dxa"/>
          </w:tcPr>
          <w:p w:rsidR="008801BA" w:rsidRPr="009C69AD" w:rsidRDefault="00A36EBF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Rout</w:t>
            </w:r>
          </w:p>
        </w:tc>
        <w:tc>
          <w:tcPr>
            <w:tcW w:w="4395" w:type="dxa"/>
          </w:tcPr>
          <w:p w:rsidR="008801BA" w:rsidRPr="009C69AD" w:rsidRDefault="008801BA" w:rsidP="004552F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552F0">
              <w:rPr>
                <w:rFonts w:ascii="Times New Roman" w:hAnsi="Times New Roman" w:cs="Times New Roman"/>
                <w:sz w:val="20"/>
              </w:rPr>
              <w:t>A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8801BA" w:rsidRPr="009C69AD" w:rsidRDefault="00904277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aray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A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381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H. Das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A1- </w:t>
            </w:r>
          </w:p>
        </w:tc>
        <w:tc>
          <w:tcPr>
            <w:tcW w:w="3118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381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Pusp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Ranjan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wain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A2- </w:t>
            </w:r>
          </w:p>
        </w:tc>
        <w:tc>
          <w:tcPr>
            <w:tcW w:w="3118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J.Sethi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Run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A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A2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A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Biswajit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A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Lipik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ishra</w:t>
            </w:r>
          </w:p>
        </w:tc>
      </w:tr>
    </w:tbl>
    <w:p w:rsidR="00D63443" w:rsidRDefault="00D63443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before="240"/>
        <w:ind w:firstLine="426"/>
        <w:jc w:val="both"/>
        <w:rPr>
          <w:rFonts w:ascii="Times New Roman" w:hAnsi="Times New Roman" w:cs="Times New Roman"/>
        </w:rPr>
        <w:sectPr w:rsidR="0098563D" w:rsidRPr="009916A1" w:rsidSect="003858E2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98563D" w:rsidRPr="009916A1" w:rsidRDefault="0098563D" w:rsidP="00D33FDA">
      <w:pPr>
        <w:spacing w:before="24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4 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63443" w:rsidRDefault="00D63443" w:rsidP="0005288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63443" w:rsidRDefault="00D63443" w:rsidP="0005288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05288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B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206187" w:rsidRDefault="00206187" w:rsidP="0005288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429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29"/>
        <w:gridCol w:w="1231"/>
        <w:gridCol w:w="1589"/>
        <w:gridCol w:w="1250"/>
        <w:gridCol w:w="1272"/>
        <w:gridCol w:w="1370"/>
        <w:gridCol w:w="96"/>
        <w:gridCol w:w="1274"/>
        <w:gridCol w:w="96"/>
        <w:gridCol w:w="1275"/>
      </w:tblGrid>
      <w:tr w:rsidR="00434BC0" w:rsidRPr="0042081E" w:rsidTr="00C613D4">
        <w:tc>
          <w:tcPr>
            <w:tcW w:w="1647" w:type="dxa"/>
            <w:vAlign w:val="center"/>
          </w:tcPr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9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31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89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50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2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66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0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75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E412B" w:rsidRPr="0042081E" w:rsidTr="00C613D4">
        <w:trPr>
          <w:trHeight w:val="293"/>
        </w:trPr>
        <w:tc>
          <w:tcPr>
            <w:tcW w:w="1647" w:type="dxa"/>
            <w:vMerge w:val="restart"/>
            <w:vAlign w:val="center"/>
          </w:tcPr>
          <w:p w:rsidR="00CE412B" w:rsidRPr="0042081E" w:rsidRDefault="00CE412B" w:rsidP="0078729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149" w:type="dxa"/>
            <w:gridSpan w:val="3"/>
            <w:vAlign w:val="center"/>
          </w:tcPr>
          <w:p w:rsidR="00CE412B" w:rsidRPr="0042081E" w:rsidRDefault="00C613D4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3E1058" w:rsidRPr="0042081E">
              <w:rPr>
                <w:rFonts w:ascii="Times New Roman" w:hAnsi="Times New Roman" w:cs="Times New Roman"/>
              </w:rPr>
              <w:t>ME-B1 (LAB-2)</w:t>
            </w:r>
          </w:p>
        </w:tc>
        <w:tc>
          <w:tcPr>
            <w:tcW w:w="1250" w:type="dxa"/>
            <w:vMerge w:val="restart"/>
            <w:shd w:val="clear" w:color="auto" w:fill="FFC000"/>
            <w:vAlign w:val="center"/>
          </w:tcPr>
          <w:p w:rsidR="00CE412B" w:rsidRPr="0042081E" w:rsidRDefault="00CE412B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CE412B" w:rsidRPr="0042081E" w:rsidRDefault="00CE412B" w:rsidP="007657C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vAlign w:val="center"/>
          </w:tcPr>
          <w:p w:rsidR="00CE412B" w:rsidRPr="0042081E" w:rsidRDefault="00A87361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66" w:type="dxa"/>
            <w:gridSpan w:val="2"/>
            <w:vMerge w:val="restart"/>
            <w:vAlign w:val="center"/>
          </w:tcPr>
          <w:p w:rsidR="00CE412B" w:rsidRPr="0042081E" w:rsidRDefault="00A87361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70" w:type="dxa"/>
            <w:gridSpan w:val="2"/>
            <w:vMerge w:val="restart"/>
            <w:vAlign w:val="center"/>
          </w:tcPr>
          <w:p w:rsidR="00CE412B" w:rsidRPr="0042081E" w:rsidRDefault="005A1321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75" w:type="dxa"/>
            <w:vMerge w:val="restart"/>
          </w:tcPr>
          <w:p w:rsidR="00CE412B" w:rsidRPr="0042081E" w:rsidRDefault="00CE412B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1058" w:rsidRPr="0042081E" w:rsidTr="00C613D4">
        <w:trPr>
          <w:trHeight w:val="292"/>
        </w:trPr>
        <w:tc>
          <w:tcPr>
            <w:tcW w:w="1647" w:type="dxa"/>
            <w:vMerge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9" w:type="dxa"/>
            <w:gridSpan w:val="3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B2 (LAB-2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gridSpan w:val="2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gridSpan w:val="2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1058" w:rsidRPr="0042081E" w:rsidTr="00C613D4">
        <w:trPr>
          <w:trHeight w:val="143"/>
        </w:trPr>
        <w:tc>
          <w:tcPr>
            <w:tcW w:w="1647" w:type="dxa"/>
            <w:vMerge w:val="restart"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29" w:type="dxa"/>
            <w:vMerge w:val="restart"/>
            <w:vAlign w:val="center"/>
          </w:tcPr>
          <w:p w:rsidR="003E1058" w:rsidRPr="0042081E" w:rsidRDefault="00A87361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31" w:type="dxa"/>
            <w:vMerge w:val="restart"/>
            <w:vAlign w:val="center"/>
          </w:tcPr>
          <w:p w:rsidR="003E1058" w:rsidRPr="0042081E" w:rsidRDefault="00A87361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89" w:type="dxa"/>
            <w:vMerge w:val="restart"/>
            <w:vAlign w:val="center"/>
          </w:tcPr>
          <w:p w:rsidR="003E105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B1 (LAB-2)</w:t>
            </w:r>
          </w:p>
        </w:tc>
      </w:tr>
      <w:tr w:rsidR="003E1058" w:rsidRPr="0042081E" w:rsidTr="00C613D4">
        <w:trPr>
          <w:trHeight w:val="142"/>
        </w:trPr>
        <w:tc>
          <w:tcPr>
            <w:tcW w:w="1647" w:type="dxa"/>
            <w:vMerge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9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1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9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 B2</w:t>
            </w:r>
          </w:p>
        </w:tc>
      </w:tr>
      <w:tr w:rsidR="00594B16" w:rsidRPr="0042081E" w:rsidTr="00C613D4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149" w:type="dxa"/>
            <w:gridSpan w:val="3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ME-B2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66" w:type="dxa"/>
            <w:gridSpan w:val="2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370" w:type="dxa"/>
            <w:gridSpan w:val="2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5" w:type="dxa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594B16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29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31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89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250" w:type="dxa"/>
            <w:vMerge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B1 (LAB-1)</w:t>
            </w:r>
          </w:p>
        </w:tc>
      </w:tr>
      <w:tr w:rsidR="00594B16" w:rsidRPr="0042081E" w:rsidTr="00582ED2">
        <w:trPr>
          <w:trHeight w:val="284"/>
        </w:trPr>
        <w:tc>
          <w:tcPr>
            <w:tcW w:w="1647" w:type="dxa"/>
            <w:vMerge w:val="restart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149" w:type="dxa"/>
            <w:gridSpan w:val="3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B1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70" w:type="dxa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70" w:type="dxa"/>
            <w:gridSpan w:val="2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371" w:type="dxa"/>
            <w:gridSpan w:val="2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582ED2">
        <w:trPr>
          <w:trHeight w:val="248"/>
        </w:trPr>
        <w:tc>
          <w:tcPr>
            <w:tcW w:w="1647" w:type="dxa"/>
            <w:vMerge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9" w:type="dxa"/>
            <w:gridSpan w:val="3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B2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gridSpan w:val="2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1" w:type="dxa"/>
            <w:gridSpan w:val="2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361692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78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94B16" w:rsidRPr="0042081E" w:rsidRDefault="00594B16" w:rsidP="00594B16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10"/>
        <w:tblW w:w="13291" w:type="dxa"/>
        <w:tblLook w:val="04A0" w:firstRow="1" w:lastRow="0" w:firstColumn="1" w:lastColumn="0" w:noHBand="0" w:noVBand="1"/>
      </w:tblPr>
      <w:tblGrid>
        <w:gridCol w:w="3539"/>
        <w:gridCol w:w="2239"/>
        <w:gridCol w:w="4395"/>
        <w:gridCol w:w="3118"/>
      </w:tblGrid>
      <w:tr w:rsidR="00904277" w:rsidRPr="00B50FD1" w:rsidTr="006A7221">
        <w:tc>
          <w:tcPr>
            <w:tcW w:w="3539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23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Rout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HEM LAB: B1-</w:t>
            </w:r>
            <w:r w:rsidRPr="00B50FD1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B50FD1" w:rsidTr="006A7221">
        <w:tc>
          <w:tcPr>
            <w:tcW w:w="3539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23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aray</w:t>
            </w:r>
            <w:proofErr w:type="spellEnd"/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HEM LAB: B2-</w:t>
            </w:r>
            <w:r w:rsidRPr="00B50FD1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S.S.Patnaik</w:t>
            </w:r>
            <w:proofErr w:type="spellEnd"/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B1- </w:t>
            </w:r>
          </w:p>
        </w:tc>
        <w:tc>
          <w:tcPr>
            <w:tcW w:w="3118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239" w:type="dxa"/>
          </w:tcPr>
          <w:p w:rsidR="00A36EBF" w:rsidRPr="00B50FD1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udhans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Sekhar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B2- </w:t>
            </w:r>
          </w:p>
        </w:tc>
        <w:tc>
          <w:tcPr>
            <w:tcW w:w="3118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Sa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3772E1" w:rsidRPr="00B50FD1" w:rsidTr="006A7221">
        <w:tc>
          <w:tcPr>
            <w:tcW w:w="35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239" w:type="dxa"/>
          </w:tcPr>
          <w:p w:rsidR="003772E1" w:rsidRPr="00B50FD1" w:rsidRDefault="00087367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Lipik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ishra</w:t>
            </w:r>
          </w:p>
        </w:tc>
        <w:tc>
          <w:tcPr>
            <w:tcW w:w="4395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ommunicative English &amp; Report Writing Lab: B1</w:t>
            </w:r>
          </w:p>
        </w:tc>
        <w:tc>
          <w:tcPr>
            <w:tcW w:w="3118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</w:tr>
      <w:tr w:rsidR="003772E1" w:rsidRPr="00B50FD1" w:rsidTr="006A7221">
        <w:tc>
          <w:tcPr>
            <w:tcW w:w="35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2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  <w:tc>
          <w:tcPr>
            <w:tcW w:w="4395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ommunicative English &amp; Report Writing Lab: B2</w:t>
            </w:r>
          </w:p>
        </w:tc>
        <w:tc>
          <w:tcPr>
            <w:tcW w:w="3118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Workshop &amp; Digital Manufacturing Lab: B1 -</w:t>
            </w:r>
          </w:p>
        </w:tc>
        <w:tc>
          <w:tcPr>
            <w:tcW w:w="3118" w:type="dxa"/>
          </w:tcPr>
          <w:p w:rsidR="00A36EBF" w:rsidRPr="00B50FD1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  <w:r>
              <w:rPr>
                <w:rFonts w:ascii="CIDFont" w:eastAsia="CIDFont" w:hAnsi="CIDFont" w:cs="CIDFont"/>
                <w:color w:val="000000"/>
                <w:sz w:val="16"/>
                <w:szCs w:val="16"/>
                <w:lang w:val="en-US" w:eastAsia="zh-CN" w:bidi="ar"/>
              </w:rPr>
              <w:t xml:space="preserve"> </w:t>
            </w:r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</w:p>
        </w:tc>
      </w:tr>
      <w:tr w:rsidR="00A36EBF" w:rsidRPr="009C69AD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A36EBF" w:rsidRPr="009C69AD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Workshop &amp; Digital Manufacturing Lab: B2 -</w:t>
            </w:r>
          </w:p>
        </w:tc>
        <w:tc>
          <w:tcPr>
            <w:tcW w:w="3118" w:type="dxa"/>
          </w:tcPr>
          <w:p w:rsidR="00A36EBF" w:rsidRPr="009C69AD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Rururaj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Pradhan</w:t>
            </w:r>
          </w:p>
        </w:tc>
      </w:tr>
    </w:tbl>
    <w:p w:rsidR="00434BC0" w:rsidRDefault="00434BC0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D33FDA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>Room No A 404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67908" w:rsidRDefault="00C67908" w:rsidP="00F63CAA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F94FB3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TEXTILE ENGINEERING </w:t>
      </w:r>
      <w:r w:rsidR="00E525E6">
        <w:rPr>
          <w:rFonts w:ascii="Times New Roman" w:hAnsi="Times New Roman" w:cs="Times New Roman"/>
          <w:b/>
          <w:u w:val="single"/>
        </w:rPr>
        <w:t xml:space="preserve">&amp; BIOTECHNOLOGY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1665FE" w:rsidRPr="008A05B4" w:rsidRDefault="001665FE" w:rsidP="00370DC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569"/>
        <w:gridCol w:w="1417"/>
        <w:gridCol w:w="1418"/>
        <w:gridCol w:w="1417"/>
        <w:gridCol w:w="1163"/>
        <w:gridCol w:w="1672"/>
        <w:gridCol w:w="1276"/>
        <w:gridCol w:w="1304"/>
      </w:tblGrid>
      <w:tr w:rsidR="006E3597" w:rsidRPr="00716572" w:rsidTr="006E3597">
        <w:trPr>
          <w:trHeight w:val="665"/>
          <w:jc w:val="center"/>
        </w:trPr>
        <w:tc>
          <w:tcPr>
            <w:tcW w:w="1647" w:type="dxa"/>
            <w:vAlign w:val="center"/>
          </w:tcPr>
          <w:p w:rsidR="00434BC0" w:rsidRPr="00716572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716572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69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7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8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63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72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04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82A99" w:rsidRPr="00716572" w:rsidTr="00982A99">
        <w:trPr>
          <w:trHeight w:val="380"/>
          <w:jc w:val="center"/>
        </w:trPr>
        <w:tc>
          <w:tcPr>
            <w:tcW w:w="1647" w:type="dxa"/>
            <w:vMerge w:val="restart"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404" w:type="dxa"/>
            <w:gridSpan w:val="3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 LAB TE (LAB-1)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  <w:b/>
              </w:rPr>
              <w:t>BREAK</w:t>
            </w:r>
          </w:p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672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:rsidR="00982A99" w:rsidRPr="00716572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 xml:space="preserve">BME </w:t>
            </w:r>
          </w:p>
        </w:tc>
        <w:tc>
          <w:tcPr>
            <w:tcW w:w="1304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2A99" w:rsidRPr="00716572" w:rsidTr="00982A99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04" w:type="dxa"/>
            <w:gridSpan w:val="3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 LAB</w:t>
            </w:r>
            <w:r w:rsidR="00E525E6" w:rsidRPr="00716572">
              <w:rPr>
                <w:rFonts w:ascii="Times New Roman" w:hAnsi="Times New Roman" w:cs="Times New Roman"/>
              </w:rPr>
              <w:t xml:space="preserve"> BT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2A99" w:rsidRPr="00716572" w:rsidTr="00982A99">
        <w:trPr>
          <w:trHeight w:val="188"/>
          <w:jc w:val="center"/>
        </w:trPr>
        <w:tc>
          <w:tcPr>
            <w:tcW w:w="1647" w:type="dxa"/>
            <w:vMerge w:val="restart"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69" w:type="dxa"/>
            <w:vMerge w:val="restart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8" w:type="dxa"/>
            <w:vMerge w:val="restart"/>
            <w:vAlign w:val="center"/>
          </w:tcPr>
          <w:p w:rsidR="00982A99" w:rsidRPr="00716572" w:rsidRDefault="005A1321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 LAB TE (IMSC LAB)</w:t>
            </w:r>
          </w:p>
        </w:tc>
      </w:tr>
      <w:tr w:rsidR="00982A99" w:rsidRPr="00716572" w:rsidTr="00982A99">
        <w:trPr>
          <w:trHeight w:val="187"/>
          <w:jc w:val="center"/>
        </w:trPr>
        <w:tc>
          <w:tcPr>
            <w:tcW w:w="1647" w:type="dxa"/>
            <w:vMerge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69" w:type="dxa"/>
            <w:vMerge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 xml:space="preserve">W0RKSHOP &amp; DM LAB </w:t>
            </w:r>
            <w:r w:rsidR="00E525E6" w:rsidRPr="00716572">
              <w:rPr>
                <w:rFonts w:ascii="Times New Roman" w:hAnsi="Times New Roman" w:cs="Times New Roman"/>
              </w:rPr>
              <w:t>BT</w:t>
            </w:r>
            <w:r w:rsidRPr="00716572">
              <w:rPr>
                <w:rFonts w:ascii="Times New Roman" w:hAnsi="Times New Roman" w:cs="Times New Roman"/>
              </w:rPr>
              <w:t xml:space="preserve"> (LAB-2)</w:t>
            </w:r>
          </w:p>
        </w:tc>
      </w:tr>
      <w:tr w:rsidR="006E3597" w:rsidRPr="00716572" w:rsidTr="006E3597">
        <w:trPr>
          <w:trHeight w:val="425"/>
          <w:jc w:val="center"/>
        </w:trPr>
        <w:tc>
          <w:tcPr>
            <w:tcW w:w="1647" w:type="dxa"/>
            <w:vAlign w:val="center"/>
          </w:tcPr>
          <w:p w:rsidR="008D5894" w:rsidRPr="00716572" w:rsidRDefault="008D5894" w:rsidP="008D589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69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716572" w:rsidTr="00982A99">
        <w:trPr>
          <w:trHeight w:val="188"/>
          <w:jc w:val="center"/>
        </w:trPr>
        <w:tc>
          <w:tcPr>
            <w:tcW w:w="1647" w:type="dxa"/>
            <w:vMerge w:val="restart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69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418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W0RKSHOP &amp; DM LAB TE (LAB-1)</w:t>
            </w:r>
          </w:p>
        </w:tc>
      </w:tr>
      <w:tr w:rsidR="009421C0" w:rsidRPr="00716572" w:rsidTr="00982A99">
        <w:trPr>
          <w:trHeight w:val="187"/>
          <w:jc w:val="center"/>
        </w:trPr>
        <w:tc>
          <w:tcPr>
            <w:tcW w:w="1647" w:type="dxa"/>
            <w:vMerge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69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ERW LAB BT (LAB-2)</w:t>
            </w:r>
          </w:p>
        </w:tc>
      </w:tr>
      <w:tr w:rsidR="009421C0" w:rsidRPr="00716572" w:rsidTr="00982A99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404" w:type="dxa"/>
            <w:gridSpan w:val="3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ERW LAB TE (LAB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672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04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716572" w:rsidTr="00982A99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04" w:type="dxa"/>
            <w:gridSpan w:val="3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 LAB BT (LAB-1)</w:t>
            </w:r>
          </w:p>
        </w:tc>
        <w:tc>
          <w:tcPr>
            <w:tcW w:w="1417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vMerge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42081E" w:rsidTr="00982A99">
        <w:trPr>
          <w:trHeight w:val="270"/>
          <w:jc w:val="center"/>
        </w:trPr>
        <w:tc>
          <w:tcPr>
            <w:tcW w:w="1647" w:type="dxa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421C0" w:rsidRPr="0042081E" w:rsidRDefault="009421C0" w:rsidP="009421C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462" w:type="dxa"/>
        <w:tblLook w:val="04A0" w:firstRow="1" w:lastRow="0" w:firstColumn="1" w:lastColumn="0" w:noHBand="0" w:noVBand="1"/>
      </w:tblPr>
      <w:tblGrid>
        <w:gridCol w:w="3397"/>
        <w:gridCol w:w="2381"/>
        <w:gridCol w:w="4395"/>
        <w:gridCol w:w="3289"/>
      </w:tblGrid>
      <w:tr w:rsidR="00904277" w:rsidRPr="009C69AD" w:rsidTr="006E3597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</w:tr>
      <w:tr w:rsidR="00904277" w:rsidRPr="009C69AD" w:rsidTr="006E3597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</w:tr>
      <w:tr w:rsidR="008801BA" w:rsidRPr="009C69AD" w:rsidTr="006E3597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381" w:type="dxa"/>
          </w:tcPr>
          <w:p w:rsidR="008801BA" w:rsidRPr="009C69AD" w:rsidRDefault="00B75F21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H. Das</w:t>
            </w:r>
          </w:p>
        </w:tc>
        <w:tc>
          <w:tcPr>
            <w:tcW w:w="4395" w:type="dxa"/>
          </w:tcPr>
          <w:p w:rsidR="008801BA" w:rsidRPr="009C69AD" w:rsidRDefault="008801BA" w:rsidP="001C593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E LAB: </w:t>
            </w:r>
            <w:r w:rsidR="001C593B">
              <w:rPr>
                <w:rFonts w:ascii="Times New Roman" w:hAnsi="Times New Roman" w:cs="Times New Roman"/>
                <w:sz w:val="20"/>
              </w:rPr>
              <w:t>T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289" w:type="dxa"/>
          </w:tcPr>
          <w:p w:rsidR="008801BA" w:rsidRPr="009C69AD" w:rsidRDefault="00B75F21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8801BA" w:rsidRPr="009C69AD" w:rsidTr="006E3597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381" w:type="dxa"/>
          </w:tcPr>
          <w:p w:rsidR="008801BA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radip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8801BA" w:rsidRPr="009C69AD" w:rsidRDefault="008801BA" w:rsidP="001C593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 </w:t>
            </w:r>
            <w:r w:rsidR="001C593B">
              <w:rPr>
                <w:rFonts w:ascii="Times New Roman" w:hAnsi="Times New Roman" w:cs="Times New Roman"/>
                <w:sz w:val="20"/>
              </w:rPr>
              <w:t>BT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289" w:type="dxa"/>
          </w:tcPr>
          <w:p w:rsidR="008801BA" w:rsidRPr="009C69AD" w:rsidRDefault="001C593B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. B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p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381" w:type="dxa"/>
          </w:tcPr>
          <w:p w:rsidR="003772E1" w:rsidRPr="009C69AD" w:rsidRDefault="006E3597" w:rsidP="0008736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shit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patra</w:t>
            </w:r>
            <w:proofErr w:type="spellEnd"/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TE</w:t>
            </w:r>
          </w:p>
        </w:tc>
        <w:tc>
          <w:tcPr>
            <w:tcW w:w="328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381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</w:t>
            </w:r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BT</w:t>
            </w:r>
          </w:p>
        </w:tc>
        <w:tc>
          <w:tcPr>
            <w:tcW w:w="328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6E3597" w:rsidRPr="009C69AD" w:rsidTr="006E3597">
        <w:tc>
          <w:tcPr>
            <w:tcW w:w="3397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289" w:type="dxa"/>
          </w:tcPr>
          <w:p w:rsidR="006E3597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radip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289" w:type="dxa"/>
          </w:tcPr>
          <w:p w:rsidR="006E3597" w:rsidRPr="006E3597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proofErr w:type="gramStart"/>
            <w:r w:rsidRPr="006E3597">
              <w:rPr>
                <w:rFonts w:ascii="Times New Roman" w:hAnsi="Times New Roman" w:cs="Times New Roman"/>
                <w:sz w:val="20"/>
              </w:rPr>
              <w:t>Mr.Sushil</w:t>
            </w:r>
            <w:proofErr w:type="spellEnd"/>
            <w:proofErr w:type="gramEnd"/>
            <w:r w:rsidRPr="006E3597">
              <w:rPr>
                <w:rFonts w:ascii="Times New Roman" w:hAnsi="Times New Roman" w:cs="Times New Roman"/>
                <w:sz w:val="20"/>
              </w:rPr>
              <w:t xml:space="preserve"> Dev Rout/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6E3597">
              <w:rPr>
                <w:rFonts w:ascii="Times New Roman" w:hAnsi="Times New Roman" w:cs="Times New Roman"/>
                <w:sz w:val="20"/>
              </w:rPr>
              <w:t>Ms.Aishwariya</w:t>
            </w:r>
            <w:proofErr w:type="spellEnd"/>
          </w:p>
          <w:p w:rsidR="003772E1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6E3597">
              <w:rPr>
                <w:rFonts w:ascii="Times New Roman" w:hAnsi="Times New Roman" w:cs="Times New Roman"/>
                <w:sz w:val="20"/>
              </w:rPr>
              <w:t>Dash</w:t>
            </w:r>
          </w:p>
        </w:tc>
      </w:tr>
    </w:tbl>
    <w:p w:rsidR="0098563D" w:rsidRPr="009916A1" w:rsidRDefault="00F348D7" w:rsidP="006E3597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>Room No A-410</w:t>
      </w:r>
      <w:r w:rsidR="0098563D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 xml:space="preserve">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434BC0" w:rsidRDefault="00434BC0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57F9A" w:rsidRDefault="00F57F9A" w:rsidP="00370DC5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>B.</w:t>
      </w:r>
      <w:r w:rsidR="00CD61B4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</w:rPr>
        <w:t xml:space="preserve">PLAN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34723D" w:rsidRPr="00406E3A" w:rsidRDefault="0034723D" w:rsidP="0034723D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34723D" w:rsidRPr="00406E3A" w:rsidRDefault="0034723D" w:rsidP="0034723D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W w:w="13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506"/>
        <w:gridCol w:w="1416"/>
        <w:gridCol w:w="1461"/>
        <w:gridCol w:w="1439"/>
        <w:gridCol w:w="1425"/>
        <w:gridCol w:w="1425"/>
        <w:gridCol w:w="1425"/>
        <w:gridCol w:w="1425"/>
      </w:tblGrid>
      <w:tr w:rsidR="0034723D" w:rsidRPr="00F57E91" w:rsidTr="009E0E83">
        <w:trPr>
          <w:trHeight w:val="58"/>
          <w:jc w:val="center"/>
        </w:trPr>
        <w:tc>
          <w:tcPr>
            <w:tcW w:w="1647" w:type="dxa"/>
            <w:vMerge w:val="restart"/>
            <w:vAlign w:val="center"/>
          </w:tcPr>
          <w:p w:rsidR="0034723D" w:rsidRPr="00F57E91" w:rsidRDefault="0034723D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IME / DAY</w:t>
            </w:r>
          </w:p>
        </w:tc>
        <w:tc>
          <w:tcPr>
            <w:tcW w:w="1506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6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61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9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4723D" w:rsidRPr="00F57E91" w:rsidTr="009E0E83">
        <w:trPr>
          <w:trHeight w:val="359"/>
          <w:jc w:val="center"/>
        </w:trPr>
        <w:tc>
          <w:tcPr>
            <w:tcW w:w="1647" w:type="dxa"/>
            <w:vMerge/>
            <w:vAlign w:val="center"/>
          </w:tcPr>
          <w:p w:rsidR="0034723D" w:rsidRPr="00F57E91" w:rsidRDefault="0034723D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06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1</w:t>
            </w:r>
          </w:p>
        </w:tc>
        <w:tc>
          <w:tcPr>
            <w:tcW w:w="1416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2</w:t>
            </w:r>
          </w:p>
        </w:tc>
        <w:tc>
          <w:tcPr>
            <w:tcW w:w="1461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3</w:t>
            </w:r>
          </w:p>
        </w:tc>
        <w:tc>
          <w:tcPr>
            <w:tcW w:w="1439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4</w:t>
            </w:r>
          </w:p>
        </w:tc>
        <w:tc>
          <w:tcPr>
            <w:tcW w:w="1425" w:type="dxa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5</w:t>
            </w:r>
          </w:p>
        </w:tc>
        <w:tc>
          <w:tcPr>
            <w:tcW w:w="1425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6</w:t>
            </w:r>
          </w:p>
        </w:tc>
        <w:tc>
          <w:tcPr>
            <w:tcW w:w="1425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7</w:t>
            </w:r>
          </w:p>
        </w:tc>
        <w:tc>
          <w:tcPr>
            <w:tcW w:w="1425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8</w:t>
            </w:r>
          </w:p>
        </w:tc>
      </w:tr>
      <w:tr w:rsidR="0034723D" w:rsidRPr="00F57E91" w:rsidTr="009E0E83">
        <w:trPr>
          <w:trHeight w:val="180"/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06" w:type="dxa"/>
            <w:vAlign w:val="center"/>
          </w:tcPr>
          <w:p w:rsidR="0034723D" w:rsidRPr="00F57E91" w:rsidRDefault="00045471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  <w:tc>
          <w:tcPr>
            <w:tcW w:w="1416" w:type="dxa"/>
            <w:vAlign w:val="center"/>
          </w:tcPr>
          <w:p w:rsidR="0034723D" w:rsidRPr="00F57E91" w:rsidRDefault="00045471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</w:t>
            </w:r>
            <w:r w:rsidR="0034723D">
              <w:rPr>
                <w:rFonts w:ascii="Times New Roman" w:hAnsi="Times New Roman" w:cs="Times New Roman"/>
                <w:color w:val="000000" w:themeColor="text1"/>
              </w:rPr>
              <w:t>QMP</w:t>
            </w:r>
          </w:p>
        </w:tc>
        <w:tc>
          <w:tcPr>
            <w:tcW w:w="1461" w:type="dxa"/>
            <w:vAlign w:val="center"/>
          </w:tcPr>
          <w:p w:rsidR="0034723D" w:rsidRPr="00F57E91" w:rsidRDefault="00045471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39" w:type="dxa"/>
            <w:vMerge w:val="restart"/>
            <w:shd w:val="clear" w:color="auto" w:fill="FFC000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LUNCH </w:t>
            </w:r>
            <w:r w:rsidRPr="00F57E91">
              <w:rPr>
                <w:rFonts w:ascii="Times New Roman" w:hAnsi="Times New Roman" w:cs="Times New Roman"/>
                <w:color w:val="000000" w:themeColor="text1"/>
              </w:rPr>
              <w:t>BREAK</w:t>
            </w:r>
          </w:p>
        </w:tc>
        <w:tc>
          <w:tcPr>
            <w:tcW w:w="1425" w:type="dxa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34723D" w:rsidRPr="00F57E91" w:rsidTr="009E0E83">
        <w:trPr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06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16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61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34723D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34723D">
              <w:rPr>
                <w:rFonts w:ascii="Times New Roman" w:hAnsi="Times New Roman" w:cs="Times New Roman"/>
              </w:rPr>
              <w:t>RW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</w:t>
            </w:r>
            <w:r w:rsidR="0018441C">
              <w:rPr>
                <w:rFonts w:ascii="Times New Roman" w:hAnsi="Times New Roman" w:cs="Times New Roman"/>
                <w:color w:val="000000" w:themeColor="text1"/>
              </w:rPr>
              <w:t>CAL</w:t>
            </w:r>
          </w:p>
        </w:tc>
        <w:tc>
          <w:tcPr>
            <w:tcW w:w="1425" w:type="dxa"/>
            <w:vAlign w:val="center"/>
          </w:tcPr>
          <w:p w:rsidR="0034723D" w:rsidRPr="00F57E91" w:rsidRDefault="0018441C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AL</w:t>
            </w:r>
          </w:p>
        </w:tc>
      </w:tr>
      <w:tr w:rsidR="0018441C" w:rsidRPr="00F57E91" w:rsidTr="00E2380C">
        <w:trPr>
          <w:jc w:val="center"/>
        </w:trPr>
        <w:tc>
          <w:tcPr>
            <w:tcW w:w="1647" w:type="dxa"/>
            <w:vAlign w:val="center"/>
          </w:tcPr>
          <w:p w:rsidR="0018441C" w:rsidRPr="00F57E91" w:rsidRDefault="0018441C" w:rsidP="0018441C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0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1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61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18441C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</w:tcPr>
          <w:p w:rsidR="0018441C" w:rsidRDefault="0018441C" w:rsidP="0018441C">
            <w:pPr>
              <w:jc w:val="center"/>
            </w:pPr>
            <w:r w:rsidRPr="00BB1F06"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QMP</w:t>
            </w:r>
          </w:p>
        </w:tc>
      </w:tr>
      <w:tr w:rsidR="0018441C" w:rsidRPr="00F57E91" w:rsidTr="00E2380C">
        <w:trPr>
          <w:jc w:val="center"/>
        </w:trPr>
        <w:tc>
          <w:tcPr>
            <w:tcW w:w="1647" w:type="dxa"/>
            <w:vAlign w:val="center"/>
          </w:tcPr>
          <w:p w:rsidR="0018441C" w:rsidRPr="00F57E91" w:rsidRDefault="0018441C" w:rsidP="0018441C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0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1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61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</w:tcPr>
          <w:p w:rsidR="0018441C" w:rsidRDefault="0018441C" w:rsidP="0018441C">
            <w:pPr>
              <w:jc w:val="center"/>
            </w:pPr>
            <w:r w:rsidRPr="00BB1F06"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</w:tr>
      <w:tr w:rsidR="0034723D" w:rsidRPr="00F57E91" w:rsidTr="009E0E83">
        <w:trPr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06" w:type="dxa"/>
            <w:vAlign w:val="center"/>
          </w:tcPr>
          <w:p w:rsidR="0034723D" w:rsidRPr="00F57E91" w:rsidRDefault="0018441C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</w:t>
            </w:r>
            <w:r w:rsidR="0034723D">
              <w:rPr>
                <w:rFonts w:ascii="Times New Roman" w:hAnsi="Times New Roman" w:cs="Times New Roman"/>
                <w:color w:val="000000" w:themeColor="text1"/>
              </w:rPr>
              <w:t>QMP</w:t>
            </w:r>
          </w:p>
        </w:tc>
        <w:tc>
          <w:tcPr>
            <w:tcW w:w="1416" w:type="dxa"/>
            <w:vAlign w:val="center"/>
          </w:tcPr>
          <w:p w:rsidR="0034723D" w:rsidRPr="00F57E91" w:rsidRDefault="0018441C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61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34723D" w:rsidRPr="00F57E91" w:rsidTr="0034723D">
        <w:trPr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22" w:type="dxa"/>
            <w:gridSpan w:val="8"/>
            <w:shd w:val="clear" w:color="auto" w:fill="C5E0B3" w:themeFill="accent6" w:themeFillTint="66"/>
            <w:vAlign w:val="center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34723D" w:rsidRPr="00F57E91" w:rsidRDefault="0034723D" w:rsidP="0034723D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34723D" w:rsidRPr="008E21BD" w:rsidRDefault="0034723D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8E21BD">
        <w:rPr>
          <w:rFonts w:ascii="Times New Roman" w:hAnsi="Times New Roman" w:cs="Times New Roman"/>
        </w:rPr>
        <w:t>FURP:</w:t>
      </w:r>
      <w:r w:rsidR="00981B9D">
        <w:rPr>
          <w:rFonts w:ascii="Times New Roman" w:hAnsi="Times New Roman" w:cs="Times New Roman"/>
        </w:rPr>
        <w:t xml:space="preserve"> </w:t>
      </w:r>
      <w:r w:rsidRPr="008E21BD">
        <w:rPr>
          <w:rFonts w:ascii="Times New Roman" w:hAnsi="Times New Roman" w:cs="Times New Roman"/>
        </w:rPr>
        <w:t xml:space="preserve">Fundamentals </w:t>
      </w:r>
      <w:r w:rsidR="00E2380C" w:rsidRPr="008E21BD">
        <w:rPr>
          <w:rFonts w:ascii="Times New Roman" w:hAnsi="Times New Roman" w:cs="Times New Roman"/>
        </w:rPr>
        <w:t>of Urban</w:t>
      </w:r>
      <w:r w:rsidRPr="008E21BD">
        <w:rPr>
          <w:rFonts w:ascii="Times New Roman" w:hAnsi="Times New Roman" w:cs="Times New Roman"/>
        </w:rPr>
        <w:t xml:space="preserve"> and Regional Planning- Ms. </w:t>
      </w:r>
      <w:proofErr w:type="spellStart"/>
      <w:r w:rsidRPr="008E21BD">
        <w:rPr>
          <w:rFonts w:ascii="Times New Roman" w:hAnsi="Times New Roman" w:cs="Times New Roman"/>
        </w:rPr>
        <w:t>Swapna</w:t>
      </w:r>
      <w:proofErr w:type="spellEnd"/>
      <w:r w:rsidRPr="008E21BD">
        <w:rPr>
          <w:rFonts w:ascii="Times New Roman" w:hAnsi="Times New Roman" w:cs="Times New Roman"/>
        </w:rPr>
        <w:t xml:space="preserve"> </w:t>
      </w:r>
      <w:proofErr w:type="spellStart"/>
      <w:r w:rsidRPr="008E21BD">
        <w:rPr>
          <w:rFonts w:ascii="Times New Roman" w:hAnsi="Times New Roman" w:cs="Times New Roman"/>
        </w:rPr>
        <w:t>Sarita</w:t>
      </w:r>
      <w:proofErr w:type="spellEnd"/>
      <w:r w:rsidRPr="008E21BD">
        <w:rPr>
          <w:rFonts w:ascii="Times New Roman" w:hAnsi="Times New Roman" w:cs="Times New Roman"/>
        </w:rPr>
        <w:t xml:space="preserve"> Swain (SSS)</w:t>
      </w:r>
    </w:p>
    <w:p w:rsidR="0034723D" w:rsidRPr="008E21B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P-I: Techniques of Planning-</w:t>
      </w:r>
      <w:proofErr w:type="gramStart"/>
      <w:r>
        <w:rPr>
          <w:rFonts w:ascii="Times New Roman" w:hAnsi="Times New Roman" w:cs="Times New Roman"/>
        </w:rPr>
        <w:t>I:</w:t>
      </w:r>
      <w:r w:rsidR="0034723D" w:rsidRPr="008E21BD">
        <w:rPr>
          <w:rFonts w:ascii="Times New Roman" w:hAnsi="Times New Roman" w:cs="Times New Roman"/>
        </w:rPr>
        <w:t>:</w:t>
      </w:r>
      <w:proofErr w:type="gramEnd"/>
      <w:r w:rsidR="0034723D" w:rsidRPr="008E21BD">
        <w:rPr>
          <w:rFonts w:ascii="Times New Roman" w:hAnsi="Times New Roman" w:cs="Times New Roman"/>
        </w:rPr>
        <w:t xml:space="preserve"> Mr. </w:t>
      </w:r>
      <w:proofErr w:type="spellStart"/>
      <w:r w:rsidR="0034723D" w:rsidRPr="008E21BD">
        <w:rPr>
          <w:rFonts w:ascii="Times New Roman" w:hAnsi="Times New Roman" w:cs="Times New Roman"/>
        </w:rPr>
        <w:t>Bijay</w:t>
      </w:r>
      <w:proofErr w:type="spellEnd"/>
      <w:r w:rsidR="0034723D" w:rsidRPr="008E21BD">
        <w:rPr>
          <w:rFonts w:ascii="Times New Roman" w:hAnsi="Times New Roman" w:cs="Times New Roman"/>
        </w:rPr>
        <w:t xml:space="preserve"> </w:t>
      </w:r>
      <w:proofErr w:type="spellStart"/>
      <w:r w:rsidR="0034723D" w:rsidRPr="008E21BD">
        <w:rPr>
          <w:rFonts w:ascii="Times New Roman" w:hAnsi="Times New Roman" w:cs="Times New Roman"/>
        </w:rPr>
        <w:t>Baibhav</w:t>
      </w:r>
      <w:proofErr w:type="spellEnd"/>
      <w:r w:rsidR="0034723D" w:rsidRPr="008E21BD">
        <w:rPr>
          <w:rFonts w:ascii="Times New Roman" w:hAnsi="Times New Roman" w:cs="Times New Roman"/>
        </w:rPr>
        <w:t xml:space="preserve"> Ray (BBR)</w:t>
      </w:r>
    </w:p>
    <w:p w:rsidR="0034723D" w:rsidRPr="008E21B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  <w:r w:rsidR="0034723D" w:rsidRPr="008E21BD">
        <w:rPr>
          <w:rFonts w:ascii="Times New Roman" w:hAnsi="Times New Roman" w:cs="Times New Roman"/>
        </w:rPr>
        <w:t>QMP:</w:t>
      </w:r>
      <w:r w:rsidR="00981B9D">
        <w:rPr>
          <w:rFonts w:ascii="Times New Roman" w:hAnsi="Times New Roman" w:cs="Times New Roman"/>
        </w:rPr>
        <w:t xml:space="preserve"> </w:t>
      </w:r>
      <w:r w:rsidR="0034723D" w:rsidRPr="008E21BD">
        <w:rPr>
          <w:rFonts w:ascii="Times New Roman" w:hAnsi="Times New Roman" w:cs="Times New Roman"/>
        </w:rPr>
        <w:t xml:space="preserve">Quantitative </w:t>
      </w:r>
      <w:r>
        <w:rPr>
          <w:rFonts w:ascii="Times New Roman" w:hAnsi="Times New Roman" w:cs="Times New Roman"/>
        </w:rPr>
        <w:t xml:space="preserve">&amp; Qualitative </w:t>
      </w:r>
      <w:r w:rsidR="0034723D" w:rsidRPr="008E21BD">
        <w:rPr>
          <w:rFonts w:ascii="Times New Roman" w:hAnsi="Times New Roman" w:cs="Times New Roman"/>
        </w:rPr>
        <w:t xml:space="preserve">Methods </w:t>
      </w:r>
      <w:r>
        <w:rPr>
          <w:rFonts w:ascii="Times New Roman" w:hAnsi="Times New Roman" w:cs="Times New Roman"/>
        </w:rPr>
        <w:t>for Planners</w:t>
      </w:r>
      <w:r w:rsidR="0034723D" w:rsidRPr="008E21BD">
        <w:rPr>
          <w:rFonts w:ascii="Times New Roman" w:hAnsi="Times New Roman" w:cs="Times New Roman"/>
        </w:rPr>
        <w:t xml:space="preserve">: </w:t>
      </w:r>
      <w:r w:rsidR="0008314C">
        <w:rPr>
          <w:rFonts w:ascii="Times New Roman" w:hAnsi="Times New Roman" w:cs="Times New Roman"/>
        </w:rPr>
        <w:t xml:space="preserve">Mr. M. M. </w:t>
      </w:r>
      <w:proofErr w:type="spellStart"/>
      <w:r w:rsidR="0008314C">
        <w:rPr>
          <w:rFonts w:ascii="Times New Roman" w:hAnsi="Times New Roman" w:cs="Times New Roman"/>
        </w:rPr>
        <w:t>Muduli</w:t>
      </w:r>
      <w:proofErr w:type="spellEnd"/>
    </w:p>
    <w:p w:rsidR="0034723D" w:rsidRPr="008E21B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W: Technical</w:t>
      </w:r>
      <w:r w:rsidR="00981B9D">
        <w:rPr>
          <w:rFonts w:ascii="Times New Roman" w:hAnsi="Times New Roman" w:cs="Times New Roman"/>
        </w:rPr>
        <w:t xml:space="preserve"> </w:t>
      </w:r>
      <w:r w:rsidR="0034723D" w:rsidRPr="008E21BD">
        <w:rPr>
          <w:rFonts w:ascii="Times New Roman" w:hAnsi="Times New Roman" w:cs="Times New Roman"/>
        </w:rPr>
        <w:t xml:space="preserve">Report Writing: </w:t>
      </w:r>
      <w:proofErr w:type="spellStart"/>
      <w:r w:rsidR="003772E1">
        <w:rPr>
          <w:rFonts w:ascii="Times New Roman" w:hAnsi="Times New Roman" w:cs="Times New Roman"/>
        </w:rPr>
        <w:t>Dr.</w:t>
      </w:r>
      <w:proofErr w:type="spellEnd"/>
      <w:r w:rsidR="003772E1">
        <w:rPr>
          <w:rFonts w:ascii="Times New Roman" w:hAnsi="Times New Roman" w:cs="Times New Roman"/>
        </w:rPr>
        <w:t xml:space="preserve"> B. B. Dash</w:t>
      </w:r>
    </w:p>
    <w:p w:rsidR="0034723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CAL: Basic Computer Application Lab: Ms. </w:t>
      </w:r>
      <w:proofErr w:type="spellStart"/>
      <w:r>
        <w:rPr>
          <w:rFonts w:ascii="Times New Roman" w:hAnsi="Times New Roman" w:cs="Times New Roman"/>
        </w:rPr>
        <w:t>Ankita</w:t>
      </w:r>
      <w:proofErr w:type="spellEnd"/>
      <w:r>
        <w:rPr>
          <w:rFonts w:ascii="Times New Roman" w:hAnsi="Times New Roman" w:cs="Times New Roman"/>
        </w:rPr>
        <w:t xml:space="preserve"> Patnaik (AP)</w:t>
      </w:r>
    </w:p>
    <w:p w:rsidR="0034723D" w:rsidRDefault="0034723D" w:rsidP="0034723D">
      <w:pPr>
        <w:spacing w:after="0" w:line="240" w:lineRule="auto"/>
        <w:ind w:firstLine="720"/>
        <w:rPr>
          <w:rFonts w:eastAsia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PS-I: Planning Studio </w:t>
      </w:r>
      <w:bookmarkStart w:id="0" w:name="_GoBack"/>
      <w:bookmarkEnd w:id="0"/>
      <w:r w:rsidR="00583A61">
        <w:rPr>
          <w:rFonts w:ascii="Times New Roman" w:hAnsi="Times New Roman" w:cs="Times New Roman"/>
        </w:rPr>
        <w:t xml:space="preserve">I: </w:t>
      </w:r>
      <w:r w:rsidRPr="0083462E">
        <w:rPr>
          <w:rFonts w:ascii="Times New Roman" w:hAnsi="Times New Roman" w:cs="Times New Roman"/>
        </w:rPr>
        <w:t xml:space="preserve">Ms. </w:t>
      </w:r>
      <w:proofErr w:type="spellStart"/>
      <w:r w:rsidRPr="0083462E">
        <w:rPr>
          <w:rFonts w:ascii="Times New Roman" w:hAnsi="Times New Roman" w:cs="Times New Roman"/>
        </w:rPr>
        <w:t>Ankita</w:t>
      </w:r>
      <w:proofErr w:type="spellEnd"/>
      <w:r w:rsidRPr="0083462E">
        <w:rPr>
          <w:rFonts w:ascii="Times New Roman" w:hAnsi="Times New Roman" w:cs="Times New Roman"/>
        </w:rPr>
        <w:t xml:space="preserve"> Patnaik (AP</w:t>
      </w:r>
      <w:r w:rsidRPr="007B0E06"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83462E">
        <w:rPr>
          <w:rFonts w:ascii="Times New Roman" w:hAnsi="Times New Roman" w:cs="Times New Roman"/>
        </w:rPr>
        <w:t xml:space="preserve">Mr. </w:t>
      </w:r>
      <w:proofErr w:type="spellStart"/>
      <w:r w:rsidRPr="0083462E">
        <w:rPr>
          <w:rFonts w:ascii="Times New Roman" w:hAnsi="Times New Roman" w:cs="Times New Roman"/>
        </w:rPr>
        <w:t>Bijay</w:t>
      </w:r>
      <w:proofErr w:type="spellEnd"/>
      <w:r w:rsidRPr="0083462E">
        <w:rPr>
          <w:rFonts w:ascii="Times New Roman" w:hAnsi="Times New Roman" w:cs="Times New Roman"/>
        </w:rPr>
        <w:t xml:space="preserve"> </w:t>
      </w:r>
      <w:proofErr w:type="spellStart"/>
      <w:r w:rsidRPr="0083462E">
        <w:rPr>
          <w:rFonts w:ascii="Times New Roman" w:hAnsi="Times New Roman" w:cs="Times New Roman"/>
        </w:rPr>
        <w:t>Baibhav</w:t>
      </w:r>
      <w:proofErr w:type="spellEnd"/>
      <w:r w:rsidRPr="0083462E">
        <w:rPr>
          <w:rFonts w:ascii="Times New Roman" w:hAnsi="Times New Roman" w:cs="Times New Roman"/>
        </w:rPr>
        <w:t xml:space="preserve"> Ray (BBR)</w:t>
      </w:r>
    </w:p>
    <w:p w:rsidR="0034723D" w:rsidRDefault="0034723D" w:rsidP="0034723D">
      <w:pPr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F57E91">
        <w:rPr>
          <w:rFonts w:ascii="Times New Roman" w:hAnsi="Times New Roman" w:cs="Times New Roman"/>
        </w:rPr>
        <w:t>LS/SW: Library Studies/ Studio Work</w:t>
      </w:r>
    </w:p>
    <w:p w:rsidR="00830E11" w:rsidRDefault="00830E11" w:rsidP="00830E11">
      <w:pPr>
        <w:pStyle w:val="Normal2"/>
        <w:spacing w:after="0"/>
        <w:jc w:val="center"/>
        <w:rPr>
          <w:rFonts w:ascii="Times New Roman" w:hAnsi="Times New Roman" w:cs="Times New Roman"/>
        </w:rPr>
      </w:pPr>
    </w:p>
    <w:p w:rsidR="00830E11" w:rsidRPr="00583A61" w:rsidRDefault="00583A61" w:rsidP="00583A61">
      <w:pPr>
        <w:pStyle w:val="Normal2"/>
        <w:spacing w:after="0"/>
        <w:rPr>
          <w:rFonts w:ascii="Times New Roman" w:hAnsi="Times New Roman" w:cs="Times New Roman"/>
          <w:b/>
          <w:color w:val="FF0000"/>
        </w:rPr>
      </w:pPr>
      <w:r w:rsidRPr="00583A61">
        <w:rPr>
          <w:rFonts w:ascii="Times New Roman" w:hAnsi="Times New Roman" w:cs="Times New Roman"/>
          <w:b/>
          <w:color w:val="FF0000"/>
        </w:rPr>
        <w:t>Room No.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31B5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31B50" w:rsidRPr="009916A1" w:rsidRDefault="00B31B50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434BC0" w:rsidRDefault="00434BC0" w:rsidP="0084050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57F9A" w:rsidRDefault="00F57F9A" w:rsidP="00F94FB3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D307A2" w:rsidRPr="00443C98" w:rsidRDefault="00D307A2" w:rsidP="00D307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</w:rPr>
        <w:t xml:space="preserve">TIME TABLE FO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FIRST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SEMESTE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BACHELOR OF ARCHITECTURE</w:t>
      </w:r>
      <w:r w:rsidRPr="00443C98">
        <w:rPr>
          <w:rFonts w:ascii="Times New Roman" w:eastAsia="Times New Roman" w:hAnsi="Times New Roman" w:cs="Times New Roman"/>
          <w:b/>
          <w:u w:val="single"/>
        </w:rPr>
        <w:t xml:space="preserve"> FOR THE SESSION 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-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4</w:t>
      </w:r>
    </w:p>
    <w:p w:rsidR="00ED49EA" w:rsidRDefault="00D307A2" w:rsidP="00ED49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FB5526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 w:rsidR="00982A99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11</w:t>
      </w:r>
      <w:r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.09.2023</w:t>
      </w:r>
      <w:r w:rsidR="00ED49EA" w:rsidRPr="00ED49EA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</w:t>
      </w:r>
    </w:p>
    <w:p w:rsidR="00ED49EA" w:rsidRDefault="00ED49EA" w:rsidP="00ED49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13178" w:type="dxa"/>
        <w:tblLayout w:type="fixed"/>
        <w:tblLook w:val="04A0" w:firstRow="1" w:lastRow="0" w:firstColumn="1" w:lastColumn="0" w:noHBand="0" w:noVBand="1"/>
      </w:tblPr>
      <w:tblGrid>
        <w:gridCol w:w="1679"/>
        <w:gridCol w:w="1548"/>
        <w:gridCol w:w="1446"/>
        <w:gridCol w:w="1531"/>
        <w:gridCol w:w="1515"/>
        <w:gridCol w:w="1320"/>
        <w:gridCol w:w="1134"/>
        <w:gridCol w:w="1417"/>
        <w:gridCol w:w="1588"/>
      </w:tblGrid>
      <w:tr w:rsidR="00ED49EA" w:rsidRPr="00715931" w:rsidTr="009E0E83">
        <w:trPr>
          <w:trHeight w:val="420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IME</w:t>
            </w:r>
            <w:r>
              <w:rPr>
                <w:rFonts w:ascii="Times New Roman" w:hAnsi="Times New Roman" w:cs="Times New Roman"/>
                <w:b/>
              </w:rPr>
              <w:t xml:space="preserve">/ </w:t>
            </w:r>
            <w:r w:rsidRPr="0071593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8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715931">
              <w:rPr>
                <w:rFonts w:ascii="Times New Roman" w:hAnsi="Times New Roman" w:cs="Times New Roman"/>
                <w:b/>
              </w:rPr>
              <w:t xml:space="preserve"> -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715931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446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31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-12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15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20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134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7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88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D49EA" w:rsidRPr="00715931" w:rsidTr="009E0E83">
        <w:trPr>
          <w:trHeight w:val="687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25" w:type="dxa"/>
            <w:gridSpan w:val="3"/>
            <w:vAlign w:val="center"/>
          </w:tcPr>
          <w:p w:rsidR="00ED49EA" w:rsidRPr="000E454A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515" w:type="dxa"/>
            <w:vMerge w:val="restart"/>
            <w:shd w:val="clear" w:color="auto" w:fill="FFC000"/>
            <w:vAlign w:val="center"/>
          </w:tcPr>
          <w:p w:rsidR="00ED49EA" w:rsidRPr="000E454A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0521A">
              <w:rPr>
                <w:rFonts w:ascii="Times New Roman" w:hAnsi="Times New Roman" w:cs="Times New Roman"/>
                <w:b/>
                <w:bCs/>
              </w:rPr>
              <w:t>BREAK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134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417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</w:t>
            </w:r>
          </w:p>
        </w:tc>
        <w:tc>
          <w:tcPr>
            <w:tcW w:w="1588" w:type="dxa"/>
            <w:vAlign w:val="center"/>
          </w:tcPr>
          <w:p w:rsidR="00ED49EA" w:rsidRPr="00715931" w:rsidRDefault="00ED49EA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</w:t>
            </w:r>
          </w:p>
        </w:tc>
      </w:tr>
      <w:tr w:rsidR="00ED49EA" w:rsidRPr="00715931" w:rsidTr="009E0E83">
        <w:trPr>
          <w:trHeight w:val="703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8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 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977" w:type="dxa"/>
            <w:gridSpan w:val="2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4139" w:type="dxa"/>
            <w:gridSpan w:val="3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W (AR, SB)</w:t>
            </w:r>
          </w:p>
        </w:tc>
      </w:tr>
      <w:tr w:rsidR="00A36EBF" w:rsidRPr="00715931" w:rsidTr="009E0E83">
        <w:trPr>
          <w:trHeight w:val="408"/>
        </w:trPr>
        <w:tc>
          <w:tcPr>
            <w:tcW w:w="1679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8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2977" w:type="dxa"/>
            <w:gridSpan w:val="2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417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588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</w:t>
            </w:r>
          </w:p>
        </w:tc>
      </w:tr>
      <w:tr w:rsidR="00A36EBF" w:rsidRPr="00715931" w:rsidTr="009E0E83">
        <w:trPr>
          <w:trHeight w:val="527"/>
        </w:trPr>
        <w:tc>
          <w:tcPr>
            <w:tcW w:w="1679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525" w:type="dxa"/>
            <w:gridSpan w:val="3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 (AS, GP, AR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 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36EBF" w:rsidRPr="0030521A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417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</w:t>
            </w:r>
          </w:p>
        </w:tc>
        <w:tc>
          <w:tcPr>
            <w:tcW w:w="1588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</w:t>
            </w:r>
          </w:p>
        </w:tc>
      </w:tr>
      <w:tr w:rsidR="00ED49EA" w:rsidRPr="00715931" w:rsidTr="009E0E83">
        <w:trPr>
          <w:trHeight w:val="409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8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 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977" w:type="dxa"/>
            <w:gridSpan w:val="2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4139" w:type="dxa"/>
            <w:gridSpan w:val="3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 (M &amp; H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ED49EA" w:rsidRPr="00443C98" w:rsidTr="00B117A3">
        <w:trPr>
          <w:trHeight w:val="465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99" w:type="dxa"/>
            <w:gridSpan w:val="8"/>
            <w:shd w:val="clear" w:color="auto" w:fill="C5E0B3" w:themeFill="accent6" w:themeFillTint="66"/>
            <w:vAlign w:val="center"/>
          </w:tcPr>
          <w:p w:rsidR="00ED49EA" w:rsidRPr="00443C98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E0E3E">
              <w:rPr>
                <w:rFonts w:ascii="Times New Roman" w:hAnsi="Times New Roman" w:cs="Times New Roman"/>
              </w:rPr>
              <w:t>REMEDIAL CLASSES, STUDENT MENTORING,</w:t>
            </w:r>
            <w:r>
              <w:rPr>
                <w:rFonts w:ascii="Times New Roman" w:hAnsi="Times New Roman" w:cs="Times New Roman"/>
              </w:rPr>
              <w:t xml:space="preserve"> REVIEW AND VIVA,</w:t>
            </w:r>
            <w:r w:rsidRPr="00BE0E3E">
              <w:rPr>
                <w:rFonts w:ascii="Times New Roman" w:hAnsi="Times New Roman" w:cs="Times New Roman"/>
              </w:rPr>
              <w:t xml:space="preserve"> INDUSTRIAL VISIT</w:t>
            </w:r>
            <w:r>
              <w:rPr>
                <w:rFonts w:ascii="Times New Roman" w:hAnsi="Times New Roman" w:cs="Times New Roman"/>
              </w:rPr>
              <w:t>S</w:t>
            </w:r>
            <w:r w:rsidRPr="00BE0E3E">
              <w:rPr>
                <w:rFonts w:ascii="Times New Roman" w:hAnsi="Times New Roman" w:cs="Times New Roman"/>
              </w:rPr>
              <w:t xml:space="preserve"> ETC. ON 1ST AND 3RD SATURDAY</w:t>
            </w:r>
            <w:r>
              <w:rPr>
                <w:rFonts w:ascii="Times New Roman" w:hAnsi="Times New Roman" w:cs="Times New Roman"/>
              </w:rPr>
              <w:t>S OF EVERY MONTH</w:t>
            </w:r>
          </w:p>
        </w:tc>
      </w:tr>
    </w:tbl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Math – I = Mathematics I (UBSAR101)</w:t>
      </w:r>
      <w:r w:rsidR="00A36EBF">
        <w:rPr>
          <w:rFonts w:ascii="Calibri" w:eastAsia="Times New Roman" w:hAnsi="Calibri" w:cs="Calibri"/>
          <w:sz w:val="24"/>
          <w:szCs w:val="24"/>
        </w:rPr>
        <w:t xml:space="preserve"> – </w:t>
      </w:r>
      <w:proofErr w:type="spellStart"/>
      <w:r w:rsidR="00A36EBF">
        <w:rPr>
          <w:rFonts w:ascii="Calibri" w:eastAsia="Times New Roman" w:hAnsi="Calibri" w:cs="Calibri"/>
          <w:sz w:val="24"/>
          <w:szCs w:val="24"/>
        </w:rPr>
        <w:t>Dr.</w:t>
      </w:r>
      <w:proofErr w:type="spellEnd"/>
      <w:r w:rsidR="00A36EBF">
        <w:rPr>
          <w:rFonts w:ascii="Calibri" w:eastAsia="Times New Roman" w:hAnsi="Calibri" w:cs="Calibri"/>
          <w:sz w:val="24"/>
          <w:szCs w:val="24"/>
        </w:rPr>
        <w:t xml:space="preserve"> S. S. </w:t>
      </w:r>
      <w:proofErr w:type="spellStart"/>
      <w:r w:rsidR="00A36EBF">
        <w:rPr>
          <w:rFonts w:ascii="Calibri" w:eastAsia="Times New Roman" w:hAnsi="Calibri" w:cs="Calibri"/>
          <w:sz w:val="24"/>
          <w:szCs w:val="24"/>
        </w:rPr>
        <w:t>Routray</w:t>
      </w:r>
      <w:proofErr w:type="spellEnd"/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proofErr w:type="spellStart"/>
      <w:r>
        <w:rPr>
          <w:rFonts w:ascii="Calibri" w:eastAsia="Times New Roman" w:hAnsi="Calibri" w:cs="Calibri"/>
          <w:sz w:val="24"/>
          <w:szCs w:val="24"/>
        </w:rPr>
        <w:t>Mech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– I = Mechanics I (UESAR102) = Civil Department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IA = Introduction to Architecture (UPCAR103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M – I = Building Material I (UPCAR104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D = Basic Design (ULCAR101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sit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Kumar Rout (AKR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DG – I = Descriptive Geometry I (ULCAR102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rth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tim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PK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ayar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haraj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MP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AW = Architectural Workshop (ULCAR103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C – I = Building Construction I (ULCAR104) = Mr Abhimanyu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hoo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AS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CE = Communicative English (ULCAR105) = </w:t>
      </w:r>
      <w:proofErr w:type="spellStart"/>
      <w:r w:rsidR="003772E1">
        <w:rPr>
          <w:rFonts w:ascii="Calibri" w:eastAsia="Times New Roman" w:hAnsi="Calibri" w:cs="Calibri"/>
          <w:sz w:val="24"/>
          <w:szCs w:val="24"/>
        </w:rPr>
        <w:t>Dr.</w:t>
      </w:r>
      <w:proofErr w:type="spellEnd"/>
      <w:r w:rsidR="003772E1">
        <w:rPr>
          <w:rFonts w:ascii="Calibri" w:eastAsia="Times New Roman" w:hAnsi="Calibri" w:cs="Calibri"/>
          <w:sz w:val="24"/>
          <w:szCs w:val="24"/>
        </w:rPr>
        <w:t xml:space="preserve"> M. P. Mishra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LIB = Library Research and Studio Discussions</w:t>
      </w:r>
    </w:p>
    <w:p w:rsidR="00D307A2" w:rsidRPr="00FB5526" w:rsidRDefault="00D307A2" w:rsidP="00ED49EA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     </w:t>
      </w:r>
      <w:r w:rsidRPr="00FB5526">
        <w:rPr>
          <w:noProof/>
        </w:rPr>
        <w:drawing>
          <wp:inline distT="0" distB="0" distL="0" distR="0" wp14:anchorId="37527B96" wp14:editId="725BFA43">
            <wp:extent cx="1468120" cy="498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7A2" w:rsidRPr="00A62D91" w:rsidRDefault="00D307A2" w:rsidP="00D307A2">
      <w:pPr>
        <w:spacing w:after="0" w:line="240" w:lineRule="auto"/>
        <w:ind w:left="9360" w:firstLine="720"/>
        <w:rPr>
          <w:rFonts w:ascii="Calibri" w:eastAsia="Times New Roman" w:hAnsi="Calibri" w:cs="Calibri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</w:t>
      </w:r>
      <w:r w:rsidRPr="00FB55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F348D7" w:rsidRDefault="00F348D7" w:rsidP="00B757C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</w:p>
    <w:p w:rsidR="00796E69" w:rsidRPr="00325223" w:rsidRDefault="00967EB7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  <w:r w:rsidRPr="00325223">
        <w:rPr>
          <w:rFonts w:ascii="Times New Roman" w:hAnsi="Times New Roman"/>
          <w:b/>
          <w:sz w:val="20"/>
          <w:szCs w:val="24"/>
          <w:u w:val="single"/>
        </w:rPr>
        <w:t>TIME TABLE FOR FIRST SEMESTER 5</w:t>
      </w:r>
      <w:r w:rsidRPr="00325223">
        <w:rPr>
          <w:rFonts w:ascii="Times New Roman" w:hAnsi="Times New Roman"/>
          <w:b/>
          <w:bCs/>
          <w:sz w:val="20"/>
          <w:szCs w:val="24"/>
          <w:u w:val="single"/>
        </w:rPr>
        <w:t xml:space="preserve">YR Int. M.Sc. </w:t>
      </w:r>
      <w:r w:rsidR="00796E69" w:rsidRPr="00325223">
        <w:rPr>
          <w:rFonts w:ascii="Times New Roman" w:hAnsi="Times New Roman"/>
          <w:sz w:val="20"/>
          <w:szCs w:val="24"/>
        </w:rPr>
        <w:t>(</w:t>
      </w:r>
      <w:r w:rsidR="00796E69" w:rsidRPr="00325223">
        <w:rPr>
          <w:rFonts w:ascii="Times New Roman" w:hAnsi="Times New Roman"/>
          <w:bCs/>
          <w:sz w:val="20"/>
          <w:szCs w:val="24"/>
        </w:rPr>
        <w:t>MATHEMATICS &amp; COMPUTING, APPLIED PHYSICS &amp; CHEMISTRY</w:t>
      </w:r>
      <w:r w:rsidR="00796E69" w:rsidRPr="00325223">
        <w:rPr>
          <w:rFonts w:ascii="Times New Roman" w:hAnsi="Times New Roman"/>
          <w:sz w:val="20"/>
          <w:szCs w:val="24"/>
        </w:rPr>
        <w:t>)</w:t>
      </w:r>
    </w:p>
    <w:p w:rsidR="00967EB7" w:rsidRPr="00325223" w:rsidRDefault="00967EB7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  <w:r w:rsidRPr="00325223">
        <w:rPr>
          <w:rFonts w:ascii="Times New Roman" w:hAnsi="Times New Roman"/>
          <w:b/>
          <w:sz w:val="20"/>
          <w:szCs w:val="24"/>
          <w:u w:val="single"/>
        </w:rPr>
        <w:t>FOR THE SESSION 2023-</w:t>
      </w:r>
      <w:proofErr w:type="gramStart"/>
      <w:r w:rsidRPr="00325223">
        <w:rPr>
          <w:rFonts w:ascii="Times New Roman" w:hAnsi="Times New Roman"/>
          <w:b/>
          <w:sz w:val="20"/>
          <w:szCs w:val="24"/>
          <w:u w:val="single"/>
        </w:rPr>
        <w:t>24</w:t>
      </w:r>
      <w:r w:rsidR="00796E69" w:rsidRP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W.E.F.</w:t>
      </w:r>
      <w:proofErr w:type="gramEnd"/>
      <w:r w:rsid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.09.2023</w:t>
      </w:r>
    </w:p>
    <w:tbl>
      <w:tblPr>
        <w:tblW w:w="136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5"/>
        <w:gridCol w:w="1327"/>
        <w:gridCol w:w="1560"/>
        <w:gridCol w:w="1446"/>
        <w:gridCol w:w="1442"/>
        <w:gridCol w:w="1437"/>
        <w:gridCol w:w="1584"/>
        <w:gridCol w:w="1729"/>
        <w:gridCol w:w="1440"/>
      </w:tblGrid>
      <w:tr w:rsidR="00502423" w:rsidRPr="00502423" w:rsidTr="00502423">
        <w:tc>
          <w:tcPr>
            <w:tcW w:w="1645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Cs w:val="24"/>
              </w:rPr>
              <w:t>Days</w:t>
            </w:r>
          </w:p>
        </w:tc>
        <w:tc>
          <w:tcPr>
            <w:tcW w:w="1327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9:00-10:00 AM</w:t>
            </w:r>
          </w:p>
        </w:tc>
        <w:tc>
          <w:tcPr>
            <w:tcW w:w="1560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0:00 -11.00 AM</w:t>
            </w:r>
          </w:p>
        </w:tc>
        <w:tc>
          <w:tcPr>
            <w:tcW w:w="1446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1.00-12.00 PM</w:t>
            </w:r>
          </w:p>
        </w:tc>
        <w:tc>
          <w:tcPr>
            <w:tcW w:w="1442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2.00 -1.00 PM</w:t>
            </w:r>
          </w:p>
        </w:tc>
        <w:tc>
          <w:tcPr>
            <w:tcW w:w="1437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.00 -2.00 PM</w:t>
            </w: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2.00-3.00 PM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3.00– 4.00 PM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4.00-5.00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PM</w:t>
            </w:r>
          </w:p>
        </w:tc>
      </w:tr>
      <w:tr w:rsidR="00502423" w:rsidRPr="00502423" w:rsidTr="00502423">
        <w:trPr>
          <w:trHeight w:val="382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ONDAY</w:t>
            </w:r>
          </w:p>
        </w:tc>
        <w:tc>
          <w:tcPr>
            <w:tcW w:w="1327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C,MC)</w:t>
            </w:r>
          </w:p>
        </w:tc>
        <w:tc>
          <w:tcPr>
            <w:tcW w:w="3006" w:type="dxa"/>
            <w:gridSpan w:val="2"/>
            <w:vAlign w:val="center"/>
          </w:tcPr>
          <w:p w:rsidR="00502423" w:rsidRPr="00502423" w:rsidRDefault="00502423" w:rsidP="0050242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ommunication Lab(AP)</w:t>
            </w:r>
          </w:p>
        </w:tc>
        <w:tc>
          <w:tcPr>
            <w:tcW w:w="1442" w:type="dxa"/>
            <w:vAlign w:val="center"/>
          </w:tcPr>
          <w:p w:rsidR="00502423" w:rsidRPr="00502423" w:rsidRDefault="00502423" w:rsidP="0050242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P)</w:t>
            </w:r>
          </w:p>
        </w:tc>
        <w:tc>
          <w:tcPr>
            <w:tcW w:w="1437" w:type="dxa"/>
            <w:vMerge w:val="restart"/>
            <w:shd w:val="clear" w:color="auto" w:fill="FFC000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UNCH BREAK</w:t>
            </w:r>
          </w:p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</w:tc>
        <w:tc>
          <w:tcPr>
            <w:tcW w:w="1729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C)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</w:tc>
      </w:tr>
      <w:tr w:rsidR="00502423" w:rsidRPr="00502423" w:rsidTr="00502423">
        <w:trPr>
          <w:trHeight w:val="359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327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448" w:type="dxa"/>
            <w:gridSpan w:val="3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norganic Chemistry Lab (AC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 LAB (MC)</w:t>
            </w: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echanics Lab(AP)</w:t>
            </w:r>
          </w:p>
        </w:tc>
      </w:tr>
      <w:tr w:rsidR="00502423" w:rsidRPr="00502423" w:rsidTr="00502423">
        <w:trPr>
          <w:trHeight w:val="119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TUESDAY</w:t>
            </w:r>
          </w:p>
        </w:tc>
        <w:tc>
          <w:tcPr>
            <w:tcW w:w="1327" w:type="dxa"/>
            <w:vMerge w:val="restart"/>
            <w:vAlign w:val="center"/>
          </w:tcPr>
          <w:p w:rsidR="00EF146A" w:rsidRDefault="00EF146A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560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C)</w:t>
            </w:r>
          </w:p>
          <w:p w:rsidR="00EF146A" w:rsidRPr="00502423" w:rsidRDefault="00EF146A" w:rsidP="00EF1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A (MC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P) LA(MC)</w:t>
            </w: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C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C)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P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</w:tc>
      </w:tr>
      <w:tr w:rsidR="00502423" w:rsidRPr="00502423" w:rsidTr="00502423">
        <w:trPr>
          <w:trHeight w:val="312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327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60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ematical Physics Lab (AP)</w:t>
            </w:r>
          </w:p>
        </w:tc>
      </w:tr>
      <w:tr w:rsidR="00502423" w:rsidRPr="00502423" w:rsidTr="00502423">
        <w:trPr>
          <w:trHeight w:val="119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WEDNESDAY</w:t>
            </w:r>
          </w:p>
        </w:tc>
        <w:tc>
          <w:tcPr>
            <w:tcW w:w="1327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560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446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C,MC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-C (AC) 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3313" w:type="dxa"/>
            <w:gridSpan w:val="2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-LAB (AC)(CL-7)</w:t>
            </w:r>
          </w:p>
        </w:tc>
        <w:tc>
          <w:tcPr>
            <w:tcW w:w="1440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</w:tc>
      </w:tr>
      <w:tr w:rsidR="00502423" w:rsidRPr="00502423" w:rsidTr="00502423">
        <w:trPr>
          <w:trHeight w:val="323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2887" w:type="dxa"/>
            <w:gridSpan w:val="2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-LAB (AP)(CL-7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ommunication Lab (AC)</w:t>
            </w:r>
          </w:p>
        </w:tc>
        <w:tc>
          <w:tcPr>
            <w:tcW w:w="1446" w:type="dxa"/>
            <w:vMerge/>
            <w:vAlign w:val="center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(MC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P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P)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P)</w:t>
            </w:r>
          </w:p>
        </w:tc>
      </w:tr>
      <w:tr w:rsidR="00502423" w:rsidRPr="00502423" w:rsidTr="00502423">
        <w:trPr>
          <w:trHeight w:val="70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2887" w:type="dxa"/>
            <w:gridSpan w:val="2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/>
            <w:vAlign w:val="center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LAB I (MC)</w:t>
            </w:r>
          </w:p>
        </w:tc>
      </w:tr>
      <w:tr w:rsidR="00502423" w:rsidRPr="00502423" w:rsidTr="00502423">
        <w:trPr>
          <w:trHeight w:val="288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THURSDAY</w:t>
            </w:r>
          </w:p>
        </w:tc>
        <w:tc>
          <w:tcPr>
            <w:tcW w:w="1327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560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 (MC)</w:t>
            </w:r>
          </w:p>
        </w:tc>
        <w:tc>
          <w:tcPr>
            <w:tcW w:w="1446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</w:t>
            </w:r>
            <w:proofErr w:type="gram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AC,MC</w:t>
            </w:r>
            <w:proofErr w:type="gram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HONS-I(AP) 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(MC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A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P)</w:t>
            </w:r>
          </w:p>
        </w:tc>
      </w:tr>
      <w:tr w:rsidR="00502423" w:rsidRPr="00502423" w:rsidTr="00502423">
        <w:trPr>
          <w:trHeight w:val="319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327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60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2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475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rganic Chemistry Lab -I(AC)</w:t>
            </w:r>
          </w:p>
        </w:tc>
      </w:tr>
      <w:tr w:rsidR="00502423" w:rsidRPr="00502423" w:rsidTr="00502423">
        <w:trPr>
          <w:trHeight w:val="282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FRIDAY</w:t>
            </w:r>
          </w:p>
        </w:tc>
        <w:tc>
          <w:tcPr>
            <w:tcW w:w="433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LAB-I (AC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C lab (AP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P)</w:t>
            </w: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istry</w:t>
            </w: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 Lab –I (AP)</w:t>
            </w:r>
          </w:p>
        </w:tc>
      </w:tr>
      <w:tr w:rsidR="00502423" w:rsidRPr="00502423" w:rsidTr="007722E8">
        <w:trPr>
          <w:trHeight w:val="232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ommunication Lab (MC)</w:t>
            </w:r>
          </w:p>
        </w:tc>
        <w:tc>
          <w:tcPr>
            <w:tcW w:w="1446" w:type="dxa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(MC)</w:t>
            </w: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C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MC)</w:t>
            </w:r>
          </w:p>
        </w:tc>
        <w:tc>
          <w:tcPr>
            <w:tcW w:w="1440" w:type="dxa"/>
            <w:vAlign w:val="center"/>
          </w:tcPr>
          <w:p w:rsidR="00502423" w:rsidRPr="007722E8" w:rsidRDefault="007722E8" w:rsidP="007722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A(MC)</w:t>
            </w:r>
          </w:p>
        </w:tc>
      </w:tr>
      <w:tr w:rsidR="00502423" w:rsidRPr="00502423" w:rsidTr="00502423">
        <w:tc>
          <w:tcPr>
            <w:tcW w:w="1645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SATURDAY</w:t>
            </w:r>
          </w:p>
        </w:tc>
        <w:tc>
          <w:tcPr>
            <w:tcW w:w="11965" w:type="dxa"/>
            <w:gridSpan w:val="8"/>
            <w:shd w:val="clear" w:color="auto" w:fill="C5E0B3" w:themeFill="accent6" w:themeFillTint="66"/>
          </w:tcPr>
          <w:p w:rsidR="00502423" w:rsidRPr="00502423" w:rsidRDefault="00502423" w:rsidP="00502423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IC-Inorganic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Chemistry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Subhrajit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Mohanty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="007722E8">
        <w:rPr>
          <w:rFonts w:ascii="Times New Roman" w:eastAsia="Times New Roman" w:hAnsi="Times New Roman" w:cs="Times New Roman"/>
          <w:sz w:val="20"/>
        </w:rPr>
        <w:t xml:space="preserve">ENG-English: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Chem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- </w:t>
      </w:r>
      <w:r w:rsidR="007722E8">
        <w:rPr>
          <w:rFonts w:ascii="Times New Roman" w:eastAsia="Times New Roman" w:hAnsi="Times New Roman" w:cs="Times New Roman"/>
          <w:sz w:val="20"/>
        </w:rPr>
        <w:t>Ramesh Chandra Panda</w:t>
      </w:r>
      <w:r w:rsidR="00A14678">
        <w:rPr>
          <w:rFonts w:ascii="Times New Roman" w:eastAsia="Times New Roman" w:hAnsi="Times New Roman" w:cs="Times New Roman"/>
          <w:sz w:val="20"/>
        </w:rPr>
        <w:t xml:space="preserve">, MC &amp;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 – M.R.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Ghatak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</w:r>
      <w:r w:rsidR="00A14678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>OC-Physical Chemistry : Dept. of Chem.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>
        <w:rPr>
          <w:rFonts w:ascii="Times New Roman" w:eastAsia="Times New Roman" w:hAnsi="Times New Roman" w:cs="Times New Roman"/>
          <w:sz w:val="20"/>
        </w:rPr>
        <w:tab/>
      </w:r>
      <w:proofErr w:type="spellStart"/>
      <w:proofErr w:type="gramStart"/>
      <w:r w:rsidRPr="00502423">
        <w:rPr>
          <w:rFonts w:ascii="Times New Roman" w:eastAsia="Times New Roman" w:hAnsi="Times New Roman" w:cs="Times New Roman"/>
          <w:sz w:val="20"/>
        </w:rPr>
        <w:t>Prog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>.-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>C - Programming in C : Dept. of CSA.</w:t>
      </w:r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C-LAB - Programming in C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Dept. of CSA.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Comm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Eng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Lab</w:t>
      </w:r>
      <w:r w:rsidR="00A14678">
        <w:rPr>
          <w:rFonts w:ascii="Times New Roman" w:eastAsia="Times New Roman" w:hAnsi="Times New Roman" w:cs="Times New Roman"/>
          <w:sz w:val="20"/>
        </w:rPr>
        <w:t xml:space="preserve">: 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 – B. B. Dash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Chem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- NF, MC-M.R.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Ghatak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DMS – Discrete Mathematical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Structure :</w:t>
      </w:r>
      <w:proofErr w:type="spellStart"/>
      <w:proofErr w:type="gramEnd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N. C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Ojha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LA – Linear Algebra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P K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ehera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; </w:t>
      </w:r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>Math-I – Mathematics-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I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A. P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aitharu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                              </w:t>
      </w:r>
      <w:r>
        <w:rPr>
          <w:rFonts w:ascii="Times New Roman" w:eastAsia="Times New Roman" w:hAnsi="Times New Roman" w:cs="Times New Roman"/>
          <w:sz w:val="20"/>
        </w:rPr>
        <w:tab/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Che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-I -Chemistry-I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R. K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Tripathy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CAG- Calculus and Analytical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Geometry :</w:t>
      </w:r>
      <w:proofErr w:type="spellStart"/>
      <w:proofErr w:type="gramEnd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J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Pattnaik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Hons-I(AP)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B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Ojha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, Hons-II(AP)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P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eura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>PHY-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I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Physics-I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B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iswal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0"/>
        </w:rPr>
        <w:tab/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PHY I Lab(AP): Physics-I Lab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 H </w:t>
      </w:r>
      <w:proofErr w:type="spellStart"/>
      <w:proofErr w:type="gramStart"/>
      <w:r w:rsidRPr="00502423">
        <w:rPr>
          <w:rFonts w:ascii="Times New Roman" w:eastAsia="Times New Roman" w:hAnsi="Times New Roman" w:cs="Times New Roman"/>
          <w:sz w:val="20"/>
        </w:rPr>
        <w:t>Rath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 &amp;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Dr . S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Pattnaik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PHY Lab(MC): Physics-I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B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iswal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&amp;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A Sharma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PHY Lab(AC): Physics-I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Dept.</w:t>
      </w:r>
    </w:p>
    <w:p w:rsidR="00967EB7" w:rsidRPr="008A7227" w:rsidRDefault="00967EB7" w:rsidP="00502423">
      <w:pPr>
        <w:spacing w:after="0" w:line="240" w:lineRule="auto"/>
        <w:ind w:firstLine="720"/>
        <w:rPr>
          <w:rFonts w:ascii="Arial Narrow" w:hAnsi="Arial Narrow"/>
          <w:b/>
          <w:color w:val="FF0000"/>
          <w:szCs w:val="24"/>
        </w:rPr>
      </w:pPr>
      <w:r w:rsidRPr="008A7227">
        <w:rPr>
          <w:rFonts w:ascii="Arial Narrow" w:hAnsi="Arial Narrow"/>
          <w:b/>
          <w:color w:val="FF0000"/>
          <w:sz w:val="20"/>
          <w:szCs w:val="24"/>
        </w:rPr>
        <w:t>Room No. MATH &amp;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COMP:</w:t>
      </w:r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A-II NEW 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50</w:t>
      </w:r>
      <w:r w:rsidR="00E80AC6">
        <w:rPr>
          <w:rFonts w:ascii="Arial Narrow" w:hAnsi="Arial Narrow"/>
          <w:b/>
          <w:color w:val="FF0000"/>
          <w:sz w:val="20"/>
          <w:szCs w:val="24"/>
        </w:rPr>
        <w:t xml:space="preserve">7; </w:t>
      </w:r>
      <w:r w:rsidR="00E80AC6">
        <w:rPr>
          <w:rFonts w:ascii="Arial Narrow" w:hAnsi="Arial Narrow"/>
          <w:b/>
          <w:color w:val="FF0000"/>
          <w:sz w:val="20"/>
          <w:szCs w:val="24"/>
        </w:rPr>
        <w:tab/>
      </w:r>
      <w:r w:rsidR="00E80AC6">
        <w:rPr>
          <w:rFonts w:ascii="Arial Narrow" w:hAnsi="Arial Narrow"/>
          <w:b/>
          <w:color w:val="FF0000"/>
          <w:sz w:val="20"/>
          <w:szCs w:val="24"/>
        </w:rPr>
        <w:tab/>
        <w:t>Room</w:t>
      </w:r>
      <w:r>
        <w:rPr>
          <w:rFonts w:ascii="Arial Narrow" w:hAnsi="Arial Narrow"/>
          <w:b/>
          <w:color w:val="FF0000"/>
          <w:sz w:val="20"/>
          <w:szCs w:val="24"/>
        </w:rPr>
        <w:t xml:space="preserve"> No. APPLIED </w:t>
      </w:r>
      <w:r w:rsidR="00E80AC6">
        <w:rPr>
          <w:rFonts w:ascii="Arial Narrow" w:hAnsi="Arial Narrow"/>
          <w:b/>
          <w:color w:val="FF0000"/>
          <w:sz w:val="20"/>
          <w:szCs w:val="24"/>
        </w:rPr>
        <w:t>PHYSICS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:</w:t>
      </w:r>
      <w:r w:rsidR="00D57EEE">
        <w:rPr>
          <w:rFonts w:ascii="Arial Narrow" w:hAnsi="Arial Narrow"/>
          <w:b/>
          <w:color w:val="FF0000"/>
          <w:sz w:val="20"/>
          <w:szCs w:val="24"/>
        </w:rPr>
        <w:t xml:space="preserve">  </w:t>
      </w:r>
      <w:r w:rsidR="004824D9">
        <w:rPr>
          <w:rFonts w:ascii="Arial Narrow" w:hAnsi="Arial Narrow"/>
          <w:b/>
          <w:color w:val="FF0000"/>
          <w:sz w:val="20"/>
          <w:szCs w:val="24"/>
        </w:rPr>
        <w:t>A2 513</w:t>
      </w:r>
      <w:r w:rsidR="00D57EEE">
        <w:rPr>
          <w:rFonts w:ascii="Arial Narrow" w:hAnsi="Arial Narrow"/>
          <w:b/>
          <w:color w:val="FF0000"/>
          <w:sz w:val="20"/>
          <w:szCs w:val="24"/>
        </w:rPr>
        <w:t xml:space="preserve">     </w:t>
      </w:r>
      <w:r w:rsidR="00E80AC6">
        <w:rPr>
          <w:rFonts w:ascii="Arial Narrow" w:hAnsi="Arial Narrow"/>
          <w:b/>
          <w:color w:val="FF0000"/>
          <w:sz w:val="20"/>
          <w:szCs w:val="24"/>
        </w:rPr>
        <w:t xml:space="preserve"> ;</w:t>
      </w:r>
      <w:r>
        <w:rPr>
          <w:rFonts w:ascii="Arial Narrow" w:hAnsi="Arial Narrow"/>
          <w:b/>
          <w:color w:val="FF0000"/>
          <w:szCs w:val="24"/>
        </w:rPr>
        <w:t xml:space="preserve"> </w:t>
      </w:r>
      <w:r w:rsidR="00E80AC6">
        <w:rPr>
          <w:rFonts w:ascii="Arial Narrow" w:hAnsi="Arial Narrow"/>
          <w:b/>
          <w:color w:val="FF0000"/>
          <w:szCs w:val="24"/>
        </w:rPr>
        <w:tab/>
      </w:r>
      <w:r w:rsidR="00E80AC6">
        <w:rPr>
          <w:rFonts w:ascii="Arial Narrow" w:hAnsi="Arial Narrow"/>
          <w:b/>
          <w:color w:val="FF0000"/>
          <w:szCs w:val="24"/>
        </w:rPr>
        <w:tab/>
      </w:r>
      <w:r>
        <w:rPr>
          <w:rFonts w:ascii="Arial Narrow" w:hAnsi="Arial Narrow"/>
          <w:b/>
          <w:color w:val="FF0000"/>
          <w:sz w:val="20"/>
          <w:szCs w:val="24"/>
        </w:rPr>
        <w:t>Room No. APPLIED CHEMISTRY</w:t>
      </w:r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/>
          <w:b/>
          <w:color w:val="FF0000"/>
          <w:sz w:val="20"/>
          <w:szCs w:val="24"/>
        </w:rPr>
        <w:t>2-503.</w:t>
      </w:r>
    </w:p>
    <w:p w:rsidR="00967EB7" w:rsidRPr="009916A1" w:rsidRDefault="00967EB7" w:rsidP="00967E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6A0FB8" wp14:editId="6DE9DE8E">
            <wp:extent cx="1571625" cy="533400"/>
            <wp:effectExtent l="0" t="0" r="952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7EB7" w:rsidRPr="00967EB7" w:rsidRDefault="00967EB7" w:rsidP="00967EB7">
      <w:pPr>
        <w:ind w:left="9360" w:firstLine="720"/>
        <w:jc w:val="center"/>
        <w:rPr>
          <w:rFonts w:ascii="Times New Roman" w:hAnsi="Times New Roman" w:cs="Times New Roman"/>
          <w:b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67EB7" w:rsidRPr="00967EB7" w:rsidSect="00502423">
      <w:headerReference w:type="default" r:id="rId10"/>
      <w:type w:val="continuous"/>
      <w:pgSz w:w="15840" w:h="12240" w:orient="landscape"/>
      <w:pgMar w:top="1276" w:right="1440" w:bottom="709" w:left="1440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56B" w:rsidRDefault="003F156B">
      <w:pPr>
        <w:spacing w:after="0" w:line="240" w:lineRule="auto"/>
      </w:pPr>
      <w:r>
        <w:separator/>
      </w:r>
    </w:p>
  </w:endnote>
  <w:endnote w:type="continuationSeparator" w:id="0">
    <w:p w:rsidR="003F156B" w:rsidRDefault="003F1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">
    <w:altName w:val="Segoe Print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56B" w:rsidRDefault="003F156B">
      <w:pPr>
        <w:spacing w:after="0" w:line="240" w:lineRule="auto"/>
      </w:pPr>
      <w:r>
        <w:separator/>
      </w:r>
    </w:p>
  </w:footnote>
  <w:footnote w:type="continuationSeparator" w:id="0">
    <w:p w:rsidR="003F156B" w:rsidRDefault="003F15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380C" w:rsidRPr="00FC2442" w:rsidRDefault="00E2380C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0" b="0"/>
              <wp:wrapNone/>
              <wp:docPr id="18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19" name="Text Box 18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2380C" w:rsidRPr="00252713" w:rsidRDefault="00E2380C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E2380C" w:rsidRDefault="00E2380C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E2380C" w:rsidRPr="00B95EC1" w:rsidRDefault="00E2380C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6" name="Picture 19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" o:spid="_x0000_s1026" style="position:absolute;margin-left:1in;margin-top:-33.75pt;width:489.75pt;height:71.25pt;z-index:25166438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" fillcolor="window" stroked="f" strokeweight=".5pt">
                <v:textbox>
                  <w:txbxContent>
                    <w:p w:rsidR="00E2380C" w:rsidRPr="00252713" w:rsidRDefault="00E2380C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E2380C" w:rsidRDefault="00E2380C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E2380C" w:rsidRPr="00B95EC1" w:rsidRDefault="00E2380C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380C" w:rsidRPr="00FC2442" w:rsidRDefault="00E2380C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733425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0" b="0"/>
              <wp:wrapNone/>
              <wp:docPr id="2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1" name="Text Box 21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2380C" w:rsidRPr="00252713" w:rsidRDefault="00E2380C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E2380C" w:rsidRDefault="00E2380C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E2380C" w:rsidRPr="00B95EC1" w:rsidRDefault="00E2380C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Picture 22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0" o:spid="_x0000_s1029" style="position:absolute;margin-left:57.75pt;margin-top:-33.75pt;width:489.75pt;height:71.25pt;z-index:251666432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" fillcolor="window" stroked="f" strokeweight=".5pt">
                <v:textbox>
                  <w:txbxContent>
                    <w:p w:rsidR="00E2380C" w:rsidRPr="00252713" w:rsidRDefault="00E2380C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E2380C" w:rsidRDefault="00E2380C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E2380C" w:rsidRPr="00B95EC1" w:rsidRDefault="00E2380C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03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380C" w:rsidRPr="00FC2442" w:rsidRDefault="00E2380C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409575</wp:posOffset>
              </wp:positionV>
              <wp:extent cx="6219825" cy="904875"/>
              <wp:effectExtent l="0" t="0" r="0" b="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4" name="Text Box 24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2380C" w:rsidRPr="00252713" w:rsidRDefault="00E2380C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E2380C" w:rsidRDefault="00E2380C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E2380C" w:rsidRPr="00B95EC1" w:rsidRDefault="00E2380C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5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3" o:spid="_x0000_s1032" style="position:absolute;margin-left:1in;margin-top:-32.25pt;width:489.75pt;height:71.25pt;z-index:25166848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" fillcolor="window" stroked="f" strokeweight=".5pt">
                <v:textbox>
                  <w:txbxContent>
                    <w:p w:rsidR="009E0E83" w:rsidRPr="00252713" w:rsidRDefault="009E0E83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9E0E83" w:rsidRDefault="009E0E83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9E0E83" w:rsidRPr="00B95EC1" w:rsidRDefault="009E0E83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34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DU2NjW2NLI0sLBQ0lEKTi0uzszPAykwrQUA5QqS2SwAAAA="/>
  </w:docVars>
  <w:rsids>
    <w:rsidRoot w:val="00C63DA6"/>
    <w:rsid w:val="00000BA6"/>
    <w:rsid w:val="00003C4E"/>
    <w:rsid w:val="000064F7"/>
    <w:rsid w:val="00014E57"/>
    <w:rsid w:val="000219B1"/>
    <w:rsid w:val="00030023"/>
    <w:rsid w:val="000323A2"/>
    <w:rsid w:val="00034BF3"/>
    <w:rsid w:val="00035D3E"/>
    <w:rsid w:val="000362CC"/>
    <w:rsid w:val="00036A1E"/>
    <w:rsid w:val="00045471"/>
    <w:rsid w:val="0004678B"/>
    <w:rsid w:val="00052885"/>
    <w:rsid w:val="00054044"/>
    <w:rsid w:val="0005562C"/>
    <w:rsid w:val="00057077"/>
    <w:rsid w:val="000608EC"/>
    <w:rsid w:val="00063255"/>
    <w:rsid w:val="000647D4"/>
    <w:rsid w:val="000657AA"/>
    <w:rsid w:val="00066364"/>
    <w:rsid w:val="00067727"/>
    <w:rsid w:val="0007091F"/>
    <w:rsid w:val="000758DD"/>
    <w:rsid w:val="00076D33"/>
    <w:rsid w:val="0008314C"/>
    <w:rsid w:val="00083526"/>
    <w:rsid w:val="00083581"/>
    <w:rsid w:val="00084376"/>
    <w:rsid w:val="00087367"/>
    <w:rsid w:val="00087DAA"/>
    <w:rsid w:val="00090C40"/>
    <w:rsid w:val="00090FCD"/>
    <w:rsid w:val="00092C09"/>
    <w:rsid w:val="00097F22"/>
    <w:rsid w:val="000A07EF"/>
    <w:rsid w:val="000A2F38"/>
    <w:rsid w:val="000A40F7"/>
    <w:rsid w:val="000C125E"/>
    <w:rsid w:val="000C1F4A"/>
    <w:rsid w:val="000C2F02"/>
    <w:rsid w:val="000C396B"/>
    <w:rsid w:val="000C3AD8"/>
    <w:rsid w:val="000C4DF3"/>
    <w:rsid w:val="000D0054"/>
    <w:rsid w:val="000D06EE"/>
    <w:rsid w:val="000D32C5"/>
    <w:rsid w:val="000D4032"/>
    <w:rsid w:val="000D4B72"/>
    <w:rsid w:val="000D6C91"/>
    <w:rsid w:val="000E3E30"/>
    <w:rsid w:val="000F10AF"/>
    <w:rsid w:val="000F4D66"/>
    <w:rsid w:val="001011D3"/>
    <w:rsid w:val="00101B44"/>
    <w:rsid w:val="00102100"/>
    <w:rsid w:val="001277C2"/>
    <w:rsid w:val="001278AE"/>
    <w:rsid w:val="00142AA0"/>
    <w:rsid w:val="001433EA"/>
    <w:rsid w:val="0014466A"/>
    <w:rsid w:val="001464B5"/>
    <w:rsid w:val="001466D8"/>
    <w:rsid w:val="001604E2"/>
    <w:rsid w:val="00163F9C"/>
    <w:rsid w:val="001665FE"/>
    <w:rsid w:val="001715B5"/>
    <w:rsid w:val="00174F7B"/>
    <w:rsid w:val="001808E7"/>
    <w:rsid w:val="0018441C"/>
    <w:rsid w:val="00186C26"/>
    <w:rsid w:val="00195043"/>
    <w:rsid w:val="001953B6"/>
    <w:rsid w:val="001A3B4C"/>
    <w:rsid w:val="001A4990"/>
    <w:rsid w:val="001B1F40"/>
    <w:rsid w:val="001B3B2A"/>
    <w:rsid w:val="001C44F0"/>
    <w:rsid w:val="001C513F"/>
    <w:rsid w:val="001C593B"/>
    <w:rsid w:val="001C6DE5"/>
    <w:rsid w:val="001C7795"/>
    <w:rsid w:val="001D30F8"/>
    <w:rsid w:val="001D3ABA"/>
    <w:rsid w:val="001E04AE"/>
    <w:rsid w:val="001E2027"/>
    <w:rsid w:val="001E5F23"/>
    <w:rsid w:val="001E7C6B"/>
    <w:rsid w:val="001F0414"/>
    <w:rsid w:val="001F0E14"/>
    <w:rsid w:val="001F30A7"/>
    <w:rsid w:val="001F5A16"/>
    <w:rsid w:val="001F6323"/>
    <w:rsid w:val="001F70F2"/>
    <w:rsid w:val="001F738B"/>
    <w:rsid w:val="001F7DD5"/>
    <w:rsid w:val="002005E6"/>
    <w:rsid w:val="00201ADE"/>
    <w:rsid w:val="00203AB7"/>
    <w:rsid w:val="002045DB"/>
    <w:rsid w:val="00206187"/>
    <w:rsid w:val="00207D06"/>
    <w:rsid w:val="00216FDC"/>
    <w:rsid w:val="002241D3"/>
    <w:rsid w:val="0023059A"/>
    <w:rsid w:val="00243954"/>
    <w:rsid w:val="00243FCA"/>
    <w:rsid w:val="00245F15"/>
    <w:rsid w:val="00250760"/>
    <w:rsid w:val="00250F1A"/>
    <w:rsid w:val="0025548E"/>
    <w:rsid w:val="0026169A"/>
    <w:rsid w:val="002672FF"/>
    <w:rsid w:val="00267F6C"/>
    <w:rsid w:val="00270F90"/>
    <w:rsid w:val="00274EA0"/>
    <w:rsid w:val="00275A2A"/>
    <w:rsid w:val="00277C49"/>
    <w:rsid w:val="0028293A"/>
    <w:rsid w:val="00284B03"/>
    <w:rsid w:val="00290135"/>
    <w:rsid w:val="002923AE"/>
    <w:rsid w:val="002975AE"/>
    <w:rsid w:val="00297680"/>
    <w:rsid w:val="002A0CCB"/>
    <w:rsid w:val="002A25D0"/>
    <w:rsid w:val="002A4DE8"/>
    <w:rsid w:val="002A675B"/>
    <w:rsid w:val="002B0848"/>
    <w:rsid w:val="002B30A5"/>
    <w:rsid w:val="002C051B"/>
    <w:rsid w:val="002C43F3"/>
    <w:rsid w:val="002C6D4F"/>
    <w:rsid w:val="002D46C1"/>
    <w:rsid w:val="002D5257"/>
    <w:rsid w:val="002D72EA"/>
    <w:rsid w:val="002E1945"/>
    <w:rsid w:val="002E3D7C"/>
    <w:rsid w:val="002E5524"/>
    <w:rsid w:val="002E644A"/>
    <w:rsid w:val="002E7CB0"/>
    <w:rsid w:val="002F09A9"/>
    <w:rsid w:val="002F6861"/>
    <w:rsid w:val="002F6AD4"/>
    <w:rsid w:val="0030079D"/>
    <w:rsid w:val="00303447"/>
    <w:rsid w:val="00303E65"/>
    <w:rsid w:val="00304FCC"/>
    <w:rsid w:val="00307315"/>
    <w:rsid w:val="00307CDB"/>
    <w:rsid w:val="00313C71"/>
    <w:rsid w:val="00314565"/>
    <w:rsid w:val="003154D0"/>
    <w:rsid w:val="0031630E"/>
    <w:rsid w:val="003164E5"/>
    <w:rsid w:val="00317163"/>
    <w:rsid w:val="0031719E"/>
    <w:rsid w:val="00317DE9"/>
    <w:rsid w:val="00325ADE"/>
    <w:rsid w:val="003263DA"/>
    <w:rsid w:val="003275AE"/>
    <w:rsid w:val="00327F84"/>
    <w:rsid w:val="00330392"/>
    <w:rsid w:val="00331AE0"/>
    <w:rsid w:val="00334FFB"/>
    <w:rsid w:val="0034723D"/>
    <w:rsid w:val="00351E1F"/>
    <w:rsid w:val="003527C2"/>
    <w:rsid w:val="00354FB9"/>
    <w:rsid w:val="00357AEB"/>
    <w:rsid w:val="00361692"/>
    <w:rsid w:val="00370DC5"/>
    <w:rsid w:val="003715BA"/>
    <w:rsid w:val="003772E1"/>
    <w:rsid w:val="00381D1B"/>
    <w:rsid w:val="003858E2"/>
    <w:rsid w:val="003918A5"/>
    <w:rsid w:val="00394FA6"/>
    <w:rsid w:val="00397207"/>
    <w:rsid w:val="003A0090"/>
    <w:rsid w:val="003A0C84"/>
    <w:rsid w:val="003A4BF2"/>
    <w:rsid w:val="003A7C1D"/>
    <w:rsid w:val="003B1310"/>
    <w:rsid w:val="003B28B6"/>
    <w:rsid w:val="003B545E"/>
    <w:rsid w:val="003C19AF"/>
    <w:rsid w:val="003C3CB2"/>
    <w:rsid w:val="003C5AD6"/>
    <w:rsid w:val="003D0989"/>
    <w:rsid w:val="003D2441"/>
    <w:rsid w:val="003D3369"/>
    <w:rsid w:val="003D53A8"/>
    <w:rsid w:val="003D5A46"/>
    <w:rsid w:val="003E1058"/>
    <w:rsid w:val="003E4E09"/>
    <w:rsid w:val="003E7460"/>
    <w:rsid w:val="003E7E99"/>
    <w:rsid w:val="003F156B"/>
    <w:rsid w:val="003F4F45"/>
    <w:rsid w:val="003F52C9"/>
    <w:rsid w:val="003F6BE2"/>
    <w:rsid w:val="0040052D"/>
    <w:rsid w:val="00401EB0"/>
    <w:rsid w:val="0040204F"/>
    <w:rsid w:val="004042B2"/>
    <w:rsid w:val="00407C26"/>
    <w:rsid w:val="00411AED"/>
    <w:rsid w:val="0041214F"/>
    <w:rsid w:val="0041362A"/>
    <w:rsid w:val="0042081E"/>
    <w:rsid w:val="00421D43"/>
    <w:rsid w:val="00427AB9"/>
    <w:rsid w:val="00427F48"/>
    <w:rsid w:val="00432719"/>
    <w:rsid w:val="00432873"/>
    <w:rsid w:val="00434601"/>
    <w:rsid w:val="00434BC0"/>
    <w:rsid w:val="00443314"/>
    <w:rsid w:val="00445B41"/>
    <w:rsid w:val="004552F0"/>
    <w:rsid w:val="00455EE1"/>
    <w:rsid w:val="0047171B"/>
    <w:rsid w:val="00472EA5"/>
    <w:rsid w:val="004824D9"/>
    <w:rsid w:val="00482C9A"/>
    <w:rsid w:val="00482F45"/>
    <w:rsid w:val="00483EF1"/>
    <w:rsid w:val="00484ED1"/>
    <w:rsid w:val="004853A5"/>
    <w:rsid w:val="00486D62"/>
    <w:rsid w:val="00491146"/>
    <w:rsid w:val="004947EA"/>
    <w:rsid w:val="00497E95"/>
    <w:rsid w:val="004A06A2"/>
    <w:rsid w:val="004A0BFF"/>
    <w:rsid w:val="004A17D9"/>
    <w:rsid w:val="004A7938"/>
    <w:rsid w:val="004B721B"/>
    <w:rsid w:val="004D19C9"/>
    <w:rsid w:val="004D59DC"/>
    <w:rsid w:val="004D5B8F"/>
    <w:rsid w:val="004E023D"/>
    <w:rsid w:val="004E3DAF"/>
    <w:rsid w:val="004E45BD"/>
    <w:rsid w:val="004E5D26"/>
    <w:rsid w:val="005014EC"/>
    <w:rsid w:val="00502423"/>
    <w:rsid w:val="00503E19"/>
    <w:rsid w:val="005078A6"/>
    <w:rsid w:val="00512CFC"/>
    <w:rsid w:val="005140C2"/>
    <w:rsid w:val="00517D8F"/>
    <w:rsid w:val="005217E0"/>
    <w:rsid w:val="00521DD7"/>
    <w:rsid w:val="0052412B"/>
    <w:rsid w:val="00526937"/>
    <w:rsid w:val="00536D96"/>
    <w:rsid w:val="00537602"/>
    <w:rsid w:val="00541BDF"/>
    <w:rsid w:val="00542912"/>
    <w:rsid w:val="00545B9B"/>
    <w:rsid w:val="0054765C"/>
    <w:rsid w:val="00550479"/>
    <w:rsid w:val="0055563D"/>
    <w:rsid w:val="0055579F"/>
    <w:rsid w:val="005562AE"/>
    <w:rsid w:val="00556898"/>
    <w:rsid w:val="00556FA6"/>
    <w:rsid w:val="005578FF"/>
    <w:rsid w:val="005609BC"/>
    <w:rsid w:val="00573430"/>
    <w:rsid w:val="00575B45"/>
    <w:rsid w:val="00577856"/>
    <w:rsid w:val="00581169"/>
    <w:rsid w:val="00582A60"/>
    <w:rsid w:val="00582DF3"/>
    <w:rsid w:val="00582ED2"/>
    <w:rsid w:val="00583A61"/>
    <w:rsid w:val="00586787"/>
    <w:rsid w:val="00587A96"/>
    <w:rsid w:val="00590650"/>
    <w:rsid w:val="005925EB"/>
    <w:rsid w:val="0059315D"/>
    <w:rsid w:val="005949B4"/>
    <w:rsid w:val="00594B16"/>
    <w:rsid w:val="005958C9"/>
    <w:rsid w:val="005A1321"/>
    <w:rsid w:val="005A2F13"/>
    <w:rsid w:val="005A5CB7"/>
    <w:rsid w:val="005A7EB7"/>
    <w:rsid w:val="005B4EF8"/>
    <w:rsid w:val="005B6569"/>
    <w:rsid w:val="005C185E"/>
    <w:rsid w:val="005C4486"/>
    <w:rsid w:val="005D2A75"/>
    <w:rsid w:val="005D61B5"/>
    <w:rsid w:val="005D687B"/>
    <w:rsid w:val="005E0DAF"/>
    <w:rsid w:val="005E28FE"/>
    <w:rsid w:val="005E2EF9"/>
    <w:rsid w:val="005E33FA"/>
    <w:rsid w:val="005E41E5"/>
    <w:rsid w:val="005E5601"/>
    <w:rsid w:val="005F28F7"/>
    <w:rsid w:val="005F53F0"/>
    <w:rsid w:val="006022AD"/>
    <w:rsid w:val="006050EF"/>
    <w:rsid w:val="00605946"/>
    <w:rsid w:val="00607AD0"/>
    <w:rsid w:val="00611755"/>
    <w:rsid w:val="00621701"/>
    <w:rsid w:val="006272B5"/>
    <w:rsid w:val="0062740E"/>
    <w:rsid w:val="006354D3"/>
    <w:rsid w:val="006432E4"/>
    <w:rsid w:val="00647050"/>
    <w:rsid w:val="00647A72"/>
    <w:rsid w:val="00647B21"/>
    <w:rsid w:val="00650F0C"/>
    <w:rsid w:val="00652F27"/>
    <w:rsid w:val="00655416"/>
    <w:rsid w:val="00656C1B"/>
    <w:rsid w:val="006579B9"/>
    <w:rsid w:val="00657A34"/>
    <w:rsid w:val="00660A8C"/>
    <w:rsid w:val="00665824"/>
    <w:rsid w:val="00665BA1"/>
    <w:rsid w:val="006716D1"/>
    <w:rsid w:val="006728E7"/>
    <w:rsid w:val="0067379E"/>
    <w:rsid w:val="0067597E"/>
    <w:rsid w:val="00676000"/>
    <w:rsid w:val="00676EDE"/>
    <w:rsid w:val="0068418F"/>
    <w:rsid w:val="0068429C"/>
    <w:rsid w:val="00690CAF"/>
    <w:rsid w:val="00692874"/>
    <w:rsid w:val="00696691"/>
    <w:rsid w:val="006A05D9"/>
    <w:rsid w:val="006A4346"/>
    <w:rsid w:val="006A64DD"/>
    <w:rsid w:val="006A7221"/>
    <w:rsid w:val="006A7EC2"/>
    <w:rsid w:val="006B00F0"/>
    <w:rsid w:val="006B22CC"/>
    <w:rsid w:val="006B2FF0"/>
    <w:rsid w:val="006C0412"/>
    <w:rsid w:val="006C0967"/>
    <w:rsid w:val="006C2E22"/>
    <w:rsid w:val="006C3E1F"/>
    <w:rsid w:val="006C7B9E"/>
    <w:rsid w:val="006D0427"/>
    <w:rsid w:val="006D0C5D"/>
    <w:rsid w:val="006D10C5"/>
    <w:rsid w:val="006D1158"/>
    <w:rsid w:val="006D1234"/>
    <w:rsid w:val="006D18DB"/>
    <w:rsid w:val="006D2A18"/>
    <w:rsid w:val="006D4722"/>
    <w:rsid w:val="006E1053"/>
    <w:rsid w:val="006E1A6A"/>
    <w:rsid w:val="006E3597"/>
    <w:rsid w:val="006E67D3"/>
    <w:rsid w:val="006E77CF"/>
    <w:rsid w:val="006F0AFA"/>
    <w:rsid w:val="006F1151"/>
    <w:rsid w:val="006F2E46"/>
    <w:rsid w:val="00702167"/>
    <w:rsid w:val="007112D6"/>
    <w:rsid w:val="00713504"/>
    <w:rsid w:val="007145E3"/>
    <w:rsid w:val="00714C4C"/>
    <w:rsid w:val="00714F25"/>
    <w:rsid w:val="00716572"/>
    <w:rsid w:val="007170B6"/>
    <w:rsid w:val="007219BA"/>
    <w:rsid w:val="00722393"/>
    <w:rsid w:val="00724BA7"/>
    <w:rsid w:val="00740622"/>
    <w:rsid w:val="00740E33"/>
    <w:rsid w:val="007522B7"/>
    <w:rsid w:val="007539B0"/>
    <w:rsid w:val="00755224"/>
    <w:rsid w:val="00757491"/>
    <w:rsid w:val="00760328"/>
    <w:rsid w:val="007620E6"/>
    <w:rsid w:val="007657C1"/>
    <w:rsid w:val="00765CCB"/>
    <w:rsid w:val="007722E8"/>
    <w:rsid w:val="00772680"/>
    <w:rsid w:val="007771FC"/>
    <w:rsid w:val="00784A77"/>
    <w:rsid w:val="0078595E"/>
    <w:rsid w:val="0078676D"/>
    <w:rsid w:val="0078729B"/>
    <w:rsid w:val="0078736C"/>
    <w:rsid w:val="00791B6C"/>
    <w:rsid w:val="0079294F"/>
    <w:rsid w:val="00792B7A"/>
    <w:rsid w:val="007942AA"/>
    <w:rsid w:val="00795E7D"/>
    <w:rsid w:val="00796E69"/>
    <w:rsid w:val="00797805"/>
    <w:rsid w:val="007B42DE"/>
    <w:rsid w:val="007C05E8"/>
    <w:rsid w:val="007C2390"/>
    <w:rsid w:val="007D14F6"/>
    <w:rsid w:val="007D5781"/>
    <w:rsid w:val="007D5D48"/>
    <w:rsid w:val="007E48E0"/>
    <w:rsid w:val="007E4904"/>
    <w:rsid w:val="007E5037"/>
    <w:rsid w:val="007E5F22"/>
    <w:rsid w:val="007F047E"/>
    <w:rsid w:val="007F3262"/>
    <w:rsid w:val="007F73F0"/>
    <w:rsid w:val="007F7548"/>
    <w:rsid w:val="0080580E"/>
    <w:rsid w:val="0081089B"/>
    <w:rsid w:val="00811941"/>
    <w:rsid w:val="00813655"/>
    <w:rsid w:val="00813661"/>
    <w:rsid w:val="00814A1F"/>
    <w:rsid w:val="00817E9E"/>
    <w:rsid w:val="00822279"/>
    <w:rsid w:val="0082749F"/>
    <w:rsid w:val="00830E11"/>
    <w:rsid w:val="00832C04"/>
    <w:rsid w:val="00836B77"/>
    <w:rsid w:val="00840320"/>
    <w:rsid w:val="00840507"/>
    <w:rsid w:val="0084111D"/>
    <w:rsid w:val="00844929"/>
    <w:rsid w:val="00845B37"/>
    <w:rsid w:val="0084744A"/>
    <w:rsid w:val="008514CA"/>
    <w:rsid w:val="00851EC0"/>
    <w:rsid w:val="00855367"/>
    <w:rsid w:val="00855A07"/>
    <w:rsid w:val="00857365"/>
    <w:rsid w:val="008615B6"/>
    <w:rsid w:val="00862F92"/>
    <w:rsid w:val="00864E13"/>
    <w:rsid w:val="008727B1"/>
    <w:rsid w:val="00876F21"/>
    <w:rsid w:val="008801BA"/>
    <w:rsid w:val="00881535"/>
    <w:rsid w:val="00882E8E"/>
    <w:rsid w:val="00890F28"/>
    <w:rsid w:val="00896572"/>
    <w:rsid w:val="008A3BFF"/>
    <w:rsid w:val="008A7227"/>
    <w:rsid w:val="008B0564"/>
    <w:rsid w:val="008B42B0"/>
    <w:rsid w:val="008D0184"/>
    <w:rsid w:val="008D4966"/>
    <w:rsid w:val="008D5894"/>
    <w:rsid w:val="008D6F08"/>
    <w:rsid w:val="008D7915"/>
    <w:rsid w:val="008E3458"/>
    <w:rsid w:val="008F663C"/>
    <w:rsid w:val="008F6B41"/>
    <w:rsid w:val="00900053"/>
    <w:rsid w:val="00904277"/>
    <w:rsid w:val="00910D11"/>
    <w:rsid w:val="00911EB0"/>
    <w:rsid w:val="009212C0"/>
    <w:rsid w:val="009232BE"/>
    <w:rsid w:val="009233AE"/>
    <w:rsid w:val="00925150"/>
    <w:rsid w:val="00926107"/>
    <w:rsid w:val="00930449"/>
    <w:rsid w:val="00932AFD"/>
    <w:rsid w:val="009421C0"/>
    <w:rsid w:val="009536E7"/>
    <w:rsid w:val="00953B5C"/>
    <w:rsid w:val="009552C1"/>
    <w:rsid w:val="00957AC3"/>
    <w:rsid w:val="00965A5C"/>
    <w:rsid w:val="0096611A"/>
    <w:rsid w:val="00967EB7"/>
    <w:rsid w:val="0097168E"/>
    <w:rsid w:val="00973103"/>
    <w:rsid w:val="009818EB"/>
    <w:rsid w:val="00981B9D"/>
    <w:rsid w:val="00982A99"/>
    <w:rsid w:val="00982C98"/>
    <w:rsid w:val="009841E0"/>
    <w:rsid w:val="009843BE"/>
    <w:rsid w:val="0098563D"/>
    <w:rsid w:val="00986565"/>
    <w:rsid w:val="00986D0B"/>
    <w:rsid w:val="00990DEE"/>
    <w:rsid w:val="009916A1"/>
    <w:rsid w:val="00992B2E"/>
    <w:rsid w:val="00994B48"/>
    <w:rsid w:val="00994FF9"/>
    <w:rsid w:val="0099501B"/>
    <w:rsid w:val="00996C17"/>
    <w:rsid w:val="009975DB"/>
    <w:rsid w:val="009A41B8"/>
    <w:rsid w:val="009A6ACB"/>
    <w:rsid w:val="009A6CDB"/>
    <w:rsid w:val="009B1475"/>
    <w:rsid w:val="009B4596"/>
    <w:rsid w:val="009B58BD"/>
    <w:rsid w:val="009B7BE9"/>
    <w:rsid w:val="009C0DB8"/>
    <w:rsid w:val="009C2757"/>
    <w:rsid w:val="009C69AD"/>
    <w:rsid w:val="009D2320"/>
    <w:rsid w:val="009D2E50"/>
    <w:rsid w:val="009E0E83"/>
    <w:rsid w:val="009E109E"/>
    <w:rsid w:val="009E1B4A"/>
    <w:rsid w:val="009E7630"/>
    <w:rsid w:val="009F0020"/>
    <w:rsid w:val="009F157B"/>
    <w:rsid w:val="00A02B9F"/>
    <w:rsid w:val="00A04FA6"/>
    <w:rsid w:val="00A06962"/>
    <w:rsid w:val="00A10987"/>
    <w:rsid w:val="00A14678"/>
    <w:rsid w:val="00A236EC"/>
    <w:rsid w:val="00A26A66"/>
    <w:rsid w:val="00A27F97"/>
    <w:rsid w:val="00A34370"/>
    <w:rsid w:val="00A3518A"/>
    <w:rsid w:val="00A36EBF"/>
    <w:rsid w:val="00A37F9B"/>
    <w:rsid w:val="00A456C3"/>
    <w:rsid w:val="00A50461"/>
    <w:rsid w:val="00A50C47"/>
    <w:rsid w:val="00A50FD6"/>
    <w:rsid w:val="00A5436E"/>
    <w:rsid w:val="00A600EC"/>
    <w:rsid w:val="00A72BDD"/>
    <w:rsid w:val="00A738E2"/>
    <w:rsid w:val="00A75AE1"/>
    <w:rsid w:val="00A81823"/>
    <w:rsid w:val="00A842D1"/>
    <w:rsid w:val="00A87361"/>
    <w:rsid w:val="00A95EFE"/>
    <w:rsid w:val="00AA0B64"/>
    <w:rsid w:val="00AA0CE7"/>
    <w:rsid w:val="00AA4B57"/>
    <w:rsid w:val="00AA5F91"/>
    <w:rsid w:val="00AC1FF0"/>
    <w:rsid w:val="00AC553D"/>
    <w:rsid w:val="00AC7EC6"/>
    <w:rsid w:val="00AC7F5C"/>
    <w:rsid w:val="00AD027A"/>
    <w:rsid w:val="00AD28CB"/>
    <w:rsid w:val="00AE5AA0"/>
    <w:rsid w:val="00AF1A93"/>
    <w:rsid w:val="00AF2ACD"/>
    <w:rsid w:val="00AF318F"/>
    <w:rsid w:val="00AF4224"/>
    <w:rsid w:val="00AF69EF"/>
    <w:rsid w:val="00B008F6"/>
    <w:rsid w:val="00B0150F"/>
    <w:rsid w:val="00B04D12"/>
    <w:rsid w:val="00B117A3"/>
    <w:rsid w:val="00B12A64"/>
    <w:rsid w:val="00B13BFC"/>
    <w:rsid w:val="00B1408D"/>
    <w:rsid w:val="00B14C41"/>
    <w:rsid w:val="00B16E06"/>
    <w:rsid w:val="00B2498D"/>
    <w:rsid w:val="00B25400"/>
    <w:rsid w:val="00B30895"/>
    <w:rsid w:val="00B3176D"/>
    <w:rsid w:val="00B31B50"/>
    <w:rsid w:val="00B32990"/>
    <w:rsid w:val="00B358C9"/>
    <w:rsid w:val="00B43C17"/>
    <w:rsid w:val="00B43C32"/>
    <w:rsid w:val="00B50FD1"/>
    <w:rsid w:val="00B5295A"/>
    <w:rsid w:val="00B557FF"/>
    <w:rsid w:val="00B6315E"/>
    <w:rsid w:val="00B638E1"/>
    <w:rsid w:val="00B67D02"/>
    <w:rsid w:val="00B7004A"/>
    <w:rsid w:val="00B72FEB"/>
    <w:rsid w:val="00B73E85"/>
    <w:rsid w:val="00B757C8"/>
    <w:rsid w:val="00B75F21"/>
    <w:rsid w:val="00B76424"/>
    <w:rsid w:val="00B80A26"/>
    <w:rsid w:val="00B84311"/>
    <w:rsid w:val="00B8700F"/>
    <w:rsid w:val="00B87604"/>
    <w:rsid w:val="00B87E13"/>
    <w:rsid w:val="00B947B0"/>
    <w:rsid w:val="00BA4B1F"/>
    <w:rsid w:val="00BA4CB6"/>
    <w:rsid w:val="00BA57A5"/>
    <w:rsid w:val="00BB09B3"/>
    <w:rsid w:val="00BB381C"/>
    <w:rsid w:val="00BB3953"/>
    <w:rsid w:val="00BB4B21"/>
    <w:rsid w:val="00BB7A04"/>
    <w:rsid w:val="00BC1D79"/>
    <w:rsid w:val="00BC1E79"/>
    <w:rsid w:val="00BC6A13"/>
    <w:rsid w:val="00BD52F6"/>
    <w:rsid w:val="00BE0FD5"/>
    <w:rsid w:val="00BE2CCE"/>
    <w:rsid w:val="00BE743B"/>
    <w:rsid w:val="00BF4F3F"/>
    <w:rsid w:val="00BF5493"/>
    <w:rsid w:val="00BF58A8"/>
    <w:rsid w:val="00BF5E78"/>
    <w:rsid w:val="00BF629A"/>
    <w:rsid w:val="00C02643"/>
    <w:rsid w:val="00C03AEE"/>
    <w:rsid w:val="00C04291"/>
    <w:rsid w:val="00C043F4"/>
    <w:rsid w:val="00C10201"/>
    <w:rsid w:val="00C27B31"/>
    <w:rsid w:val="00C32278"/>
    <w:rsid w:val="00C323FB"/>
    <w:rsid w:val="00C3299D"/>
    <w:rsid w:val="00C3517A"/>
    <w:rsid w:val="00C41AC2"/>
    <w:rsid w:val="00C45BBA"/>
    <w:rsid w:val="00C47B00"/>
    <w:rsid w:val="00C53820"/>
    <w:rsid w:val="00C613D4"/>
    <w:rsid w:val="00C63DA6"/>
    <w:rsid w:val="00C63DC8"/>
    <w:rsid w:val="00C647E2"/>
    <w:rsid w:val="00C67908"/>
    <w:rsid w:val="00C7515C"/>
    <w:rsid w:val="00C75E73"/>
    <w:rsid w:val="00C800B0"/>
    <w:rsid w:val="00C80FBB"/>
    <w:rsid w:val="00C818C3"/>
    <w:rsid w:val="00C8210F"/>
    <w:rsid w:val="00C85CD7"/>
    <w:rsid w:val="00C85DC0"/>
    <w:rsid w:val="00C8643A"/>
    <w:rsid w:val="00C871F9"/>
    <w:rsid w:val="00C8755E"/>
    <w:rsid w:val="00C90DA5"/>
    <w:rsid w:val="00C91ADC"/>
    <w:rsid w:val="00C91F22"/>
    <w:rsid w:val="00C96632"/>
    <w:rsid w:val="00CA0428"/>
    <w:rsid w:val="00CA17DE"/>
    <w:rsid w:val="00CA1C4B"/>
    <w:rsid w:val="00CA5688"/>
    <w:rsid w:val="00CB5D0B"/>
    <w:rsid w:val="00CB61E7"/>
    <w:rsid w:val="00CB76B7"/>
    <w:rsid w:val="00CC0562"/>
    <w:rsid w:val="00CC0C2C"/>
    <w:rsid w:val="00CC1D2E"/>
    <w:rsid w:val="00CC5B4D"/>
    <w:rsid w:val="00CC609C"/>
    <w:rsid w:val="00CD0E52"/>
    <w:rsid w:val="00CD1915"/>
    <w:rsid w:val="00CD1F0D"/>
    <w:rsid w:val="00CD61B4"/>
    <w:rsid w:val="00CD6AE1"/>
    <w:rsid w:val="00CD6C02"/>
    <w:rsid w:val="00CD6E7D"/>
    <w:rsid w:val="00CE412B"/>
    <w:rsid w:val="00CF30F3"/>
    <w:rsid w:val="00CF614E"/>
    <w:rsid w:val="00D00FFE"/>
    <w:rsid w:val="00D03ABF"/>
    <w:rsid w:val="00D062DB"/>
    <w:rsid w:val="00D06B2E"/>
    <w:rsid w:val="00D07F3B"/>
    <w:rsid w:val="00D11A18"/>
    <w:rsid w:val="00D132C0"/>
    <w:rsid w:val="00D13F58"/>
    <w:rsid w:val="00D151BA"/>
    <w:rsid w:val="00D20D10"/>
    <w:rsid w:val="00D307A2"/>
    <w:rsid w:val="00D30D27"/>
    <w:rsid w:val="00D31919"/>
    <w:rsid w:val="00D330E5"/>
    <w:rsid w:val="00D33F76"/>
    <w:rsid w:val="00D33FDA"/>
    <w:rsid w:val="00D55C5C"/>
    <w:rsid w:val="00D57EEE"/>
    <w:rsid w:val="00D63443"/>
    <w:rsid w:val="00D65270"/>
    <w:rsid w:val="00D702ED"/>
    <w:rsid w:val="00D80B83"/>
    <w:rsid w:val="00D83AA9"/>
    <w:rsid w:val="00D8737F"/>
    <w:rsid w:val="00D90564"/>
    <w:rsid w:val="00D91D67"/>
    <w:rsid w:val="00D943E1"/>
    <w:rsid w:val="00D95CED"/>
    <w:rsid w:val="00D96D8B"/>
    <w:rsid w:val="00DA01AC"/>
    <w:rsid w:val="00DA2376"/>
    <w:rsid w:val="00DA3A6F"/>
    <w:rsid w:val="00DA705E"/>
    <w:rsid w:val="00DB0F11"/>
    <w:rsid w:val="00DB3D7C"/>
    <w:rsid w:val="00DB7C49"/>
    <w:rsid w:val="00DC10B4"/>
    <w:rsid w:val="00DC2840"/>
    <w:rsid w:val="00DE14E9"/>
    <w:rsid w:val="00DE6CA6"/>
    <w:rsid w:val="00DF6B1E"/>
    <w:rsid w:val="00E01C68"/>
    <w:rsid w:val="00E047DF"/>
    <w:rsid w:val="00E04D57"/>
    <w:rsid w:val="00E059F3"/>
    <w:rsid w:val="00E13DEE"/>
    <w:rsid w:val="00E16E0A"/>
    <w:rsid w:val="00E22B4B"/>
    <w:rsid w:val="00E2380C"/>
    <w:rsid w:val="00E26488"/>
    <w:rsid w:val="00E266B9"/>
    <w:rsid w:val="00E27411"/>
    <w:rsid w:val="00E30202"/>
    <w:rsid w:val="00E30FF0"/>
    <w:rsid w:val="00E312E0"/>
    <w:rsid w:val="00E32E27"/>
    <w:rsid w:val="00E350DB"/>
    <w:rsid w:val="00E36D51"/>
    <w:rsid w:val="00E419D2"/>
    <w:rsid w:val="00E44F4D"/>
    <w:rsid w:val="00E525E6"/>
    <w:rsid w:val="00E52CE6"/>
    <w:rsid w:val="00E5654B"/>
    <w:rsid w:val="00E62050"/>
    <w:rsid w:val="00E64114"/>
    <w:rsid w:val="00E64B89"/>
    <w:rsid w:val="00E702D1"/>
    <w:rsid w:val="00E72CD3"/>
    <w:rsid w:val="00E73B9A"/>
    <w:rsid w:val="00E8068E"/>
    <w:rsid w:val="00E80AC6"/>
    <w:rsid w:val="00E82F61"/>
    <w:rsid w:val="00E8523C"/>
    <w:rsid w:val="00E908FC"/>
    <w:rsid w:val="00EA0573"/>
    <w:rsid w:val="00EA1FA4"/>
    <w:rsid w:val="00EA2C34"/>
    <w:rsid w:val="00EA6166"/>
    <w:rsid w:val="00EB029D"/>
    <w:rsid w:val="00EB07BA"/>
    <w:rsid w:val="00EB20F9"/>
    <w:rsid w:val="00EB6C34"/>
    <w:rsid w:val="00EC0F2A"/>
    <w:rsid w:val="00EC47A4"/>
    <w:rsid w:val="00EC4EFE"/>
    <w:rsid w:val="00EC5291"/>
    <w:rsid w:val="00EC7BF2"/>
    <w:rsid w:val="00ED18B3"/>
    <w:rsid w:val="00ED49EA"/>
    <w:rsid w:val="00EE2347"/>
    <w:rsid w:val="00EE3105"/>
    <w:rsid w:val="00EE42E6"/>
    <w:rsid w:val="00EE5A9A"/>
    <w:rsid w:val="00EF146A"/>
    <w:rsid w:val="00EF785E"/>
    <w:rsid w:val="00F00485"/>
    <w:rsid w:val="00F06ED5"/>
    <w:rsid w:val="00F119F3"/>
    <w:rsid w:val="00F11BC5"/>
    <w:rsid w:val="00F12CE4"/>
    <w:rsid w:val="00F15A8B"/>
    <w:rsid w:val="00F22F54"/>
    <w:rsid w:val="00F260BE"/>
    <w:rsid w:val="00F348D7"/>
    <w:rsid w:val="00F35EFF"/>
    <w:rsid w:val="00F366ED"/>
    <w:rsid w:val="00F5146B"/>
    <w:rsid w:val="00F551AA"/>
    <w:rsid w:val="00F55A92"/>
    <w:rsid w:val="00F569F5"/>
    <w:rsid w:val="00F57F9A"/>
    <w:rsid w:val="00F61608"/>
    <w:rsid w:val="00F63CAA"/>
    <w:rsid w:val="00F65B6C"/>
    <w:rsid w:val="00F67444"/>
    <w:rsid w:val="00F71516"/>
    <w:rsid w:val="00F7731E"/>
    <w:rsid w:val="00F81DC9"/>
    <w:rsid w:val="00F83789"/>
    <w:rsid w:val="00F87374"/>
    <w:rsid w:val="00F8759C"/>
    <w:rsid w:val="00F90E4C"/>
    <w:rsid w:val="00F94FB3"/>
    <w:rsid w:val="00FA1036"/>
    <w:rsid w:val="00FA178F"/>
    <w:rsid w:val="00FA39B1"/>
    <w:rsid w:val="00FA5071"/>
    <w:rsid w:val="00FA560C"/>
    <w:rsid w:val="00FA58A4"/>
    <w:rsid w:val="00FA7BA5"/>
    <w:rsid w:val="00FB015B"/>
    <w:rsid w:val="00FB0A06"/>
    <w:rsid w:val="00FB5E03"/>
    <w:rsid w:val="00FB7FAD"/>
    <w:rsid w:val="00FC1A6A"/>
    <w:rsid w:val="00FC2442"/>
    <w:rsid w:val="00FC5484"/>
    <w:rsid w:val="00FD09AD"/>
    <w:rsid w:val="00FD6D11"/>
    <w:rsid w:val="00FD7C64"/>
    <w:rsid w:val="00FE5F6A"/>
    <w:rsid w:val="00FF1E57"/>
    <w:rsid w:val="00FF2E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2BE7C"/>
  <w15:docId w15:val="{97B84DB8-E30E-4383-BC92-D58ECA83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63D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uiPriority w:val="11"/>
    <w:rsid w:val="0098563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I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63D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3D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98563D"/>
    <w:rPr>
      <w:rFonts w:eastAsiaTheme="minorEastAsia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63D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styleId="BookTitle">
    <w:name w:val="Book Title"/>
    <w:uiPriority w:val="33"/>
    <w:qFormat/>
    <w:rsid w:val="0098563D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B757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1">
    <w:name w:val="Normal1"/>
    <w:qFormat/>
    <w:rsid w:val="00EA2C34"/>
    <w:pPr>
      <w:spacing w:after="200" w:line="276" w:lineRule="auto"/>
    </w:pPr>
    <w:rPr>
      <w:rFonts w:ascii="Calibri" w:eastAsia="Calibri" w:hAnsi="Calibri" w:cs="Calibri"/>
      <w:lang w:val="en-IN" w:eastAsia="en-IN"/>
    </w:rPr>
  </w:style>
  <w:style w:type="paragraph" w:customStyle="1" w:styleId="Normal2">
    <w:name w:val="Normal2"/>
    <w:rsid w:val="00EA2C34"/>
    <w:pPr>
      <w:spacing w:after="200" w:line="276" w:lineRule="auto"/>
    </w:pPr>
    <w:rPr>
      <w:rFonts w:ascii="Calibri" w:eastAsia="Calibri" w:hAnsi="Calibri" w:cs="Calibri"/>
      <w:lang w:val="en-IN"/>
    </w:rPr>
  </w:style>
  <w:style w:type="table" w:customStyle="1" w:styleId="TableGrid1">
    <w:name w:val="Table Grid1"/>
    <w:basedOn w:val="TableNormal"/>
    <w:uiPriority w:val="59"/>
    <w:rsid w:val="00D307A2"/>
    <w:pPr>
      <w:spacing w:after="0" w:line="240" w:lineRule="auto"/>
    </w:pPr>
    <w:rPr>
      <w:rFonts w:eastAsia="Times New Roman"/>
      <w:lang w:val="en-IN" w:eastAsia="zh-T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DD4F4-97A9-437C-A0B0-A9910C179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2</TotalTime>
  <Pages>16</Pages>
  <Words>3468</Words>
  <Characters>19771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Engg16</dc:creator>
  <cp:keywords/>
  <dc:description/>
  <cp:lastModifiedBy>User</cp:lastModifiedBy>
  <cp:revision>109</cp:revision>
  <cp:lastPrinted>2021-11-17T06:45:00Z</cp:lastPrinted>
  <dcterms:created xsi:type="dcterms:W3CDTF">2022-08-04T16:49:00Z</dcterms:created>
  <dcterms:modified xsi:type="dcterms:W3CDTF">2023-09-08T10:21:00Z</dcterms:modified>
</cp:coreProperties>
</file>